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748111" w14:textId="201F1E13" w:rsidR="001E4DD8" w:rsidRPr="00BC0E5D" w:rsidRDefault="001E4DD8" w:rsidP="001E4DD8">
      <w:pPr>
        <w:rPr>
          <w:rFonts w:ascii="Tahoma" w:hAnsi="Tahoma" w:cs="Tahoma"/>
          <w:sz w:val="24"/>
        </w:rPr>
      </w:pPr>
    </w:p>
    <w:p w14:paraId="669F8A54" w14:textId="22E02F76" w:rsidR="001E4DD8" w:rsidRPr="00BC0E5D" w:rsidRDefault="00651DA0" w:rsidP="001E4DD8">
      <w:pPr>
        <w:jc w:val="center"/>
        <w:rPr>
          <w:rFonts w:ascii="Tahoma" w:hAnsi="Tahoma" w:cs="Tahoma"/>
          <w:b/>
          <w:sz w:val="24"/>
        </w:rPr>
      </w:pPr>
      <w:r>
        <w:rPr>
          <w:rFonts w:ascii="Tahoma" w:hAnsi="Tahoma" w:cs="Tahoma"/>
          <w:b/>
          <w:sz w:val="24"/>
        </w:rPr>
        <w:t>MMA</w:t>
      </w:r>
      <w:r w:rsidR="00167BEC">
        <w:rPr>
          <w:rFonts w:ascii="Tahoma" w:hAnsi="Tahoma" w:cs="Tahoma"/>
          <w:b/>
          <w:sz w:val="24"/>
        </w:rPr>
        <w:t xml:space="preserve"> 869</w:t>
      </w:r>
    </w:p>
    <w:p w14:paraId="118AA829" w14:textId="2F1D1F48" w:rsidR="001E4DD8" w:rsidRDefault="00167BEC" w:rsidP="001E4DD8">
      <w:pPr>
        <w:jc w:val="center"/>
        <w:rPr>
          <w:rFonts w:ascii="Tahoma" w:hAnsi="Tahoma" w:cs="Tahoma"/>
          <w:b/>
          <w:sz w:val="24"/>
        </w:rPr>
      </w:pPr>
      <w:r>
        <w:rPr>
          <w:rFonts w:ascii="Tahoma" w:hAnsi="Tahoma" w:cs="Tahoma"/>
          <w:b/>
          <w:sz w:val="24"/>
        </w:rPr>
        <w:t>Machine Learning and AI</w:t>
      </w:r>
    </w:p>
    <w:p w14:paraId="0F61F91A" w14:textId="77777777" w:rsidR="001E4DD8" w:rsidRPr="00BC0E5D" w:rsidRDefault="001E4DD8" w:rsidP="001E4DD8">
      <w:pPr>
        <w:jc w:val="center"/>
        <w:rPr>
          <w:rFonts w:ascii="Tahoma" w:hAnsi="Tahoma" w:cs="Tahoma"/>
          <w:b/>
          <w:sz w:val="24"/>
        </w:rPr>
      </w:pPr>
    </w:p>
    <w:p w14:paraId="3D0D385E" w14:textId="7A28ACDB" w:rsidR="001E4DD8" w:rsidRPr="00BC0E5D" w:rsidRDefault="001E4DD8" w:rsidP="001E4DD8">
      <w:pPr>
        <w:jc w:val="center"/>
        <w:rPr>
          <w:rFonts w:ascii="Tahoma" w:hAnsi="Tahoma" w:cs="Tahoma"/>
          <w:b/>
          <w:sz w:val="24"/>
        </w:rPr>
      </w:pPr>
      <w:r>
        <w:rPr>
          <w:rFonts w:ascii="Tahoma" w:hAnsi="Tahoma" w:cs="Tahoma"/>
          <w:b/>
          <w:sz w:val="24"/>
        </w:rPr>
        <w:t>Dr. Stephen W. Thomas</w:t>
      </w:r>
    </w:p>
    <w:p w14:paraId="3F385506" w14:textId="77777777" w:rsidR="001E4DD8" w:rsidRPr="00BC0E5D" w:rsidRDefault="001E4DD8" w:rsidP="001E4DD8">
      <w:pPr>
        <w:jc w:val="center"/>
        <w:rPr>
          <w:rFonts w:ascii="Tahoma" w:hAnsi="Tahoma" w:cs="Tahoma"/>
          <w:b/>
          <w:sz w:val="24"/>
        </w:rPr>
      </w:pPr>
    </w:p>
    <w:p w14:paraId="6F22B014" w14:textId="0B7DA30A" w:rsidR="001E4DD8" w:rsidRDefault="00BE6AE8" w:rsidP="001E4DD8">
      <w:pPr>
        <w:jc w:val="center"/>
        <w:rPr>
          <w:rFonts w:ascii="Tahoma" w:hAnsi="Tahoma" w:cs="Tahoma"/>
          <w:b/>
          <w:sz w:val="24"/>
        </w:rPr>
      </w:pPr>
      <w:r>
        <w:rPr>
          <w:rFonts w:ascii="Tahoma" w:hAnsi="Tahoma" w:cs="Tahoma"/>
          <w:b/>
          <w:sz w:val="24"/>
        </w:rPr>
        <w:t>Individual Assignment 1</w:t>
      </w:r>
    </w:p>
    <w:p w14:paraId="6DE47965" w14:textId="72FCC43A" w:rsidR="00F0547A" w:rsidRDefault="00F0547A" w:rsidP="001E4DD8">
      <w:pPr>
        <w:jc w:val="center"/>
        <w:rPr>
          <w:rFonts w:ascii="Tahoma" w:hAnsi="Tahoma" w:cs="Tahoma"/>
          <w:sz w:val="24"/>
        </w:rPr>
      </w:pPr>
      <w:r w:rsidRPr="00F0547A">
        <w:rPr>
          <w:rFonts w:ascii="Tahoma" w:hAnsi="Tahoma" w:cs="Tahoma"/>
          <w:sz w:val="24"/>
        </w:rPr>
        <w:t>Version 2: Updated July 7, 2020</w:t>
      </w:r>
    </w:p>
    <w:p w14:paraId="6600E977" w14:textId="77777777" w:rsidR="00F0547A" w:rsidRPr="00F0547A" w:rsidRDefault="00F0547A" w:rsidP="001E4DD8">
      <w:pPr>
        <w:jc w:val="center"/>
        <w:rPr>
          <w:rFonts w:ascii="Tahoma" w:hAnsi="Tahoma" w:cs="Tahoma"/>
          <w:sz w:val="24"/>
        </w:rPr>
      </w:pPr>
    </w:p>
    <w:p w14:paraId="19B32154" w14:textId="057C3ACF" w:rsidR="001E4DD8" w:rsidRPr="00BC0E5D" w:rsidRDefault="001E4DD8" w:rsidP="001E4DD8">
      <w:pPr>
        <w:jc w:val="center"/>
        <w:rPr>
          <w:rFonts w:ascii="Tahoma" w:hAnsi="Tahoma" w:cs="Tahoma"/>
          <w:b/>
          <w:sz w:val="24"/>
        </w:rPr>
      </w:pPr>
      <w:r w:rsidRPr="00BC0E5D">
        <w:rPr>
          <w:rFonts w:ascii="Tahoma" w:hAnsi="Tahoma" w:cs="Tahoma"/>
          <w:b/>
          <w:sz w:val="24"/>
        </w:rPr>
        <w:fldChar w:fldCharType="begin">
          <w:ffData>
            <w:name w:val="Text3"/>
            <w:enabled/>
            <w:calcOnExit w:val="0"/>
            <w:textInput>
              <w:default w:val="Click Here and Input Due Date"/>
            </w:textInput>
          </w:ffData>
        </w:fldChar>
      </w:r>
      <w:bookmarkStart w:id="0" w:name="Text3"/>
      <w:r w:rsidRPr="00BC0E5D">
        <w:rPr>
          <w:rFonts w:ascii="Tahoma" w:hAnsi="Tahoma" w:cs="Tahoma"/>
          <w:b/>
          <w:sz w:val="24"/>
        </w:rPr>
        <w:instrText xml:space="preserve"> FORMTEXT </w:instrText>
      </w:r>
      <w:r w:rsidRPr="00BC0E5D">
        <w:rPr>
          <w:rFonts w:ascii="Tahoma" w:hAnsi="Tahoma" w:cs="Tahoma"/>
          <w:b/>
          <w:sz w:val="24"/>
        </w:rPr>
      </w:r>
      <w:r w:rsidRPr="00BC0E5D">
        <w:rPr>
          <w:rFonts w:ascii="Tahoma" w:hAnsi="Tahoma" w:cs="Tahoma"/>
          <w:b/>
          <w:sz w:val="24"/>
        </w:rPr>
        <w:fldChar w:fldCharType="separate"/>
      </w:r>
      <w:r>
        <w:rPr>
          <w:rFonts w:ascii="Tahoma" w:hAnsi="Tahoma" w:cs="Tahoma"/>
          <w:b/>
          <w:noProof/>
          <w:sz w:val="24"/>
        </w:rPr>
        <w:t>Click Here and Input Due Date</w:t>
      </w:r>
      <w:r w:rsidRPr="00BC0E5D">
        <w:rPr>
          <w:rFonts w:ascii="Tahoma" w:hAnsi="Tahoma" w:cs="Tahoma"/>
          <w:b/>
          <w:sz w:val="24"/>
        </w:rPr>
        <w:fldChar w:fldCharType="end"/>
      </w:r>
      <w:bookmarkEnd w:id="0"/>
    </w:p>
    <w:p w14:paraId="081249FE" w14:textId="77777777" w:rsidR="001E4DD8" w:rsidRPr="00BC0E5D" w:rsidRDefault="001E4DD8" w:rsidP="001E4DD8">
      <w:pPr>
        <w:jc w:val="center"/>
        <w:rPr>
          <w:rFonts w:ascii="Tahoma" w:hAnsi="Tahoma" w:cs="Tahoma"/>
          <w:b/>
          <w:sz w:val="24"/>
        </w:rPr>
      </w:pPr>
    </w:p>
    <w:p w14:paraId="5108AA69" w14:textId="2B16BFF8" w:rsidR="001E4DD8" w:rsidRPr="001E4DD8" w:rsidRDefault="001E4DD8" w:rsidP="001E4DD8">
      <w:pPr>
        <w:jc w:val="center"/>
        <w:rPr>
          <w:rFonts w:ascii="Tahoma" w:hAnsi="Tahoma" w:cs="Tahoma"/>
          <w:b/>
          <w:sz w:val="24"/>
        </w:rPr>
      </w:pPr>
      <w:r w:rsidRPr="00BC0E5D">
        <w:rPr>
          <w:rFonts w:ascii="Tahoma" w:hAnsi="Tahoma" w:cs="Tahoma"/>
          <w:b/>
          <w:sz w:val="24"/>
        </w:rPr>
        <w:fldChar w:fldCharType="begin">
          <w:ffData>
            <w:name w:val="Text4"/>
            <w:enabled/>
            <w:calcOnExit w:val="0"/>
            <w:textInput>
              <w:default w:val="Click Here and Enter Individual or Team Name"/>
            </w:textInput>
          </w:ffData>
        </w:fldChar>
      </w:r>
      <w:bookmarkStart w:id="1" w:name="Text4"/>
      <w:r w:rsidRPr="00BC0E5D">
        <w:rPr>
          <w:rFonts w:ascii="Tahoma" w:hAnsi="Tahoma" w:cs="Tahoma"/>
          <w:b/>
          <w:sz w:val="24"/>
        </w:rPr>
        <w:instrText xml:space="preserve"> FORMTEXT </w:instrText>
      </w:r>
      <w:r w:rsidRPr="00BC0E5D">
        <w:rPr>
          <w:rFonts w:ascii="Tahoma" w:hAnsi="Tahoma" w:cs="Tahoma"/>
          <w:b/>
          <w:sz w:val="24"/>
        </w:rPr>
      </w:r>
      <w:r w:rsidRPr="00BC0E5D">
        <w:rPr>
          <w:rFonts w:ascii="Tahoma" w:hAnsi="Tahoma" w:cs="Tahoma"/>
          <w:b/>
          <w:sz w:val="24"/>
        </w:rPr>
        <w:fldChar w:fldCharType="separate"/>
      </w:r>
      <w:r>
        <w:rPr>
          <w:rFonts w:ascii="Tahoma" w:hAnsi="Tahoma" w:cs="Tahoma"/>
          <w:b/>
          <w:noProof/>
          <w:sz w:val="24"/>
        </w:rPr>
        <w:t>Click H</w:t>
      </w:r>
      <w:r w:rsidR="00594337">
        <w:rPr>
          <w:rFonts w:ascii="Tahoma" w:hAnsi="Tahoma" w:cs="Tahoma"/>
          <w:b/>
          <w:noProof/>
          <w:sz w:val="24"/>
        </w:rPr>
        <w:t>ere and Enter Your</w:t>
      </w:r>
      <w:r>
        <w:rPr>
          <w:rFonts w:ascii="Tahoma" w:hAnsi="Tahoma" w:cs="Tahoma"/>
          <w:b/>
          <w:noProof/>
          <w:sz w:val="24"/>
        </w:rPr>
        <w:t xml:space="preserve"> Name</w:t>
      </w:r>
      <w:r w:rsidRPr="00BC0E5D">
        <w:rPr>
          <w:rFonts w:ascii="Tahoma" w:hAnsi="Tahoma" w:cs="Tahoma"/>
          <w:b/>
          <w:sz w:val="24"/>
        </w:rPr>
        <w:fldChar w:fldCharType="end"/>
      </w:r>
      <w:bookmarkEnd w:id="1"/>
    </w:p>
    <w:p w14:paraId="6DAB45D7" w14:textId="75D1AED0" w:rsidR="00C011C9" w:rsidRDefault="00C011C9" w:rsidP="001E4DD8">
      <w:pPr>
        <w:rPr>
          <w:rFonts w:ascii="Tahoma" w:hAnsi="Tahoma" w:cs="Tahoma"/>
          <w:sz w:val="24"/>
        </w:rPr>
      </w:pPr>
    </w:p>
    <w:p w14:paraId="16E5D425" w14:textId="39FB875D" w:rsidR="00C011C9" w:rsidRDefault="00C011C9">
      <w:pPr>
        <w:rPr>
          <w:rFonts w:ascii="Tahoma" w:hAnsi="Tahoma" w:cs="Tahoma"/>
          <w:smallCaps/>
          <w:spacing w:val="5"/>
          <w:sz w:val="24"/>
          <w:szCs w:val="36"/>
        </w:rPr>
      </w:pPr>
      <w:r>
        <w:rPr>
          <w:rFonts w:ascii="Tahoma" w:hAnsi="Tahoma" w:cs="Tahoma"/>
          <w:sz w:val="24"/>
        </w:rPr>
        <w:br w:type="page"/>
      </w:r>
    </w:p>
    <w:p w14:paraId="0E8EA005" w14:textId="7551CF8F" w:rsidR="00651DA0" w:rsidRDefault="00651DA0" w:rsidP="002E2305">
      <w:pPr>
        <w:pStyle w:val="Heading1"/>
      </w:pPr>
      <w:r>
        <w:lastRenderedPageBreak/>
        <w:t>Assignment Instructions</w:t>
      </w:r>
    </w:p>
    <w:p w14:paraId="6455AD6B" w14:textId="57D2793E" w:rsidR="00FB2A47" w:rsidRDefault="00FB2A47" w:rsidP="00651DA0">
      <w:r>
        <w:t xml:space="preserve">This assignment contains seven (7) questions. Each question has one or more </w:t>
      </w:r>
      <w:r w:rsidR="00B76312">
        <w:t>tasks</w:t>
      </w:r>
      <w:r>
        <w:t>.</w:t>
      </w:r>
      <w:r w:rsidR="00884034">
        <w:t xml:space="preserve"> </w:t>
      </w:r>
      <w:r w:rsidR="00B76312">
        <w:t>There are three types of tasks: tasks that require you to write code;</w:t>
      </w:r>
      <w:r>
        <w:t xml:space="preserve"> </w:t>
      </w:r>
      <w:r w:rsidR="00B76312">
        <w:t>tasks that</w:t>
      </w:r>
      <w:r>
        <w:t xml:space="preserve"> require you to write text responses</w:t>
      </w:r>
      <w:r w:rsidR="00B76312">
        <w:t>; and tasks</w:t>
      </w:r>
      <w:r>
        <w:t xml:space="preserve"> require you to write math an</w:t>
      </w:r>
      <w:r w:rsidR="00B76312">
        <w:t>d/or diagrams</w:t>
      </w:r>
      <w:r>
        <w:t xml:space="preserve">. </w:t>
      </w:r>
      <w:r w:rsidR="00082925">
        <w:t xml:space="preserve">A </w:t>
      </w:r>
      <w:bookmarkStart w:id="2" w:name="_GoBack"/>
      <w:bookmarkEnd w:id="2"/>
      <w:r w:rsidR="00B63C27">
        <w:t xml:space="preserve">detailed </w:t>
      </w:r>
      <w:r w:rsidR="00082925">
        <w:t xml:space="preserve">grading rubric is provided </w:t>
      </w:r>
      <w:r w:rsidR="00B63C27">
        <w:t xml:space="preserve">on D2L </w:t>
      </w:r>
      <w:r w:rsidR="00082925">
        <w:t>for each question.</w:t>
      </w:r>
    </w:p>
    <w:p w14:paraId="50C2D3E2" w14:textId="0C5EA168" w:rsidR="006510D4" w:rsidRDefault="00651DA0" w:rsidP="00651DA0">
      <w:r>
        <w:t xml:space="preserve">For </w:t>
      </w:r>
      <w:r w:rsidR="00B76312">
        <w:t>tasks</w:t>
      </w:r>
      <w:r>
        <w:t xml:space="preserve"> that require </w:t>
      </w:r>
      <w:r w:rsidRPr="00651DA0">
        <w:rPr>
          <w:b/>
        </w:rPr>
        <w:t>code</w:t>
      </w:r>
      <w:r>
        <w:t>:</w:t>
      </w:r>
    </w:p>
    <w:p w14:paraId="5A3DD764" w14:textId="70D92717" w:rsidR="00651DA0" w:rsidRDefault="00B76312" w:rsidP="00651DA0">
      <w:pPr>
        <w:pStyle w:val="ListParagraph"/>
        <w:numPr>
          <w:ilvl w:val="0"/>
          <w:numId w:val="34"/>
        </w:numPr>
      </w:pPr>
      <w:r>
        <w:t>U</w:t>
      </w:r>
      <w:r w:rsidR="00651DA0">
        <w:t>s</w:t>
      </w:r>
      <w:r>
        <w:t xml:space="preserve">e </w:t>
      </w:r>
      <w:r w:rsidR="00651DA0">
        <w:t>Python</w:t>
      </w:r>
      <w:r>
        <w:t xml:space="preserve"> (preferred) or R</w:t>
      </w:r>
      <w:r w:rsidR="00651DA0">
        <w:t xml:space="preserve"> to </w:t>
      </w:r>
      <w:r w:rsidR="00111BA7">
        <w:t>complete</w:t>
      </w:r>
      <w:r w:rsidR="00651DA0">
        <w:t xml:space="preserve"> the </w:t>
      </w:r>
      <w:r>
        <w:t>task</w:t>
      </w:r>
      <w:r w:rsidR="00214084">
        <w:t>.</w:t>
      </w:r>
    </w:p>
    <w:p w14:paraId="3FDAFB7F" w14:textId="46E262BA" w:rsidR="00651DA0" w:rsidRDefault="00B76312" w:rsidP="00651DA0">
      <w:pPr>
        <w:pStyle w:val="ListParagraph"/>
        <w:numPr>
          <w:ilvl w:val="0"/>
          <w:numId w:val="34"/>
        </w:numPr>
      </w:pPr>
      <w:r>
        <w:t>U</w:t>
      </w:r>
      <w:r w:rsidR="00651DA0">
        <w:t xml:space="preserve">se the template file provided </w:t>
      </w:r>
      <w:r w:rsidR="00F5259A">
        <w:t>(Assignment1_</w:t>
      </w:r>
      <w:r w:rsidR="000C612D">
        <w:t>869</w:t>
      </w:r>
      <w:r w:rsidR="00F5259A">
        <w:t>.py</w:t>
      </w:r>
      <w:r w:rsidR="00651DA0">
        <w:t xml:space="preserve"> for Python or Assignment1_869.R</w:t>
      </w:r>
      <w:r w:rsidR="00DE78EE">
        <w:t xml:space="preserve"> for R</w:t>
      </w:r>
      <w:r w:rsidR="00F5259A">
        <w:t>]</w:t>
      </w:r>
      <w:r w:rsidR="00651DA0">
        <w:t xml:space="preserve"> and rename it to contain </w:t>
      </w:r>
      <w:r w:rsidR="000C612D">
        <w:t xml:space="preserve">the question number and </w:t>
      </w:r>
      <w:r w:rsidR="00651DA0">
        <w:t>your</w:t>
      </w:r>
      <w:r w:rsidR="000C612D">
        <w:t xml:space="preserve"> full</w:t>
      </w:r>
      <w:r w:rsidR="00651DA0">
        <w:t xml:space="preserve"> name </w:t>
      </w:r>
      <w:r w:rsidR="000C612D">
        <w:t xml:space="preserve">without spaces </w:t>
      </w:r>
      <w:r w:rsidR="00651DA0">
        <w:t>(e.g., Assignment1_869_</w:t>
      </w:r>
      <w:r w:rsidR="000C612D">
        <w:t>Q1_</w:t>
      </w:r>
      <w:r w:rsidR="00651DA0">
        <w:t>Stephen</w:t>
      </w:r>
      <w:r w:rsidR="00DE78EE">
        <w:t>Thomas</w:t>
      </w:r>
      <w:r w:rsidR="00651DA0">
        <w:t>.</w:t>
      </w:r>
      <w:r w:rsidR="00F5259A">
        <w:t>py</w:t>
      </w:r>
      <w:r w:rsidR="00651DA0">
        <w:t>).</w:t>
      </w:r>
      <w:r w:rsidR="009030B6">
        <w:t xml:space="preserve"> </w:t>
      </w:r>
      <w:r w:rsidR="003C1BB8">
        <w:t>Do not submit Jupyter Notebooks (.ipynb) or RMarkdown (.Rmd) files.</w:t>
      </w:r>
    </w:p>
    <w:p w14:paraId="2FB0099F" w14:textId="1F6BB7BB" w:rsidR="00663E7F" w:rsidRDefault="00B76312" w:rsidP="00651DA0">
      <w:pPr>
        <w:pStyle w:val="ListParagraph"/>
        <w:numPr>
          <w:ilvl w:val="0"/>
          <w:numId w:val="34"/>
        </w:numPr>
      </w:pPr>
      <w:r>
        <w:t>S</w:t>
      </w:r>
      <w:r w:rsidR="000C612D">
        <w:t>ubmit code that runs without</w:t>
      </w:r>
      <w:r w:rsidR="00663E7F">
        <w:t xml:space="preserve"> error</w:t>
      </w:r>
      <w:r w:rsidR="000C612D">
        <w:t>s</w:t>
      </w:r>
      <w:r w:rsidR="00663E7F">
        <w:t>.</w:t>
      </w:r>
    </w:p>
    <w:p w14:paraId="4F7C7D57" w14:textId="0166A75E" w:rsidR="00663E7F" w:rsidRDefault="00B76312" w:rsidP="00651DA0">
      <w:pPr>
        <w:pStyle w:val="ListParagraph"/>
        <w:numPr>
          <w:ilvl w:val="0"/>
          <w:numId w:val="34"/>
        </w:numPr>
      </w:pPr>
      <w:r>
        <w:t>Submit code that is</w:t>
      </w:r>
      <w:r w:rsidR="00663E7F">
        <w:t xml:space="preserve"> reproducible. E.g., set random number seeds as appropriate. You should be able to run you code again and again and again, from </w:t>
      </w:r>
      <w:r>
        <w:t>the top of the file to the bottom of the file</w:t>
      </w:r>
      <w:r w:rsidR="00663E7F">
        <w:t>, and get the exact same results</w:t>
      </w:r>
      <w:r>
        <w:t xml:space="preserve"> each time</w:t>
      </w:r>
      <w:r w:rsidR="00663E7F">
        <w:t xml:space="preserve">. I should be able to run your code, </w:t>
      </w:r>
      <w:r w:rsidR="00742BAF">
        <w:t xml:space="preserve">from scratch, </w:t>
      </w:r>
      <w:r w:rsidR="00663E7F">
        <w:t>on my machine, again and again, and get the exact same results that you get.</w:t>
      </w:r>
    </w:p>
    <w:p w14:paraId="09559F2D" w14:textId="5F877058" w:rsidR="00651DA0" w:rsidRDefault="00B76312" w:rsidP="00DE78EE">
      <w:pPr>
        <w:pStyle w:val="ListParagraph"/>
        <w:numPr>
          <w:ilvl w:val="0"/>
          <w:numId w:val="34"/>
        </w:numPr>
      </w:pPr>
      <w:r>
        <w:t xml:space="preserve">Submit code that </w:t>
      </w:r>
      <w:r w:rsidR="00742BAF">
        <w:t xml:space="preserve">is </w:t>
      </w:r>
      <w:r>
        <w:t xml:space="preserve">organized. Make your code readable. Provide comments to describe what the code is doing and why. Don’t leave “old” code laying around. </w:t>
      </w:r>
      <w:r w:rsidR="00651DA0">
        <w:t xml:space="preserve">Overall, if your code is clear and easy to read, then we will be happy. When </w:t>
      </w:r>
      <w:r w:rsidR="00B0745F">
        <w:t xml:space="preserve">we </w:t>
      </w:r>
      <w:r w:rsidR="00651DA0">
        <w:t>are happy, we give better marks.</w:t>
      </w:r>
    </w:p>
    <w:p w14:paraId="2E786E5F" w14:textId="484C33ED" w:rsidR="00651DA0" w:rsidRDefault="00651DA0" w:rsidP="00651DA0">
      <w:r>
        <w:t xml:space="preserve">For </w:t>
      </w:r>
      <w:r w:rsidR="00B76312">
        <w:t>tasks</w:t>
      </w:r>
      <w:r w:rsidR="00663E7F">
        <w:t xml:space="preserve"> </w:t>
      </w:r>
      <w:r>
        <w:t xml:space="preserve">that require </w:t>
      </w:r>
      <w:r>
        <w:rPr>
          <w:b/>
        </w:rPr>
        <w:t>text responses</w:t>
      </w:r>
      <w:r>
        <w:t>:</w:t>
      </w:r>
    </w:p>
    <w:p w14:paraId="6989CAB0" w14:textId="6DF01A9B" w:rsidR="00651DA0" w:rsidRDefault="007B2175" w:rsidP="00651DA0">
      <w:pPr>
        <w:pStyle w:val="ListParagraph"/>
        <w:numPr>
          <w:ilvl w:val="0"/>
          <w:numId w:val="34"/>
        </w:numPr>
      </w:pPr>
      <w:r>
        <w:t>Type your response in this Word document.</w:t>
      </w:r>
    </w:p>
    <w:p w14:paraId="0EB87152" w14:textId="44207A4C" w:rsidR="007B2175" w:rsidRDefault="007B2175" w:rsidP="000265BE">
      <w:pPr>
        <w:pStyle w:val="ListParagraph"/>
        <w:numPr>
          <w:ilvl w:val="0"/>
          <w:numId w:val="34"/>
        </w:numPr>
      </w:pPr>
      <w:r>
        <w:t>Be clear about which task you are responding to.</w:t>
      </w:r>
    </w:p>
    <w:p w14:paraId="205A4822" w14:textId="08AC4D93" w:rsidR="007B2175" w:rsidRDefault="007B2175" w:rsidP="000265BE">
      <w:pPr>
        <w:pStyle w:val="ListParagraph"/>
        <w:numPr>
          <w:ilvl w:val="0"/>
          <w:numId w:val="34"/>
        </w:numPr>
      </w:pPr>
      <w:r>
        <w:t>Use English.</w:t>
      </w:r>
      <w:r w:rsidR="00DE78EE">
        <w:t xml:space="preserve"> </w:t>
      </w:r>
      <w:r>
        <w:t xml:space="preserve">Use proper grammar, spelling, and punctuation. </w:t>
      </w:r>
      <w:r w:rsidR="00DE78EE">
        <w:t xml:space="preserve"> </w:t>
      </w:r>
      <w:r>
        <w:t>Be professional and clear.</w:t>
      </w:r>
      <w:r w:rsidR="00DE78EE">
        <w:t xml:space="preserve"> </w:t>
      </w:r>
      <w:r>
        <w:t>Be complete, but not overly-verbose.</w:t>
      </w:r>
    </w:p>
    <w:p w14:paraId="13C2B7A9" w14:textId="4EE58370" w:rsidR="00651DA0" w:rsidRDefault="00651DA0" w:rsidP="000265BE">
      <w:pPr>
        <w:pStyle w:val="ListParagraph"/>
        <w:numPr>
          <w:ilvl w:val="0"/>
          <w:numId w:val="34"/>
        </w:numPr>
      </w:pPr>
      <w:r>
        <w:t xml:space="preserve">You may refer to your code. Please do so very clearly. </w:t>
      </w:r>
      <w:r w:rsidR="006B0258">
        <w:t>E.g.</w:t>
      </w:r>
      <w:r>
        <w:t xml:space="preserve">, “As can be seen in </w:t>
      </w:r>
      <w:r w:rsidR="007B2175">
        <w:t>on line X of file Y</w:t>
      </w:r>
      <w:r>
        <w:t>…</w:t>
      </w:r>
      <w:r w:rsidR="007B2175">
        <w:t>”</w:t>
      </w:r>
    </w:p>
    <w:p w14:paraId="0CDF656E" w14:textId="50491E94" w:rsidR="00651DA0" w:rsidRDefault="00651DA0" w:rsidP="00651DA0">
      <w:r>
        <w:t xml:space="preserve">For </w:t>
      </w:r>
      <w:r w:rsidR="00B76312">
        <w:t>tasks</w:t>
      </w:r>
      <w:r w:rsidR="00663E7F">
        <w:t xml:space="preserve"> </w:t>
      </w:r>
      <w:r>
        <w:t xml:space="preserve">that require </w:t>
      </w:r>
      <w:r>
        <w:rPr>
          <w:b/>
        </w:rPr>
        <w:t>math</w:t>
      </w:r>
      <w:r>
        <w:rPr>
          <w:b/>
          <w:i/>
        </w:rPr>
        <w:t xml:space="preserve"> </w:t>
      </w:r>
      <w:r w:rsidRPr="00651DA0">
        <w:t>or</w:t>
      </w:r>
      <w:r>
        <w:t xml:space="preserve"> </w:t>
      </w:r>
      <w:r>
        <w:rPr>
          <w:b/>
        </w:rPr>
        <w:t>diagrams</w:t>
      </w:r>
      <w:r>
        <w:t>:</w:t>
      </w:r>
    </w:p>
    <w:p w14:paraId="39AF015B" w14:textId="6F1A0A65" w:rsidR="009030B6" w:rsidRDefault="007B2175" w:rsidP="000265BE">
      <w:pPr>
        <w:pStyle w:val="ListParagraph"/>
        <w:numPr>
          <w:ilvl w:val="0"/>
          <w:numId w:val="35"/>
        </w:numPr>
      </w:pPr>
      <w:r>
        <w:t>Type or insert your response in this Word document.</w:t>
      </w:r>
    </w:p>
    <w:p w14:paraId="6526947F" w14:textId="204C28F8" w:rsidR="007B2175" w:rsidRDefault="007B2175" w:rsidP="000265BE">
      <w:pPr>
        <w:pStyle w:val="ListParagraph"/>
        <w:numPr>
          <w:ilvl w:val="0"/>
          <w:numId w:val="35"/>
        </w:numPr>
      </w:pPr>
      <w:r>
        <w:t>Be clear about which task you are responding to.</w:t>
      </w:r>
    </w:p>
    <w:p w14:paraId="250FFEA8" w14:textId="669E3BE8" w:rsidR="007B2175" w:rsidRDefault="00253DC9" w:rsidP="00253DC9">
      <w:pPr>
        <w:pStyle w:val="ListParagraph"/>
        <w:numPr>
          <w:ilvl w:val="0"/>
          <w:numId w:val="35"/>
        </w:numPr>
      </w:pPr>
      <w:r>
        <w:t xml:space="preserve">Where appropriate, please </w:t>
      </w:r>
      <w:r w:rsidR="007B2175">
        <w:t>use Word’s features such as Equations, Symbols, or Diagrams.</w:t>
      </w:r>
      <w:r>
        <w:t xml:space="preserve"> </w:t>
      </w:r>
      <w:r w:rsidR="007B2175">
        <w:t>You may</w:t>
      </w:r>
      <w:r>
        <w:t xml:space="preserve"> also</w:t>
      </w:r>
      <w:r w:rsidR="007B2175">
        <w:t xml:space="preserve"> import dia</w:t>
      </w:r>
      <w:r>
        <w:t>grams created in other programs, as long as they are clear and easy to read.</w:t>
      </w:r>
    </w:p>
    <w:p w14:paraId="738DEBFF" w14:textId="103CC819" w:rsidR="00884034" w:rsidRDefault="00884034" w:rsidP="000265BE">
      <w:pPr>
        <w:pStyle w:val="ListParagraph"/>
        <w:numPr>
          <w:ilvl w:val="0"/>
          <w:numId w:val="35"/>
        </w:numPr>
      </w:pPr>
      <w:r>
        <w:t>Please do not submit pictures</w:t>
      </w:r>
      <w:r w:rsidR="0015374D">
        <w:t>/scans</w:t>
      </w:r>
      <w:r>
        <w:t xml:space="preserve"> of hand-written</w:t>
      </w:r>
      <w:r w:rsidR="0015374D">
        <w:t xml:space="preserve"> </w:t>
      </w:r>
      <w:r>
        <w:t>diagrams, equations, or work of any kind.</w:t>
      </w:r>
    </w:p>
    <w:p w14:paraId="210B0AF9" w14:textId="307FD0C1" w:rsidR="009030B6" w:rsidRDefault="0015374D" w:rsidP="009030B6">
      <w:r>
        <w:t>Y</w:t>
      </w:r>
      <w:r w:rsidR="009030B6">
        <w:t xml:space="preserve">our assignment submission should contain exactly </w:t>
      </w:r>
      <w:r w:rsidR="00B76312">
        <w:t>three</w:t>
      </w:r>
      <w:r w:rsidR="009030B6">
        <w:t xml:space="preserve"> files:</w:t>
      </w:r>
    </w:p>
    <w:p w14:paraId="7D2A7A65" w14:textId="52B6126B" w:rsidR="009030B6" w:rsidRDefault="009030B6" w:rsidP="009030B6">
      <w:pPr>
        <w:pStyle w:val="ListParagraph"/>
        <w:numPr>
          <w:ilvl w:val="0"/>
          <w:numId w:val="35"/>
        </w:numPr>
      </w:pPr>
      <w:r>
        <w:t>Assignment1_869_</w:t>
      </w:r>
      <w:r w:rsidR="00B76312">
        <w:t>Q1_</w:t>
      </w:r>
      <w:r>
        <w:t>First</w:t>
      </w:r>
      <w:r w:rsidR="00DE78EE">
        <w:t>Last</w:t>
      </w:r>
      <w:r>
        <w:t>.</w:t>
      </w:r>
      <w:r w:rsidR="00B76312">
        <w:t>py</w:t>
      </w:r>
      <w:r>
        <w:t xml:space="preserve"> or </w:t>
      </w:r>
      <w:r w:rsidR="00B76312">
        <w:t>Assignment1_869</w:t>
      </w:r>
      <w:r w:rsidR="00DE78EE">
        <w:t>_Q1_</w:t>
      </w:r>
      <w:r w:rsidR="00B76312">
        <w:t>First</w:t>
      </w:r>
      <w:r w:rsidR="00DE78EE">
        <w:t>Last</w:t>
      </w:r>
      <w:r w:rsidR="00B76312">
        <w:t>.R</w:t>
      </w:r>
    </w:p>
    <w:p w14:paraId="31B8EE72" w14:textId="3490C352" w:rsidR="00B76312" w:rsidRDefault="00DE78EE" w:rsidP="00B76312">
      <w:pPr>
        <w:pStyle w:val="ListParagraph"/>
        <w:numPr>
          <w:ilvl w:val="0"/>
          <w:numId w:val="35"/>
        </w:numPr>
      </w:pPr>
      <w:r>
        <w:t>Assignment1_869_Q7_</w:t>
      </w:r>
      <w:r w:rsidR="00B76312">
        <w:t>First</w:t>
      </w:r>
      <w:r>
        <w:t>Last</w:t>
      </w:r>
      <w:r w:rsidR="00B76312">
        <w:t>.py or Assignment1_869_Q7_</w:t>
      </w:r>
      <w:r>
        <w:t>FirstLast</w:t>
      </w:r>
      <w:r w:rsidR="00B76312">
        <w:t>.R</w:t>
      </w:r>
    </w:p>
    <w:p w14:paraId="035854D0" w14:textId="3A49B93F" w:rsidR="002E2305" w:rsidRDefault="00DE78EE" w:rsidP="007B2175">
      <w:pPr>
        <w:pStyle w:val="ListParagraph"/>
        <w:numPr>
          <w:ilvl w:val="0"/>
          <w:numId w:val="35"/>
        </w:numPr>
      </w:pPr>
      <w:r>
        <w:t>Assignment1_869_FirstLast</w:t>
      </w:r>
      <w:r w:rsidR="009030B6">
        <w:t>.docx</w:t>
      </w:r>
    </w:p>
    <w:p w14:paraId="6A9E66E4" w14:textId="77777777" w:rsidR="00646469" w:rsidRDefault="00646469">
      <w:pPr>
        <w:rPr>
          <w:smallCaps/>
          <w:spacing w:val="5"/>
          <w:sz w:val="36"/>
          <w:szCs w:val="36"/>
        </w:rPr>
      </w:pPr>
      <w:r>
        <w:br w:type="page"/>
      </w:r>
    </w:p>
    <w:p w14:paraId="2185F384" w14:textId="6B385193" w:rsidR="00F96B22" w:rsidRDefault="00B04C87" w:rsidP="00F96B22">
      <w:pPr>
        <w:pStyle w:val="Heading1"/>
        <w:numPr>
          <w:ilvl w:val="0"/>
          <w:numId w:val="8"/>
        </w:numPr>
      </w:pPr>
      <w:r>
        <w:lastRenderedPageBreak/>
        <w:t>How Lovely!</w:t>
      </w:r>
    </w:p>
    <w:p w14:paraId="06F67763" w14:textId="6D74E38D" w:rsidR="006244E2" w:rsidRPr="006244E2" w:rsidRDefault="006244E2" w:rsidP="006244E2">
      <w:pPr>
        <w:pStyle w:val="Heading2"/>
      </w:pPr>
      <w:r w:rsidRPr="006244E2">
        <w:t>Preamble</w:t>
      </w:r>
    </w:p>
    <w:p w14:paraId="69BCAC3D" w14:textId="6FB01CCA" w:rsidR="006244E2" w:rsidRDefault="008B5E41" w:rsidP="006244E2">
      <w:r>
        <w:t>D</w:t>
      </w:r>
      <w:r w:rsidR="006244E2">
        <w:t xml:space="preserve">ownload the “customer” dataset: </w:t>
      </w:r>
      <w:r w:rsidR="006244E2" w:rsidRPr="006244E2">
        <w:rPr>
          <w:i/>
        </w:rPr>
        <w:t>jewelry_customers.csv.</w:t>
      </w:r>
    </w:p>
    <w:p w14:paraId="21E6C741" w14:textId="43EFF181" w:rsidR="006244E2" w:rsidRDefault="006244E2" w:rsidP="006244E2">
      <w:pPr>
        <w:pStyle w:val="Heading2"/>
      </w:pPr>
      <w:r>
        <w:t>Scenario</w:t>
      </w:r>
    </w:p>
    <w:p w14:paraId="733800A1" w14:textId="31B3F171" w:rsidR="006D153D" w:rsidRDefault="00B04C87" w:rsidP="00C625EB">
      <w:r>
        <w:t xml:space="preserve">You work at a local </w:t>
      </w:r>
      <w:r w:rsidR="00E54C31">
        <w:t>jewelry</w:t>
      </w:r>
      <w:r>
        <w:t xml:space="preserve"> store. You’ve recently been promoted and the store owner asked you to better understand your customers. Using some sneaky magic (and the help of Environics!), you’ve managed to collect some useful features for a subset of your customers: age, income, spending score, and savings</w:t>
      </w:r>
      <w:r w:rsidR="008D5201">
        <w:t xml:space="preserve"> (i.e., how much savings they have in their bank account)</w:t>
      </w:r>
      <w:r>
        <w:t>. Use these</w:t>
      </w:r>
      <w:r w:rsidR="00DC465F">
        <w:t xml:space="preserve"> features</w:t>
      </w:r>
      <w:r>
        <w:t xml:space="preserve"> to segment your customers and create customer </w:t>
      </w:r>
      <w:r w:rsidRPr="00B04C87">
        <w:rPr>
          <w:i/>
        </w:rPr>
        <w:t>personas</w:t>
      </w:r>
      <w:r>
        <w:t>.</w:t>
      </w:r>
    </w:p>
    <w:p w14:paraId="4969B8E2" w14:textId="767DC889" w:rsidR="006244E2" w:rsidRDefault="006244E2" w:rsidP="006244E2">
      <w:pPr>
        <w:pStyle w:val="Heading2"/>
      </w:pPr>
      <w:r>
        <w:t>Tasks</w:t>
      </w:r>
    </w:p>
    <w:p w14:paraId="75DB4E45" w14:textId="5C122E21" w:rsidR="006D153D" w:rsidRDefault="006244E2" w:rsidP="00CA12DD">
      <w:pPr>
        <w:pStyle w:val="ListParagraph"/>
        <w:numPr>
          <w:ilvl w:val="0"/>
          <w:numId w:val="31"/>
        </w:numPr>
      </w:pPr>
      <w:r>
        <w:t xml:space="preserve">[Code] </w:t>
      </w:r>
      <w:r w:rsidR="002603EE">
        <w:t xml:space="preserve">Perform a </w:t>
      </w:r>
      <w:r w:rsidR="00B04C87">
        <w:t>clustering</w:t>
      </w:r>
      <w:r w:rsidR="00C625EB">
        <w:t xml:space="preserve"> analysis</w:t>
      </w:r>
      <w:r w:rsidR="006D153D">
        <w:t xml:space="preserve"> of the dataset.</w:t>
      </w:r>
      <w:r w:rsidR="00C625EB">
        <w:t xml:space="preserve"> </w:t>
      </w:r>
    </w:p>
    <w:p w14:paraId="6A758BAF" w14:textId="28CBD8F2" w:rsidR="006244E2" w:rsidRDefault="00921C3A" w:rsidP="00CA12DD">
      <w:pPr>
        <w:pStyle w:val="ListParagraph"/>
        <w:numPr>
          <w:ilvl w:val="1"/>
          <w:numId w:val="31"/>
        </w:numPr>
      </w:pPr>
      <w:r>
        <w:t>Load, c</w:t>
      </w:r>
      <w:r w:rsidR="006244E2">
        <w:t>lean</w:t>
      </w:r>
      <w:r>
        <w:t>,</w:t>
      </w:r>
      <w:r w:rsidR="006244E2">
        <w:t xml:space="preserve"> and preprocess the data as you find necessary.</w:t>
      </w:r>
    </w:p>
    <w:p w14:paraId="27271CE1" w14:textId="2798FBB9" w:rsidR="00DC465F" w:rsidRDefault="00256D35" w:rsidP="00223324">
      <w:pPr>
        <w:pStyle w:val="ListParagraph"/>
        <w:numPr>
          <w:ilvl w:val="1"/>
          <w:numId w:val="31"/>
        </w:numPr>
      </w:pPr>
      <w:r>
        <w:t>Cluster the data</w:t>
      </w:r>
      <w:r w:rsidR="00223324">
        <w:t xml:space="preserve"> using any clustering algorithm discussed in class. </w:t>
      </w:r>
      <w:r w:rsidR="00921C3A">
        <w:t xml:space="preserve">Measure goodness-of-fit. </w:t>
      </w:r>
      <w:r w:rsidR="006D153D">
        <w:t xml:space="preserve">Try different values of </w:t>
      </w:r>
      <w:r w:rsidR="000A490D">
        <w:t>hyper parameters</w:t>
      </w:r>
      <w:r w:rsidR="00921C3A">
        <w:t xml:space="preserve"> to see how they affect goodness-of-fit.</w:t>
      </w:r>
    </w:p>
    <w:p w14:paraId="48019FF0" w14:textId="129BA34B" w:rsidR="00921C3A" w:rsidRDefault="00921C3A" w:rsidP="00CA12DD">
      <w:pPr>
        <w:pStyle w:val="ListParagraph"/>
        <w:numPr>
          <w:ilvl w:val="1"/>
          <w:numId w:val="31"/>
        </w:numPr>
      </w:pPr>
      <w:r>
        <w:t>Print summary statistics for each cluster.</w:t>
      </w:r>
    </w:p>
    <w:p w14:paraId="7FF76AA9" w14:textId="4CAAB31A" w:rsidR="006D153D" w:rsidRDefault="006244E2" w:rsidP="006244E2">
      <w:pPr>
        <w:pStyle w:val="ListParagraph"/>
        <w:numPr>
          <w:ilvl w:val="0"/>
          <w:numId w:val="31"/>
        </w:numPr>
      </w:pPr>
      <w:r>
        <w:t xml:space="preserve">[Text] </w:t>
      </w:r>
      <w:r w:rsidR="00DC465F">
        <w:t>W</w:t>
      </w:r>
      <w:r w:rsidR="00B04C87">
        <w:t>hat</w:t>
      </w:r>
      <w:r w:rsidR="00DC465F">
        <w:t xml:space="preserve"> do</w:t>
      </w:r>
      <w:r w:rsidR="00B04C87">
        <w:t xml:space="preserve"> you think the best</w:t>
      </w:r>
      <w:r w:rsidR="00DC465F">
        <w:t xml:space="preserve"> </w:t>
      </w:r>
      <w:r w:rsidR="00921C3A">
        <w:t xml:space="preserve">hyper </w:t>
      </w:r>
      <w:r w:rsidR="00DC465F">
        <w:t>parameter</w:t>
      </w:r>
      <w:r w:rsidR="00B04C87">
        <w:t xml:space="preserve"> values are</w:t>
      </w:r>
      <w:r w:rsidR="00DC465F">
        <w:t>?</w:t>
      </w:r>
      <w:r w:rsidR="00E54C31">
        <w:t xml:space="preserve"> </w:t>
      </w:r>
      <w:r w:rsidR="00DC465F">
        <w:t>Why?</w:t>
      </w:r>
    </w:p>
    <w:p w14:paraId="7DD13BB5" w14:textId="5A405492" w:rsidR="006D153D" w:rsidRDefault="006244E2" w:rsidP="00413F64">
      <w:pPr>
        <w:pStyle w:val="ListParagraph"/>
        <w:numPr>
          <w:ilvl w:val="0"/>
          <w:numId w:val="31"/>
        </w:numPr>
      </w:pPr>
      <w:r>
        <w:t xml:space="preserve">[Text] </w:t>
      </w:r>
      <w:r w:rsidR="00B04C87">
        <w:t>Describe and i</w:t>
      </w:r>
      <w:r w:rsidR="006D153D">
        <w:t>nterpret the clusters</w:t>
      </w:r>
      <w:r w:rsidR="006B0258">
        <w:t xml:space="preserve"> with words</w:t>
      </w:r>
      <w:r w:rsidR="006D153D">
        <w:t>.</w:t>
      </w:r>
      <w:r w:rsidR="008D5201">
        <w:t xml:space="preserve"> That is, create personas.</w:t>
      </w:r>
    </w:p>
    <w:p w14:paraId="63E51B03" w14:textId="7B365A98" w:rsidR="00B04C87" w:rsidRDefault="006244E2" w:rsidP="00413F64">
      <w:pPr>
        <w:pStyle w:val="ListParagraph"/>
        <w:numPr>
          <w:ilvl w:val="0"/>
          <w:numId w:val="31"/>
        </w:numPr>
      </w:pPr>
      <w:r>
        <w:t xml:space="preserve">[Text] </w:t>
      </w:r>
      <w:r w:rsidR="006D153D">
        <w:t xml:space="preserve">How good are </w:t>
      </w:r>
      <w:r w:rsidR="008D5201">
        <w:t>your</w:t>
      </w:r>
      <w:r w:rsidR="006D153D">
        <w:t xml:space="preserve"> results?</w:t>
      </w:r>
      <w:r>
        <w:t xml:space="preserve"> What could you do to make them better?</w:t>
      </w:r>
    </w:p>
    <w:p w14:paraId="22E2D763" w14:textId="5D01ADBB" w:rsidR="00611A18" w:rsidRDefault="00611A18" w:rsidP="00611A18"/>
    <w:p w14:paraId="2472CCC8" w14:textId="77777777" w:rsidR="00611A18" w:rsidRPr="00611A18" w:rsidRDefault="00611A18" w:rsidP="00611A18"/>
    <w:p w14:paraId="661C6805" w14:textId="7C557692" w:rsidR="0039103A" w:rsidRDefault="0039103A" w:rsidP="006244E2"/>
    <w:p w14:paraId="3B0F40D1" w14:textId="51454736" w:rsidR="006244E2" w:rsidRDefault="006244E2">
      <w:pPr>
        <w:rPr>
          <w:smallCaps/>
          <w:spacing w:val="5"/>
          <w:sz w:val="36"/>
          <w:szCs w:val="36"/>
        </w:rPr>
      </w:pPr>
    </w:p>
    <w:p w14:paraId="69C9D674" w14:textId="4D827B59" w:rsidR="006244E2" w:rsidRDefault="006244E2">
      <w:pPr>
        <w:rPr>
          <w:smallCaps/>
          <w:spacing w:val="5"/>
          <w:sz w:val="36"/>
          <w:szCs w:val="36"/>
        </w:rPr>
      </w:pPr>
    </w:p>
    <w:p w14:paraId="21C2F008" w14:textId="77777777" w:rsidR="006244E2" w:rsidRDefault="006244E2">
      <w:pPr>
        <w:rPr>
          <w:smallCaps/>
          <w:spacing w:val="5"/>
          <w:sz w:val="36"/>
          <w:szCs w:val="36"/>
        </w:rPr>
      </w:pPr>
    </w:p>
    <w:p w14:paraId="779906CB" w14:textId="77777777" w:rsidR="006B0258" w:rsidRDefault="006B0258">
      <w:pPr>
        <w:rPr>
          <w:smallCaps/>
          <w:spacing w:val="5"/>
          <w:sz w:val="36"/>
          <w:szCs w:val="36"/>
        </w:rPr>
      </w:pPr>
      <w:r>
        <w:br w:type="page"/>
      </w:r>
    </w:p>
    <w:p w14:paraId="55FD0CA0" w14:textId="20B269FE" w:rsidR="00CF6BC8" w:rsidRDefault="00DA2273" w:rsidP="007448FA">
      <w:pPr>
        <w:pStyle w:val="Heading1"/>
        <w:numPr>
          <w:ilvl w:val="0"/>
          <w:numId w:val="8"/>
        </w:numPr>
      </w:pPr>
      <w:r>
        <w:lastRenderedPageBreak/>
        <w:t xml:space="preserve">Catching </w:t>
      </w:r>
      <w:r w:rsidR="00FE152E">
        <w:t>R</w:t>
      </w:r>
      <w:r>
        <w:t>ecidivist</w:t>
      </w:r>
      <w:r w:rsidR="002603EE">
        <w:t>s</w:t>
      </w:r>
      <w:r w:rsidR="00FE152E">
        <w:t xml:space="preserve"> Before They S</w:t>
      </w:r>
      <w:r>
        <w:t>trike</w:t>
      </w:r>
    </w:p>
    <w:p w14:paraId="2502A88F" w14:textId="491AA299" w:rsidR="00F5259A" w:rsidRDefault="00F5259A" w:rsidP="00F5259A">
      <w:pPr>
        <w:pStyle w:val="Heading2"/>
      </w:pPr>
      <w:r>
        <w:t>Scenario</w:t>
      </w:r>
    </w:p>
    <w:p w14:paraId="48CD5077" w14:textId="4C0B79AF" w:rsidR="00CF6BC8" w:rsidRDefault="00CF6BC8" w:rsidP="00CF6BC8">
      <w:r>
        <w:t xml:space="preserve">A </w:t>
      </w:r>
      <w:r w:rsidRPr="00DA2273">
        <w:rPr>
          <w:b/>
          <w:i/>
        </w:rPr>
        <w:t>recidivist</w:t>
      </w:r>
      <w:r>
        <w:t xml:space="preserve"> is a criminal that was released from prison, but commits another crime. You are a warden at a </w:t>
      </w:r>
      <w:r w:rsidR="00DA2273">
        <w:t>maximum-security</w:t>
      </w:r>
      <w:r>
        <w:t xml:space="preserve"> prison in </w:t>
      </w:r>
      <w:r w:rsidR="00DA2273">
        <w:t>Kingston</w:t>
      </w:r>
      <w:r>
        <w:t>, and you want to determine which prisoners will likely become r</w:t>
      </w:r>
      <w:r w:rsidR="00DA2273">
        <w:t>ecidivists. Luckily, you have a</w:t>
      </w:r>
      <w:r>
        <w:t xml:space="preserve"> </w:t>
      </w:r>
      <w:r w:rsidR="00DA2273">
        <w:t>Queen’s</w:t>
      </w:r>
      <w:r>
        <w:t xml:space="preserve"> degree, so you are going to take a data-driven approach. You have collected some historical training data that include some basic metadata, and whether the prisoner ended up becoming a recidivist or not.</w:t>
      </w:r>
    </w:p>
    <w:p w14:paraId="6F481DB1" w14:textId="5783CF05" w:rsidR="00F5259A" w:rsidRDefault="00F5259A" w:rsidP="00F5259A">
      <w:pPr>
        <w:pStyle w:val="Heading2"/>
      </w:pPr>
      <w:r>
        <w:t>Tasks</w:t>
      </w:r>
    </w:p>
    <w:p w14:paraId="52141732" w14:textId="3CBAC32E" w:rsidR="00F5259A" w:rsidRDefault="007B2175" w:rsidP="00F5259A">
      <w:pPr>
        <w:pStyle w:val="ListParagraph"/>
        <w:numPr>
          <w:ilvl w:val="0"/>
          <w:numId w:val="36"/>
        </w:numPr>
      </w:pPr>
      <w:r>
        <w:t>[Math and</w:t>
      </w:r>
      <w:r w:rsidR="00F5259A">
        <w:t xml:space="preserve"> Diagrams] </w:t>
      </w:r>
      <w:r w:rsidR="00CF6BC8">
        <w:t>Given the training data below, use the ID3 algorithm and entropy-based information gain to construct a decision tree</w:t>
      </w:r>
      <w:r w:rsidR="00127E5A">
        <w:t xml:space="preserve"> by hand</w:t>
      </w:r>
      <w:r w:rsidR="00F5259A">
        <w:t xml:space="preserve">. </w:t>
      </w:r>
      <w:r w:rsidR="00CF6BC8">
        <w:t>Show all the steps</w:t>
      </w:r>
      <w:r w:rsidR="003B2060">
        <w:t xml:space="preserve"> and follow the algorithm closely</w:t>
      </w:r>
      <w:r w:rsidR="00CF6BC8">
        <w:t xml:space="preserve">. </w:t>
      </w:r>
      <w:r>
        <w:t>Show the resulting decision tree.</w:t>
      </w:r>
      <w:r w:rsidR="004A16AE">
        <w:t xml:space="preserve"> Show the “summary statistics” at each leaf node.</w:t>
      </w:r>
    </w:p>
    <w:p w14:paraId="32C2F96E" w14:textId="0396586D" w:rsidR="00CF6BC8" w:rsidRDefault="00F5259A" w:rsidP="00F5259A">
      <w:pPr>
        <w:pStyle w:val="ListParagraph"/>
        <w:numPr>
          <w:ilvl w:val="0"/>
          <w:numId w:val="36"/>
        </w:numPr>
      </w:pPr>
      <w:r>
        <w:t xml:space="preserve">[Text] </w:t>
      </w:r>
      <w:r w:rsidR="00CF6BC8">
        <w:t>Use the resulting decision tree to predict the class of the following prisoner: Good Behavior = false, Age &lt; 30 = false, Drug dependent = true.</w:t>
      </w:r>
      <w:r w:rsidR="0015374D">
        <w:t xml:space="preserve"> How reliable is the prediction?</w:t>
      </w:r>
    </w:p>
    <w:tbl>
      <w:tblPr>
        <w:tblStyle w:val="GridTable6Colorful"/>
        <w:tblW w:w="0" w:type="auto"/>
        <w:jc w:val="center"/>
        <w:tblLook w:val="0620" w:firstRow="1" w:lastRow="0" w:firstColumn="0" w:lastColumn="0" w:noHBand="1" w:noVBand="1"/>
      </w:tblPr>
      <w:tblGrid>
        <w:gridCol w:w="774"/>
        <w:gridCol w:w="2064"/>
        <w:gridCol w:w="1915"/>
        <w:gridCol w:w="2196"/>
        <w:gridCol w:w="1932"/>
      </w:tblGrid>
      <w:tr w:rsidR="00CF6BC8" w:rsidRPr="00050776" w14:paraId="6FE5640A" w14:textId="77777777" w:rsidTr="00CF6BC8">
        <w:trPr>
          <w:cnfStyle w:val="100000000000" w:firstRow="1" w:lastRow="0" w:firstColumn="0" w:lastColumn="0" w:oddVBand="0" w:evenVBand="0" w:oddHBand="0" w:evenHBand="0" w:firstRowFirstColumn="0" w:firstRowLastColumn="0" w:lastRowFirstColumn="0" w:lastRowLastColumn="0"/>
          <w:trHeight w:val="326"/>
          <w:jc w:val="center"/>
        </w:trPr>
        <w:tc>
          <w:tcPr>
            <w:tcW w:w="774" w:type="dxa"/>
          </w:tcPr>
          <w:p w14:paraId="52DE8766" w14:textId="77777777" w:rsidR="00CF6BC8" w:rsidRPr="00050776" w:rsidRDefault="00CF6BC8" w:rsidP="000265BE">
            <w:pPr>
              <w:jc w:val="right"/>
              <w:rPr>
                <w:rFonts w:ascii="Consolas" w:hAnsi="Consolas"/>
                <w:sz w:val="24"/>
              </w:rPr>
            </w:pPr>
            <w:r>
              <w:br w:type="page"/>
            </w:r>
            <w:r w:rsidRPr="00050776">
              <w:rPr>
                <w:rFonts w:ascii="Consolas" w:hAnsi="Consolas"/>
                <w:sz w:val="24"/>
              </w:rPr>
              <w:t>id</w:t>
            </w:r>
          </w:p>
        </w:tc>
        <w:tc>
          <w:tcPr>
            <w:tcW w:w="2064" w:type="dxa"/>
          </w:tcPr>
          <w:p w14:paraId="3DFD371C" w14:textId="15F56591" w:rsidR="00CF6BC8" w:rsidRPr="00050776" w:rsidRDefault="00CF6BC8" w:rsidP="000265BE">
            <w:pPr>
              <w:jc w:val="right"/>
              <w:rPr>
                <w:rFonts w:ascii="Consolas" w:hAnsi="Consolas"/>
                <w:sz w:val="24"/>
              </w:rPr>
            </w:pPr>
            <w:r>
              <w:rPr>
                <w:rFonts w:ascii="Consolas" w:hAnsi="Consolas"/>
                <w:sz w:val="24"/>
              </w:rPr>
              <w:t>Good Behavior</w:t>
            </w:r>
          </w:p>
        </w:tc>
        <w:tc>
          <w:tcPr>
            <w:tcW w:w="1915" w:type="dxa"/>
          </w:tcPr>
          <w:p w14:paraId="36380BF5" w14:textId="306CBCCC" w:rsidR="00CF6BC8" w:rsidRPr="00050776" w:rsidRDefault="00CF6BC8" w:rsidP="000265BE">
            <w:pPr>
              <w:jc w:val="right"/>
              <w:rPr>
                <w:rFonts w:ascii="Consolas" w:hAnsi="Consolas"/>
                <w:sz w:val="24"/>
              </w:rPr>
            </w:pPr>
            <w:r>
              <w:rPr>
                <w:rFonts w:ascii="Consolas" w:hAnsi="Consolas"/>
                <w:sz w:val="24"/>
              </w:rPr>
              <w:t>Age &lt; 30</w:t>
            </w:r>
          </w:p>
        </w:tc>
        <w:tc>
          <w:tcPr>
            <w:tcW w:w="2196" w:type="dxa"/>
          </w:tcPr>
          <w:p w14:paraId="1F2F873A" w14:textId="4242AB95" w:rsidR="00CF6BC8" w:rsidRPr="00050776" w:rsidRDefault="00CF6BC8" w:rsidP="000265BE">
            <w:pPr>
              <w:jc w:val="right"/>
              <w:rPr>
                <w:rFonts w:ascii="Consolas" w:hAnsi="Consolas"/>
                <w:sz w:val="24"/>
              </w:rPr>
            </w:pPr>
            <w:r>
              <w:rPr>
                <w:rFonts w:ascii="Consolas" w:hAnsi="Consolas"/>
                <w:sz w:val="24"/>
              </w:rPr>
              <w:t>Drug Dependent</w:t>
            </w:r>
          </w:p>
        </w:tc>
        <w:tc>
          <w:tcPr>
            <w:tcW w:w="1932" w:type="dxa"/>
          </w:tcPr>
          <w:p w14:paraId="7D639202" w14:textId="0E3466EE" w:rsidR="00CF6BC8" w:rsidRPr="00050776" w:rsidRDefault="00CF6BC8" w:rsidP="000265BE">
            <w:pPr>
              <w:jc w:val="right"/>
              <w:rPr>
                <w:rFonts w:ascii="Consolas" w:hAnsi="Consolas"/>
                <w:sz w:val="24"/>
              </w:rPr>
            </w:pPr>
            <w:r>
              <w:rPr>
                <w:rFonts w:ascii="Consolas" w:hAnsi="Consolas"/>
                <w:sz w:val="24"/>
              </w:rPr>
              <w:t>Recidivist</w:t>
            </w:r>
          </w:p>
        </w:tc>
      </w:tr>
      <w:tr w:rsidR="00CF6BC8" w:rsidRPr="00050776" w14:paraId="7C1C9DB2" w14:textId="77777777" w:rsidTr="00CF6BC8">
        <w:trPr>
          <w:jc w:val="center"/>
        </w:trPr>
        <w:tc>
          <w:tcPr>
            <w:tcW w:w="774" w:type="dxa"/>
          </w:tcPr>
          <w:p w14:paraId="4E3BC3A6" w14:textId="77777777" w:rsidR="00CF6BC8" w:rsidRPr="00050776" w:rsidRDefault="00CF6BC8" w:rsidP="000265BE">
            <w:pPr>
              <w:jc w:val="right"/>
              <w:rPr>
                <w:rFonts w:ascii="Consolas" w:hAnsi="Consolas"/>
                <w:b/>
                <w:sz w:val="24"/>
              </w:rPr>
            </w:pPr>
            <w:r>
              <w:rPr>
                <w:rFonts w:ascii="Consolas" w:hAnsi="Consolas"/>
                <w:sz w:val="24"/>
              </w:rPr>
              <w:t>1</w:t>
            </w:r>
          </w:p>
        </w:tc>
        <w:tc>
          <w:tcPr>
            <w:tcW w:w="2064" w:type="dxa"/>
          </w:tcPr>
          <w:p w14:paraId="65CDA66C" w14:textId="6469F988" w:rsidR="00CF6BC8" w:rsidRPr="00050776" w:rsidRDefault="00CF6BC8" w:rsidP="000265BE">
            <w:pPr>
              <w:jc w:val="right"/>
              <w:rPr>
                <w:rFonts w:ascii="Consolas" w:hAnsi="Consolas"/>
                <w:sz w:val="24"/>
              </w:rPr>
            </w:pPr>
            <w:r>
              <w:rPr>
                <w:rFonts w:ascii="Consolas" w:hAnsi="Consolas"/>
                <w:sz w:val="24"/>
              </w:rPr>
              <w:t>False</w:t>
            </w:r>
          </w:p>
        </w:tc>
        <w:tc>
          <w:tcPr>
            <w:tcW w:w="1915" w:type="dxa"/>
          </w:tcPr>
          <w:p w14:paraId="1D766563" w14:textId="1B66F0F8" w:rsidR="00CF6BC8" w:rsidRPr="00050776" w:rsidRDefault="00CF6BC8" w:rsidP="000265BE">
            <w:pPr>
              <w:jc w:val="right"/>
              <w:rPr>
                <w:rFonts w:ascii="Consolas" w:hAnsi="Consolas"/>
                <w:sz w:val="24"/>
              </w:rPr>
            </w:pPr>
            <w:r>
              <w:rPr>
                <w:rFonts w:ascii="Consolas" w:hAnsi="Consolas"/>
                <w:sz w:val="24"/>
              </w:rPr>
              <w:t>True</w:t>
            </w:r>
          </w:p>
        </w:tc>
        <w:tc>
          <w:tcPr>
            <w:tcW w:w="2196" w:type="dxa"/>
          </w:tcPr>
          <w:p w14:paraId="621C4CDF" w14:textId="52E10160" w:rsidR="00CF6BC8" w:rsidRPr="00050776" w:rsidRDefault="00CF6BC8" w:rsidP="000265BE">
            <w:pPr>
              <w:jc w:val="right"/>
              <w:rPr>
                <w:rFonts w:ascii="Consolas" w:hAnsi="Consolas"/>
                <w:sz w:val="24"/>
              </w:rPr>
            </w:pPr>
            <w:r>
              <w:rPr>
                <w:rFonts w:ascii="Consolas" w:hAnsi="Consolas"/>
                <w:sz w:val="24"/>
              </w:rPr>
              <w:t>False</w:t>
            </w:r>
          </w:p>
        </w:tc>
        <w:tc>
          <w:tcPr>
            <w:tcW w:w="1932" w:type="dxa"/>
          </w:tcPr>
          <w:p w14:paraId="72BDF2E8" w14:textId="7740A6DD" w:rsidR="00CF6BC8" w:rsidRPr="00050776" w:rsidRDefault="00CF6BC8" w:rsidP="000265BE">
            <w:pPr>
              <w:jc w:val="right"/>
              <w:rPr>
                <w:rFonts w:ascii="Consolas" w:hAnsi="Consolas"/>
                <w:sz w:val="24"/>
              </w:rPr>
            </w:pPr>
            <w:r>
              <w:rPr>
                <w:rFonts w:ascii="Consolas" w:hAnsi="Consolas"/>
                <w:sz w:val="24"/>
              </w:rPr>
              <w:t>True</w:t>
            </w:r>
          </w:p>
        </w:tc>
      </w:tr>
      <w:tr w:rsidR="00CF6BC8" w:rsidRPr="00050776" w14:paraId="2EFC1A3C" w14:textId="77777777" w:rsidTr="00CF6BC8">
        <w:trPr>
          <w:jc w:val="center"/>
        </w:trPr>
        <w:tc>
          <w:tcPr>
            <w:tcW w:w="774" w:type="dxa"/>
          </w:tcPr>
          <w:p w14:paraId="70DAB9C3" w14:textId="77777777" w:rsidR="00CF6BC8" w:rsidRPr="00050776" w:rsidRDefault="00CF6BC8" w:rsidP="000265BE">
            <w:pPr>
              <w:jc w:val="right"/>
              <w:rPr>
                <w:rFonts w:ascii="Consolas" w:hAnsi="Consolas"/>
                <w:b/>
                <w:sz w:val="24"/>
              </w:rPr>
            </w:pPr>
            <w:r>
              <w:rPr>
                <w:rFonts w:ascii="Consolas" w:hAnsi="Consolas"/>
                <w:b/>
                <w:sz w:val="24"/>
              </w:rPr>
              <w:t>2</w:t>
            </w:r>
          </w:p>
        </w:tc>
        <w:tc>
          <w:tcPr>
            <w:tcW w:w="2064" w:type="dxa"/>
          </w:tcPr>
          <w:p w14:paraId="121550AC" w14:textId="7C5AFFFC" w:rsidR="00CF6BC8" w:rsidRPr="00050776" w:rsidRDefault="00CF6BC8" w:rsidP="000265BE">
            <w:pPr>
              <w:jc w:val="right"/>
              <w:rPr>
                <w:rFonts w:ascii="Consolas" w:hAnsi="Consolas"/>
                <w:sz w:val="24"/>
              </w:rPr>
            </w:pPr>
            <w:r>
              <w:rPr>
                <w:rFonts w:ascii="Consolas" w:hAnsi="Consolas"/>
                <w:sz w:val="24"/>
              </w:rPr>
              <w:t>False</w:t>
            </w:r>
          </w:p>
        </w:tc>
        <w:tc>
          <w:tcPr>
            <w:tcW w:w="1915" w:type="dxa"/>
          </w:tcPr>
          <w:p w14:paraId="56C4A070" w14:textId="135FA3DC" w:rsidR="00CF6BC8" w:rsidRPr="00050776" w:rsidRDefault="00CF6BC8" w:rsidP="000265BE">
            <w:pPr>
              <w:jc w:val="right"/>
              <w:rPr>
                <w:rFonts w:ascii="Consolas" w:hAnsi="Consolas"/>
                <w:sz w:val="24"/>
              </w:rPr>
            </w:pPr>
            <w:r>
              <w:rPr>
                <w:rFonts w:ascii="Consolas" w:hAnsi="Consolas"/>
                <w:sz w:val="24"/>
              </w:rPr>
              <w:t>False</w:t>
            </w:r>
          </w:p>
        </w:tc>
        <w:tc>
          <w:tcPr>
            <w:tcW w:w="2196" w:type="dxa"/>
          </w:tcPr>
          <w:p w14:paraId="504BCD3E" w14:textId="1C12BBF1" w:rsidR="00CF6BC8" w:rsidRPr="00050776" w:rsidRDefault="00CF6BC8" w:rsidP="000265BE">
            <w:pPr>
              <w:jc w:val="right"/>
              <w:rPr>
                <w:rFonts w:ascii="Consolas" w:hAnsi="Consolas"/>
                <w:sz w:val="24"/>
              </w:rPr>
            </w:pPr>
            <w:r>
              <w:rPr>
                <w:rFonts w:ascii="Consolas" w:hAnsi="Consolas"/>
                <w:sz w:val="24"/>
              </w:rPr>
              <w:t>False</w:t>
            </w:r>
          </w:p>
        </w:tc>
        <w:tc>
          <w:tcPr>
            <w:tcW w:w="1932" w:type="dxa"/>
          </w:tcPr>
          <w:p w14:paraId="070D943A" w14:textId="777FA824" w:rsidR="00CF6BC8" w:rsidRPr="00050776" w:rsidRDefault="00CF6BC8" w:rsidP="000265BE">
            <w:pPr>
              <w:jc w:val="right"/>
              <w:rPr>
                <w:rFonts w:ascii="Consolas" w:hAnsi="Consolas"/>
                <w:sz w:val="24"/>
              </w:rPr>
            </w:pPr>
            <w:r>
              <w:rPr>
                <w:rFonts w:ascii="Consolas" w:hAnsi="Consolas"/>
                <w:sz w:val="24"/>
              </w:rPr>
              <w:t>False</w:t>
            </w:r>
          </w:p>
        </w:tc>
      </w:tr>
      <w:tr w:rsidR="00CF6BC8" w:rsidRPr="00050776" w14:paraId="6FA5607D" w14:textId="77777777" w:rsidTr="00CF6BC8">
        <w:trPr>
          <w:trHeight w:val="213"/>
          <w:jc w:val="center"/>
        </w:trPr>
        <w:tc>
          <w:tcPr>
            <w:tcW w:w="774" w:type="dxa"/>
          </w:tcPr>
          <w:p w14:paraId="18874D3C" w14:textId="77777777" w:rsidR="00CF6BC8" w:rsidRPr="00050776" w:rsidRDefault="00CF6BC8" w:rsidP="000265BE">
            <w:pPr>
              <w:jc w:val="right"/>
              <w:rPr>
                <w:rFonts w:ascii="Consolas" w:hAnsi="Consolas"/>
                <w:b/>
                <w:sz w:val="24"/>
              </w:rPr>
            </w:pPr>
            <w:r>
              <w:rPr>
                <w:rFonts w:ascii="Consolas" w:hAnsi="Consolas"/>
                <w:b/>
                <w:sz w:val="24"/>
              </w:rPr>
              <w:t>3</w:t>
            </w:r>
          </w:p>
        </w:tc>
        <w:tc>
          <w:tcPr>
            <w:tcW w:w="2064" w:type="dxa"/>
          </w:tcPr>
          <w:p w14:paraId="19AABDAF" w14:textId="08D913DC" w:rsidR="00CF6BC8" w:rsidRPr="00050776" w:rsidRDefault="00CF6BC8" w:rsidP="000265BE">
            <w:pPr>
              <w:jc w:val="right"/>
              <w:rPr>
                <w:rFonts w:ascii="Consolas" w:hAnsi="Consolas"/>
                <w:sz w:val="24"/>
              </w:rPr>
            </w:pPr>
            <w:r>
              <w:rPr>
                <w:rFonts w:ascii="Consolas" w:hAnsi="Consolas"/>
                <w:sz w:val="24"/>
              </w:rPr>
              <w:t>False</w:t>
            </w:r>
          </w:p>
        </w:tc>
        <w:tc>
          <w:tcPr>
            <w:tcW w:w="1915" w:type="dxa"/>
          </w:tcPr>
          <w:p w14:paraId="463B8F9B" w14:textId="51C1DF5A" w:rsidR="00CF6BC8" w:rsidRPr="00050776" w:rsidRDefault="00CF6BC8" w:rsidP="000265BE">
            <w:pPr>
              <w:jc w:val="right"/>
              <w:rPr>
                <w:rFonts w:ascii="Consolas" w:hAnsi="Consolas"/>
                <w:sz w:val="24"/>
              </w:rPr>
            </w:pPr>
            <w:r>
              <w:rPr>
                <w:rFonts w:ascii="Consolas" w:hAnsi="Consolas"/>
                <w:sz w:val="24"/>
              </w:rPr>
              <w:t>True</w:t>
            </w:r>
          </w:p>
        </w:tc>
        <w:tc>
          <w:tcPr>
            <w:tcW w:w="2196" w:type="dxa"/>
          </w:tcPr>
          <w:p w14:paraId="76010D83" w14:textId="71FA43E4" w:rsidR="00CF6BC8" w:rsidRPr="00050776" w:rsidRDefault="00CF6BC8" w:rsidP="000265BE">
            <w:pPr>
              <w:jc w:val="right"/>
              <w:rPr>
                <w:rFonts w:ascii="Consolas" w:hAnsi="Consolas"/>
                <w:sz w:val="24"/>
              </w:rPr>
            </w:pPr>
            <w:r>
              <w:rPr>
                <w:rFonts w:ascii="Consolas" w:hAnsi="Consolas"/>
                <w:sz w:val="24"/>
              </w:rPr>
              <w:t>False</w:t>
            </w:r>
          </w:p>
        </w:tc>
        <w:tc>
          <w:tcPr>
            <w:tcW w:w="1932" w:type="dxa"/>
          </w:tcPr>
          <w:p w14:paraId="2170637C" w14:textId="39ECA85D" w:rsidR="00CF6BC8" w:rsidRPr="00050776" w:rsidRDefault="00CF6BC8" w:rsidP="000265BE">
            <w:pPr>
              <w:jc w:val="right"/>
              <w:rPr>
                <w:rFonts w:ascii="Consolas" w:hAnsi="Consolas"/>
                <w:sz w:val="24"/>
              </w:rPr>
            </w:pPr>
            <w:r>
              <w:rPr>
                <w:rFonts w:ascii="Consolas" w:hAnsi="Consolas"/>
                <w:sz w:val="24"/>
              </w:rPr>
              <w:t>True</w:t>
            </w:r>
          </w:p>
        </w:tc>
      </w:tr>
      <w:tr w:rsidR="00CF6BC8" w:rsidRPr="00050776" w14:paraId="381FEEE7" w14:textId="77777777" w:rsidTr="00CF6BC8">
        <w:trPr>
          <w:trHeight w:val="213"/>
          <w:jc w:val="center"/>
        </w:trPr>
        <w:tc>
          <w:tcPr>
            <w:tcW w:w="774" w:type="dxa"/>
          </w:tcPr>
          <w:p w14:paraId="36739073" w14:textId="77777777" w:rsidR="00CF6BC8" w:rsidRDefault="00CF6BC8" w:rsidP="000265BE">
            <w:pPr>
              <w:jc w:val="right"/>
              <w:rPr>
                <w:rFonts w:ascii="Consolas" w:hAnsi="Consolas"/>
                <w:b/>
                <w:sz w:val="24"/>
              </w:rPr>
            </w:pPr>
            <w:r>
              <w:rPr>
                <w:rFonts w:ascii="Consolas" w:hAnsi="Consolas"/>
                <w:b/>
                <w:sz w:val="24"/>
              </w:rPr>
              <w:t>4</w:t>
            </w:r>
          </w:p>
        </w:tc>
        <w:tc>
          <w:tcPr>
            <w:tcW w:w="2064" w:type="dxa"/>
          </w:tcPr>
          <w:p w14:paraId="0A795B21" w14:textId="2041BE2C" w:rsidR="00CF6BC8" w:rsidRPr="00050776" w:rsidRDefault="00CF6BC8" w:rsidP="000265BE">
            <w:pPr>
              <w:jc w:val="right"/>
              <w:rPr>
                <w:rFonts w:ascii="Consolas" w:hAnsi="Consolas"/>
                <w:sz w:val="24"/>
              </w:rPr>
            </w:pPr>
            <w:r>
              <w:rPr>
                <w:rFonts w:ascii="Consolas" w:hAnsi="Consolas"/>
                <w:sz w:val="24"/>
              </w:rPr>
              <w:t>True</w:t>
            </w:r>
          </w:p>
        </w:tc>
        <w:tc>
          <w:tcPr>
            <w:tcW w:w="1915" w:type="dxa"/>
          </w:tcPr>
          <w:p w14:paraId="6CA9C22C" w14:textId="73F7EFC0" w:rsidR="00CF6BC8" w:rsidRPr="00050776" w:rsidRDefault="00CF6BC8" w:rsidP="000265BE">
            <w:pPr>
              <w:jc w:val="right"/>
              <w:rPr>
                <w:rFonts w:ascii="Consolas" w:hAnsi="Consolas"/>
                <w:sz w:val="24"/>
              </w:rPr>
            </w:pPr>
            <w:r>
              <w:rPr>
                <w:rFonts w:ascii="Consolas" w:hAnsi="Consolas"/>
                <w:sz w:val="24"/>
              </w:rPr>
              <w:t>False</w:t>
            </w:r>
          </w:p>
        </w:tc>
        <w:tc>
          <w:tcPr>
            <w:tcW w:w="2196" w:type="dxa"/>
          </w:tcPr>
          <w:p w14:paraId="478B133C" w14:textId="54E68B32" w:rsidR="00CF6BC8" w:rsidRPr="00050776" w:rsidRDefault="00CF6BC8" w:rsidP="000265BE">
            <w:pPr>
              <w:jc w:val="right"/>
              <w:rPr>
                <w:rFonts w:ascii="Consolas" w:hAnsi="Consolas"/>
                <w:sz w:val="24"/>
              </w:rPr>
            </w:pPr>
            <w:r>
              <w:rPr>
                <w:rFonts w:ascii="Consolas" w:hAnsi="Consolas"/>
                <w:sz w:val="24"/>
              </w:rPr>
              <w:t>False</w:t>
            </w:r>
          </w:p>
        </w:tc>
        <w:tc>
          <w:tcPr>
            <w:tcW w:w="1932" w:type="dxa"/>
          </w:tcPr>
          <w:p w14:paraId="3D6DCB60" w14:textId="01F9EEE7" w:rsidR="00CF6BC8" w:rsidRPr="00050776" w:rsidRDefault="00CF6BC8" w:rsidP="000265BE">
            <w:pPr>
              <w:jc w:val="right"/>
              <w:rPr>
                <w:rFonts w:ascii="Consolas" w:hAnsi="Consolas"/>
                <w:sz w:val="24"/>
              </w:rPr>
            </w:pPr>
            <w:r>
              <w:rPr>
                <w:rFonts w:ascii="Consolas" w:hAnsi="Consolas"/>
                <w:sz w:val="24"/>
              </w:rPr>
              <w:t>False</w:t>
            </w:r>
          </w:p>
        </w:tc>
      </w:tr>
      <w:tr w:rsidR="00CF6BC8" w:rsidRPr="00050776" w14:paraId="06ADF2B5" w14:textId="77777777" w:rsidTr="00CF6BC8">
        <w:trPr>
          <w:trHeight w:val="213"/>
          <w:jc w:val="center"/>
        </w:trPr>
        <w:tc>
          <w:tcPr>
            <w:tcW w:w="774" w:type="dxa"/>
          </w:tcPr>
          <w:p w14:paraId="3C1CE345" w14:textId="77777777" w:rsidR="00CF6BC8" w:rsidRDefault="00CF6BC8" w:rsidP="000265BE">
            <w:pPr>
              <w:jc w:val="right"/>
              <w:rPr>
                <w:rFonts w:ascii="Consolas" w:hAnsi="Consolas"/>
                <w:b/>
                <w:sz w:val="24"/>
              </w:rPr>
            </w:pPr>
            <w:r>
              <w:rPr>
                <w:rFonts w:ascii="Consolas" w:hAnsi="Consolas"/>
                <w:b/>
                <w:sz w:val="24"/>
              </w:rPr>
              <w:t>5</w:t>
            </w:r>
          </w:p>
        </w:tc>
        <w:tc>
          <w:tcPr>
            <w:tcW w:w="2064" w:type="dxa"/>
          </w:tcPr>
          <w:p w14:paraId="3B478F41" w14:textId="125FA589" w:rsidR="00CF6BC8" w:rsidRPr="00050776" w:rsidRDefault="00CF6BC8" w:rsidP="000265BE">
            <w:pPr>
              <w:jc w:val="right"/>
              <w:rPr>
                <w:rFonts w:ascii="Consolas" w:hAnsi="Consolas"/>
                <w:sz w:val="24"/>
              </w:rPr>
            </w:pPr>
            <w:r>
              <w:rPr>
                <w:rFonts w:ascii="Consolas" w:hAnsi="Consolas"/>
                <w:sz w:val="24"/>
              </w:rPr>
              <w:t>True</w:t>
            </w:r>
          </w:p>
        </w:tc>
        <w:tc>
          <w:tcPr>
            <w:tcW w:w="1915" w:type="dxa"/>
          </w:tcPr>
          <w:p w14:paraId="434F8B80" w14:textId="7CD9F063" w:rsidR="00CF6BC8" w:rsidRPr="00050776" w:rsidRDefault="00CF6BC8" w:rsidP="000265BE">
            <w:pPr>
              <w:jc w:val="right"/>
              <w:rPr>
                <w:rFonts w:ascii="Consolas" w:hAnsi="Consolas"/>
                <w:sz w:val="24"/>
              </w:rPr>
            </w:pPr>
            <w:r>
              <w:rPr>
                <w:rFonts w:ascii="Consolas" w:hAnsi="Consolas"/>
                <w:sz w:val="24"/>
              </w:rPr>
              <w:t>False</w:t>
            </w:r>
          </w:p>
        </w:tc>
        <w:tc>
          <w:tcPr>
            <w:tcW w:w="2196" w:type="dxa"/>
          </w:tcPr>
          <w:p w14:paraId="5DA79400" w14:textId="1EF5B531" w:rsidR="00CF6BC8" w:rsidRPr="00050776" w:rsidRDefault="00CF6BC8" w:rsidP="000265BE">
            <w:pPr>
              <w:jc w:val="right"/>
              <w:rPr>
                <w:rFonts w:ascii="Consolas" w:hAnsi="Consolas"/>
                <w:sz w:val="24"/>
              </w:rPr>
            </w:pPr>
            <w:r>
              <w:rPr>
                <w:rFonts w:ascii="Consolas" w:hAnsi="Consolas"/>
                <w:sz w:val="24"/>
              </w:rPr>
              <w:t>True</w:t>
            </w:r>
          </w:p>
        </w:tc>
        <w:tc>
          <w:tcPr>
            <w:tcW w:w="1932" w:type="dxa"/>
          </w:tcPr>
          <w:p w14:paraId="00E5B06D" w14:textId="5F6A3619" w:rsidR="00CF6BC8" w:rsidRPr="00050776" w:rsidRDefault="00CF6BC8" w:rsidP="000265BE">
            <w:pPr>
              <w:jc w:val="right"/>
              <w:rPr>
                <w:rFonts w:ascii="Consolas" w:hAnsi="Consolas"/>
                <w:sz w:val="24"/>
              </w:rPr>
            </w:pPr>
            <w:r>
              <w:rPr>
                <w:rFonts w:ascii="Consolas" w:hAnsi="Consolas"/>
                <w:sz w:val="24"/>
              </w:rPr>
              <w:t>True</w:t>
            </w:r>
          </w:p>
        </w:tc>
      </w:tr>
      <w:tr w:rsidR="00CF6BC8" w:rsidRPr="00050776" w14:paraId="11F8D8F6" w14:textId="77777777" w:rsidTr="00CF6BC8">
        <w:trPr>
          <w:trHeight w:val="213"/>
          <w:jc w:val="center"/>
        </w:trPr>
        <w:tc>
          <w:tcPr>
            <w:tcW w:w="774" w:type="dxa"/>
          </w:tcPr>
          <w:p w14:paraId="5A44CA91" w14:textId="77777777" w:rsidR="00CF6BC8" w:rsidRDefault="00CF6BC8" w:rsidP="000265BE">
            <w:pPr>
              <w:jc w:val="right"/>
              <w:rPr>
                <w:rFonts w:ascii="Consolas" w:hAnsi="Consolas"/>
                <w:b/>
                <w:sz w:val="24"/>
              </w:rPr>
            </w:pPr>
            <w:r>
              <w:rPr>
                <w:rFonts w:ascii="Consolas" w:hAnsi="Consolas"/>
                <w:b/>
                <w:sz w:val="24"/>
              </w:rPr>
              <w:t>6</w:t>
            </w:r>
          </w:p>
        </w:tc>
        <w:tc>
          <w:tcPr>
            <w:tcW w:w="2064" w:type="dxa"/>
          </w:tcPr>
          <w:p w14:paraId="1C1C0697" w14:textId="2D09EF65" w:rsidR="00CF6BC8" w:rsidRPr="00050776" w:rsidRDefault="00CF6BC8" w:rsidP="000265BE">
            <w:pPr>
              <w:jc w:val="right"/>
              <w:rPr>
                <w:rFonts w:ascii="Consolas" w:hAnsi="Consolas"/>
                <w:sz w:val="24"/>
              </w:rPr>
            </w:pPr>
            <w:r>
              <w:rPr>
                <w:rFonts w:ascii="Consolas" w:hAnsi="Consolas"/>
                <w:sz w:val="24"/>
              </w:rPr>
              <w:t>True</w:t>
            </w:r>
          </w:p>
        </w:tc>
        <w:tc>
          <w:tcPr>
            <w:tcW w:w="1915" w:type="dxa"/>
          </w:tcPr>
          <w:p w14:paraId="7A358BD8" w14:textId="4A411D02" w:rsidR="00CF6BC8" w:rsidRPr="00050776" w:rsidRDefault="00CF6BC8" w:rsidP="000265BE">
            <w:pPr>
              <w:jc w:val="right"/>
              <w:rPr>
                <w:rFonts w:ascii="Consolas" w:hAnsi="Consolas"/>
                <w:sz w:val="24"/>
              </w:rPr>
            </w:pPr>
            <w:r>
              <w:rPr>
                <w:rFonts w:ascii="Consolas" w:hAnsi="Consolas"/>
                <w:sz w:val="24"/>
              </w:rPr>
              <w:t>False</w:t>
            </w:r>
          </w:p>
        </w:tc>
        <w:tc>
          <w:tcPr>
            <w:tcW w:w="2196" w:type="dxa"/>
          </w:tcPr>
          <w:p w14:paraId="7342D820" w14:textId="19BC0C84" w:rsidR="00CF6BC8" w:rsidRPr="00050776" w:rsidRDefault="00CF6BC8" w:rsidP="000265BE">
            <w:pPr>
              <w:jc w:val="right"/>
              <w:rPr>
                <w:rFonts w:ascii="Consolas" w:hAnsi="Consolas"/>
                <w:sz w:val="24"/>
              </w:rPr>
            </w:pPr>
            <w:r>
              <w:rPr>
                <w:rFonts w:ascii="Consolas" w:hAnsi="Consolas"/>
                <w:sz w:val="24"/>
              </w:rPr>
              <w:t>False</w:t>
            </w:r>
          </w:p>
        </w:tc>
        <w:tc>
          <w:tcPr>
            <w:tcW w:w="1932" w:type="dxa"/>
          </w:tcPr>
          <w:p w14:paraId="666A2ACD" w14:textId="14FF9001" w:rsidR="00CF6BC8" w:rsidRPr="00050776" w:rsidRDefault="00CF6BC8" w:rsidP="000265BE">
            <w:pPr>
              <w:jc w:val="right"/>
              <w:rPr>
                <w:rFonts w:ascii="Consolas" w:hAnsi="Consolas"/>
                <w:sz w:val="24"/>
              </w:rPr>
            </w:pPr>
            <w:r>
              <w:rPr>
                <w:rFonts w:ascii="Consolas" w:hAnsi="Consolas"/>
                <w:sz w:val="24"/>
              </w:rPr>
              <w:t>false</w:t>
            </w:r>
          </w:p>
        </w:tc>
      </w:tr>
    </w:tbl>
    <w:p w14:paraId="394FDB23" w14:textId="02080EE3" w:rsidR="00CF6BC8" w:rsidRDefault="00CF6BC8" w:rsidP="00CF6BC8"/>
    <w:p w14:paraId="1A799C24" w14:textId="77777777" w:rsidR="00B63C27" w:rsidRDefault="00B63C27">
      <w:pPr>
        <w:rPr>
          <w:smallCaps/>
          <w:spacing w:val="5"/>
          <w:sz w:val="36"/>
          <w:szCs w:val="36"/>
        </w:rPr>
      </w:pPr>
      <w:r>
        <w:br w:type="page"/>
      </w:r>
    </w:p>
    <w:p w14:paraId="7B71B3A5" w14:textId="01544F7A" w:rsidR="00624ABA" w:rsidRDefault="002603EE" w:rsidP="007448FA">
      <w:pPr>
        <w:pStyle w:val="Heading1"/>
        <w:numPr>
          <w:ilvl w:val="0"/>
          <w:numId w:val="8"/>
        </w:numPr>
      </w:pPr>
      <w:r>
        <w:t xml:space="preserve">More </w:t>
      </w:r>
      <w:r w:rsidR="00496226">
        <w:t>Classification Measures</w:t>
      </w:r>
    </w:p>
    <w:p w14:paraId="5CB3AB47" w14:textId="3DDA6B10" w:rsidR="004A16AE" w:rsidRDefault="004A16AE" w:rsidP="004A16AE">
      <w:pPr>
        <w:pStyle w:val="Heading2"/>
      </w:pPr>
      <w:r>
        <w:t>Scenario</w:t>
      </w:r>
    </w:p>
    <w:p w14:paraId="399C9889" w14:textId="69451DEC" w:rsidR="00127E5A" w:rsidRDefault="00496226" w:rsidP="00C23382">
      <w:r>
        <w:t xml:space="preserve">In class, we talked about </w:t>
      </w:r>
      <w:r w:rsidR="00127E5A">
        <w:t>several</w:t>
      </w:r>
      <w:r w:rsidR="004552BE">
        <w:t xml:space="preserve"> </w:t>
      </w:r>
      <w:r>
        <w:t>classification measures, such as accuracy, precision, recall</w:t>
      </w:r>
      <w:r w:rsidR="00513EFA">
        <w:t>, AUC, etc</w:t>
      </w:r>
      <w:r w:rsidR="00D705AE">
        <w:t>. There are many other measures out there, each with its own</w:t>
      </w:r>
      <w:r>
        <w:t xml:space="preserve"> pros and cons. </w:t>
      </w:r>
    </w:p>
    <w:p w14:paraId="114EA575" w14:textId="607AF133" w:rsidR="004A16AE" w:rsidRDefault="004A16AE" w:rsidP="004A16AE">
      <w:pPr>
        <w:pStyle w:val="Heading2"/>
      </w:pPr>
      <w:r>
        <w:t>Tasks</w:t>
      </w:r>
    </w:p>
    <w:p w14:paraId="3DF4809D" w14:textId="233077D9" w:rsidR="00F96B22" w:rsidRDefault="004A16AE" w:rsidP="004A16AE">
      <w:pPr>
        <w:pStyle w:val="ListParagraph"/>
        <w:numPr>
          <w:ilvl w:val="0"/>
          <w:numId w:val="37"/>
        </w:numPr>
      </w:pPr>
      <w:r>
        <w:t xml:space="preserve">[Text] </w:t>
      </w:r>
      <w:r w:rsidR="00127E5A">
        <w:t>D</w:t>
      </w:r>
      <w:r w:rsidR="00496226">
        <w:t xml:space="preserve">o a bit of research of your own to find at least two classification measures </w:t>
      </w:r>
      <w:r w:rsidR="00D705AE">
        <w:t xml:space="preserve">that </w:t>
      </w:r>
      <w:r w:rsidR="00496226">
        <w:t xml:space="preserve">we did not discuss in class. For each </w:t>
      </w:r>
      <w:r w:rsidR="00127E5A">
        <w:t>measure</w:t>
      </w:r>
      <w:r w:rsidR="00D705AE">
        <w:t>, describe what it is, how it is calculated,</w:t>
      </w:r>
      <w:r w:rsidR="006D153D">
        <w:t xml:space="preserve"> how it is different from accuracy,</w:t>
      </w:r>
      <w:r w:rsidR="00D705AE">
        <w:t xml:space="preserve"> and </w:t>
      </w:r>
      <w:r w:rsidR="00067770">
        <w:t>in which</w:t>
      </w:r>
      <w:r>
        <w:t xml:space="preserve"> business</w:t>
      </w:r>
      <w:r w:rsidR="00067770">
        <w:t xml:space="preserve"> scenarios it is best used</w:t>
      </w:r>
      <w:r w:rsidR="00496226">
        <w:t xml:space="preserve">. </w:t>
      </w:r>
      <w:r w:rsidR="007D6F3B">
        <w:t>Show some example datasets/confusion matrices to illustrate your points.</w:t>
      </w:r>
    </w:p>
    <w:p w14:paraId="76054331" w14:textId="77777777" w:rsidR="00B63C27" w:rsidRDefault="00B63C27">
      <w:pPr>
        <w:rPr>
          <w:smallCaps/>
          <w:spacing w:val="5"/>
          <w:sz w:val="36"/>
          <w:szCs w:val="36"/>
        </w:rPr>
      </w:pPr>
      <w:r>
        <w:br w:type="page"/>
      </w:r>
    </w:p>
    <w:p w14:paraId="56A5D817" w14:textId="6B6753C3" w:rsidR="00F96B22" w:rsidRDefault="00EA6336" w:rsidP="007448FA">
      <w:pPr>
        <w:pStyle w:val="Heading1"/>
        <w:numPr>
          <w:ilvl w:val="0"/>
          <w:numId w:val="8"/>
        </w:numPr>
      </w:pPr>
      <w:r>
        <w:t>The Intern</w:t>
      </w:r>
    </w:p>
    <w:p w14:paraId="7B73192E" w14:textId="77777777" w:rsidR="00500227" w:rsidRDefault="00500227" w:rsidP="00500227">
      <w:pPr>
        <w:pStyle w:val="Heading2"/>
      </w:pPr>
      <w:r>
        <w:t>Scenario</w:t>
      </w:r>
    </w:p>
    <w:p w14:paraId="4B746C64" w14:textId="6CA56598" w:rsidR="00F96B22" w:rsidRDefault="00EA6336" w:rsidP="00F96B22">
      <w:r>
        <w:t xml:space="preserve">You are an in-demand, world-traveling, work-all-night consultant who specializes in designing supervised machine learning solutions for clients in a wide-range of industries. You have seen it all and you know what to do. To help you get more done in less time, you have hired an intern from Ivey, who, unfortunately, needs some handholding. Your intern does not understand when to use which classification measure. Your intern keeps getting it wrong. To help your intern learn from your experience, you have decided to look at some previous projects and describe which measure you used, and more importantly, why. </w:t>
      </w:r>
    </w:p>
    <w:p w14:paraId="7BCEFBAC" w14:textId="77777777" w:rsidR="00EA729C" w:rsidRDefault="00EA729C" w:rsidP="00EA729C">
      <w:pPr>
        <w:pStyle w:val="Heading2"/>
      </w:pPr>
      <w:r>
        <w:t>Tasks</w:t>
      </w:r>
    </w:p>
    <w:p w14:paraId="64F63DBB" w14:textId="669BB45F" w:rsidR="00EA6336" w:rsidRPr="00F96B22" w:rsidRDefault="00EA6336" w:rsidP="00F96B22">
      <w:r>
        <w:t>For each project below, describe which measure(s) are best, and why. Also</w:t>
      </w:r>
      <w:r w:rsidR="00B6184E">
        <w:t>,</w:t>
      </w:r>
      <w:r>
        <w:t xml:space="preserve"> give an example of a measure </w:t>
      </w:r>
      <w:r w:rsidR="00066473">
        <w:t xml:space="preserve">which would be horrible </w:t>
      </w:r>
      <w:r>
        <w:t>to use, and why.</w:t>
      </w:r>
      <w:r w:rsidR="006E38CB">
        <w:t xml:space="preserve"> List any assumptions you are making, about the dataset, problem, or business priorities that were involved in the project.</w:t>
      </w:r>
    </w:p>
    <w:p w14:paraId="0D455476" w14:textId="370A9682" w:rsidR="00EA6336" w:rsidRDefault="00EA729C" w:rsidP="00EA6336">
      <w:pPr>
        <w:pStyle w:val="ListParagraph"/>
        <w:numPr>
          <w:ilvl w:val="0"/>
          <w:numId w:val="22"/>
        </w:numPr>
      </w:pPr>
      <w:r>
        <w:t xml:space="preserve">[Text] </w:t>
      </w:r>
      <w:r w:rsidR="00EA6336">
        <w:t>The fraud department at a bank wanted to predict which transactions were fraudulent. The training dataset had</w:t>
      </w:r>
      <w:r w:rsidR="00BF0022">
        <w:t xml:space="preserve"> 100</w:t>
      </w:r>
      <w:r w:rsidR="00EA6336">
        <w:t>K</w:t>
      </w:r>
      <w:r w:rsidR="00BF0022">
        <w:t xml:space="preserve"> credit card transactions, of which 97</w:t>
      </w:r>
      <w:r w:rsidR="00EA6336">
        <w:t>K</w:t>
      </w:r>
      <w:r w:rsidR="00BF0022">
        <w:t xml:space="preserve"> are legit and </w:t>
      </w:r>
      <w:r w:rsidR="00EA6336">
        <w:t>3K are fraud</w:t>
      </w:r>
      <w:r w:rsidR="00BF0022">
        <w:t>.</w:t>
      </w:r>
    </w:p>
    <w:p w14:paraId="0266F484" w14:textId="75391A99" w:rsidR="006430CB" w:rsidRDefault="00EA729C" w:rsidP="006430CB">
      <w:pPr>
        <w:pStyle w:val="ListParagraph"/>
        <w:numPr>
          <w:ilvl w:val="0"/>
          <w:numId w:val="22"/>
        </w:numPr>
      </w:pPr>
      <w:r>
        <w:t xml:space="preserve">[Text] </w:t>
      </w:r>
      <w:r w:rsidR="006430CB">
        <w:t>A hospital wanted to predict whether a MRI scan contained cancer.</w:t>
      </w:r>
    </w:p>
    <w:p w14:paraId="4884E988" w14:textId="389B37CA" w:rsidR="006430CB" w:rsidRDefault="00EA729C" w:rsidP="006430CB">
      <w:pPr>
        <w:pStyle w:val="ListParagraph"/>
        <w:numPr>
          <w:ilvl w:val="0"/>
          <w:numId w:val="22"/>
        </w:numPr>
      </w:pPr>
      <w:r>
        <w:t xml:space="preserve">[Text] </w:t>
      </w:r>
      <w:r w:rsidR="0073271C">
        <w:t xml:space="preserve">An IT team wanted </w:t>
      </w:r>
      <w:r w:rsidR="00BE6AE8">
        <w:t>to filter spam from email inboxes.</w:t>
      </w:r>
    </w:p>
    <w:p w14:paraId="6B4DF2C8" w14:textId="72038BCC" w:rsidR="006430CB" w:rsidRDefault="00EA729C" w:rsidP="006430CB">
      <w:pPr>
        <w:pStyle w:val="ListParagraph"/>
        <w:numPr>
          <w:ilvl w:val="0"/>
          <w:numId w:val="22"/>
        </w:numPr>
      </w:pPr>
      <w:r>
        <w:t xml:space="preserve">[Text] </w:t>
      </w:r>
      <w:r w:rsidR="006430CB">
        <w:t xml:space="preserve">A </w:t>
      </w:r>
      <w:r w:rsidR="00BE6AE8">
        <w:t>sports analytics</w:t>
      </w:r>
      <w:r w:rsidR="006430CB">
        <w:t xml:space="preserve"> </w:t>
      </w:r>
      <w:r w:rsidR="00BE6AE8">
        <w:t xml:space="preserve">department </w:t>
      </w:r>
      <w:r w:rsidR="006430CB">
        <w:t>want</w:t>
      </w:r>
      <w:r w:rsidR="00BE6AE8">
        <w:t>s</w:t>
      </w:r>
      <w:r w:rsidR="006430CB">
        <w:t xml:space="preserve"> to </w:t>
      </w:r>
      <w:r w:rsidR="00BE6AE8">
        <w:t>predict which team will win the match.</w:t>
      </w:r>
    </w:p>
    <w:p w14:paraId="587D66E6" w14:textId="15C8F45C" w:rsidR="00BE6AE8" w:rsidRDefault="00EA729C" w:rsidP="00BE6AE8">
      <w:pPr>
        <w:pStyle w:val="ListParagraph"/>
        <w:numPr>
          <w:ilvl w:val="0"/>
          <w:numId w:val="22"/>
        </w:numPr>
      </w:pPr>
      <w:r>
        <w:t xml:space="preserve">[Text] </w:t>
      </w:r>
      <w:r w:rsidR="00BE6AE8">
        <w:t>A city government wanted to build a system to monitor Twitter to see if any local residents were tweeting about emergencies that needed quick response from the police department. They don’t trust Twitter that much; they only want to send police in true emergencies.</w:t>
      </w:r>
    </w:p>
    <w:p w14:paraId="5F720EAD" w14:textId="399A6A7E" w:rsidR="006E38CB" w:rsidRDefault="00EA729C" w:rsidP="00BE6AE8">
      <w:pPr>
        <w:pStyle w:val="ListParagraph"/>
        <w:numPr>
          <w:ilvl w:val="0"/>
          <w:numId w:val="22"/>
        </w:numPr>
      </w:pPr>
      <w:r>
        <w:t xml:space="preserve">[Text] </w:t>
      </w:r>
      <w:r w:rsidR="006E38CB">
        <w:rPr>
          <w:i/>
        </w:rPr>
        <w:t xml:space="preserve">Describe one more project, whereby the best measure is one that you have not yet listed in </w:t>
      </w:r>
      <w:r>
        <w:rPr>
          <w:i/>
        </w:rPr>
        <w:t>Tasks</w:t>
      </w:r>
      <w:r w:rsidR="00066473">
        <w:rPr>
          <w:i/>
        </w:rPr>
        <w:t xml:space="preserve"> </w:t>
      </w:r>
      <w:r>
        <w:rPr>
          <w:i/>
        </w:rPr>
        <w:t>1-6 above.</w:t>
      </w:r>
    </w:p>
    <w:p w14:paraId="1B3B6868" w14:textId="77777777" w:rsidR="00B63C27" w:rsidRDefault="00B63C27">
      <w:pPr>
        <w:rPr>
          <w:smallCaps/>
          <w:spacing w:val="5"/>
          <w:sz w:val="36"/>
          <w:szCs w:val="36"/>
        </w:rPr>
      </w:pPr>
      <w:r>
        <w:br w:type="page"/>
      </w:r>
    </w:p>
    <w:p w14:paraId="15C208CE" w14:textId="720DEC9E" w:rsidR="00BE6AE8" w:rsidRPr="00DA0D9D" w:rsidRDefault="00BE6AE8" w:rsidP="00D96D7B">
      <w:pPr>
        <w:pStyle w:val="Heading1"/>
        <w:numPr>
          <w:ilvl w:val="0"/>
          <w:numId w:val="32"/>
        </w:numPr>
      </w:pPr>
      <w:r>
        <w:t>Uncle Steve’s Grocery Store</w:t>
      </w:r>
    </w:p>
    <w:p w14:paraId="675E75D8" w14:textId="73BD4179" w:rsidR="00646469" w:rsidRDefault="00646469" w:rsidP="00646469">
      <w:pPr>
        <w:pStyle w:val="Heading2"/>
      </w:pPr>
      <w:r>
        <w:t>Preamble</w:t>
      </w:r>
    </w:p>
    <w:p w14:paraId="43AE2919" w14:textId="745E7531" w:rsidR="00646469" w:rsidRDefault="00646469" w:rsidP="00646469">
      <w:r>
        <w:rPr>
          <w:i/>
        </w:rPr>
        <w:t xml:space="preserve">Note: there is no actual data for this question. This question is just a thought exercise. We are using our intuition and understanding of the real world; we are </w:t>
      </w:r>
      <w:r>
        <w:t>not</w:t>
      </w:r>
      <w:r>
        <w:rPr>
          <w:i/>
        </w:rPr>
        <w:t xml:space="preserve"> using actual data.</w:t>
      </w:r>
    </w:p>
    <w:p w14:paraId="34C1ADC8" w14:textId="744071E6" w:rsidR="00646469" w:rsidRDefault="00646469" w:rsidP="00646469">
      <w:pPr>
        <w:pStyle w:val="Heading2"/>
      </w:pPr>
      <w:r>
        <w:t>Scenario</w:t>
      </w:r>
    </w:p>
    <w:p w14:paraId="4FD879C9" w14:textId="3B60C747" w:rsidR="00BE6AE8" w:rsidRDefault="00BE6AE8" w:rsidP="00BE6AE8">
      <w:r>
        <w:t xml:space="preserve">Uncle Steve runs a small, local grocery store. Looking for some customer insights, he has hired you to do some data science. He has given you a few years’ worth of customer transactions, i.e., sets of items that customers have purchased. You have applied an association rules learning algorithm to the data, and the algorithm has generated a large set of association rules.  </w:t>
      </w:r>
    </w:p>
    <w:p w14:paraId="5DF1D14A" w14:textId="77777777" w:rsidR="00646469" w:rsidRDefault="00646469" w:rsidP="00646469">
      <w:pPr>
        <w:pStyle w:val="Heading2"/>
      </w:pPr>
      <w:r>
        <w:t>Tasks</w:t>
      </w:r>
    </w:p>
    <w:p w14:paraId="31323129" w14:textId="77777777" w:rsidR="00646469" w:rsidRDefault="00BE6AE8" w:rsidP="00646469">
      <w:r w:rsidRPr="002879F7">
        <w:t xml:space="preserve">For each of the following </w:t>
      </w:r>
      <w:r>
        <w:t>scenarios</w:t>
      </w:r>
      <w:r w:rsidRPr="002879F7">
        <w:t xml:space="preserve">, provide an example of </w:t>
      </w:r>
      <w:r>
        <w:t xml:space="preserve">one of the discovered </w:t>
      </w:r>
      <w:r w:rsidRPr="002879F7">
        <w:t>association rule</w:t>
      </w:r>
      <w:r>
        <w:t>s</w:t>
      </w:r>
      <w:r w:rsidRPr="002879F7">
        <w:t xml:space="preserve"> that satisfies the following conditions. </w:t>
      </w:r>
      <w:r>
        <w:t xml:space="preserve">(Just make up the rule, using your human experience and intuition!) </w:t>
      </w:r>
      <w:r w:rsidRPr="002879F7">
        <w:t xml:space="preserve">Also, describe </w:t>
      </w:r>
      <w:r>
        <w:t xml:space="preserve">whether and </w:t>
      </w:r>
      <w:r w:rsidRPr="00387424">
        <w:t>why</w:t>
      </w:r>
      <w:r w:rsidRPr="002879F7">
        <w:t xml:space="preserve"> </w:t>
      </w:r>
      <w:r>
        <w:t>each rule</w:t>
      </w:r>
      <w:r w:rsidRPr="002879F7">
        <w:t xml:space="preserve"> </w:t>
      </w:r>
      <w:r>
        <w:t xml:space="preserve">would be considered subjectively interesting </w:t>
      </w:r>
      <w:r w:rsidRPr="00387424">
        <w:t>or uninteresting</w:t>
      </w:r>
      <w:r w:rsidR="007D6F3B">
        <w:t xml:space="preserve"> for Uncle Steve</w:t>
      </w:r>
      <w:r w:rsidR="00646469">
        <w:t>, and why.</w:t>
      </w:r>
    </w:p>
    <w:p w14:paraId="33E8CD32" w14:textId="77777777" w:rsidR="00646469" w:rsidRDefault="00646469" w:rsidP="00646469">
      <w:pPr>
        <w:pStyle w:val="ListParagraph"/>
        <w:numPr>
          <w:ilvl w:val="0"/>
          <w:numId w:val="38"/>
        </w:numPr>
      </w:pPr>
      <w:r>
        <w:t xml:space="preserve">[Text] </w:t>
      </w:r>
      <w:r w:rsidR="00BE6AE8" w:rsidRPr="002879F7">
        <w:t>A rule that has high support and high confidence.</w:t>
      </w:r>
    </w:p>
    <w:p w14:paraId="212A7086" w14:textId="77777777" w:rsidR="00646469" w:rsidRDefault="00646469" w:rsidP="00646469">
      <w:pPr>
        <w:pStyle w:val="ListParagraph"/>
        <w:numPr>
          <w:ilvl w:val="0"/>
          <w:numId w:val="38"/>
        </w:numPr>
      </w:pPr>
      <w:r>
        <w:t xml:space="preserve">[Text] </w:t>
      </w:r>
      <w:r w:rsidR="00BE6AE8" w:rsidRPr="002879F7">
        <w:t>A rule that has reasonably high support but low confidence.</w:t>
      </w:r>
    </w:p>
    <w:p w14:paraId="1317BB6D" w14:textId="77777777" w:rsidR="00646469" w:rsidRDefault="00646469" w:rsidP="00646469">
      <w:pPr>
        <w:pStyle w:val="ListParagraph"/>
        <w:numPr>
          <w:ilvl w:val="0"/>
          <w:numId w:val="38"/>
        </w:numPr>
      </w:pPr>
      <w:r>
        <w:t xml:space="preserve">[Text] </w:t>
      </w:r>
      <w:r w:rsidR="00BE6AE8" w:rsidRPr="002879F7">
        <w:t>A rule that has low support and low confidence.</w:t>
      </w:r>
    </w:p>
    <w:p w14:paraId="74C477B0" w14:textId="191D638E" w:rsidR="00BE6AE8" w:rsidRPr="002879F7" w:rsidRDefault="00646469" w:rsidP="00646469">
      <w:pPr>
        <w:pStyle w:val="ListParagraph"/>
        <w:numPr>
          <w:ilvl w:val="0"/>
          <w:numId w:val="38"/>
        </w:numPr>
      </w:pPr>
      <w:r>
        <w:t xml:space="preserve">[Text] </w:t>
      </w:r>
      <w:r w:rsidR="00BE6AE8" w:rsidRPr="002879F7">
        <w:t>A rule that has low support and high confidence.</w:t>
      </w:r>
    </w:p>
    <w:p w14:paraId="3030A3E8" w14:textId="305238E1" w:rsidR="00BE6AE8" w:rsidRDefault="00BE6AE8" w:rsidP="00BE6AE8">
      <w:pPr>
        <w:rPr>
          <w:smallCaps/>
          <w:spacing w:val="5"/>
          <w:sz w:val="36"/>
          <w:szCs w:val="36"/>
        </w:rPr>
      </w:pPr>
    </w:p>
    <w:p w14:paraId="788FA181" w14:textId="77777777" w:rsidR="00646469" w:rsidRDefault="00646469">
      <w:pPr>
        <w:rPr>
          <w:smallCaps/>
          <w:spacing w:val="5"/>
          <w:sz w:val="36"/>
          <w:szCs w:val="36"/>
        </w:rPr>
      </w:pPr>
      <w:r>
        <w:br w:type="page"/>
      </w:r>
    </w:p>
    <w:p w14:paraId="55AC5097" w14:textId="3BD1BEC0" w:rsidR="00BE6AE8" w:rsidRPr="00D51916" w:rsidRDefault="00BE6AE8" w:rsidP="00D96D7B">
      <w:pPr>
        <w:pStyle w:val="Heading1"/>
        <w:numPr>
          <w:ilvl w:val="0"/>
          <w:numId w:val="32"/>
        </w:numPr>
      </w:pPr>
      <w:r>
        <w:t>Viva la Vino</w:t>
      </w:r>
    </w:p>
    <w:p w14:paraId="345E34F5" w14:textId="77777777" w:rsidR="007B5A9E" w:rsidRDefault="007B5A9E" w:rsidP="007B5A9E">
      <w:pPr>
        <w:pStyle w:val="Heading2"/>
      </w:pPr>
      <w:r>
        <w:t>Scenario</w:t>
      </w:r>
    </w:p>
    <w:p w14:paraId="579C9837" w14:textId="12C35021" w:rsidR="00BE6AE8" w:rsidRDefault="00BE6AE8" w:rsidP="00BE6AE8">
      <w:r>
        <w:t>Some Smith faculty have started a wine club. At each meeting, members of the club perform blind taste tests of different wine varietals. Members indicate how much they enjoy each varietal, using an integer scale of 1 (worst) to 7 (best). After the most recent meeting, here are the ratings.</w:t>
      </w:r>
    </w:p>
    <w:tbl>
      <w:tblPr>
        <w:tblStyle w:val="GridTable6Colorful"/>
        <w:tblpPr w:leftFromText="180" w:rightFromText="180" w:vertAnchor="text" w:horzAnchor="margin" w:tblpXSpec="center" w:tblpY="59"/>
        <w:tblW w:w="0" w:type="auto"/>
        <w:tblLook w:val="06A0" w:firstRow="1" w:lastRow="0" w:firstColumn="1" w:lastColumn="0" w:noHBand="1" w:noVBand="1"/>
      </w:tblPr>
      <w:tblGrid>
        <w:gridCol w:w="1008"/>
        <w:gridCol w:w="1030"/>
        <w:gridCol w:w="1030"/>
        <w:gridCol w:w="1030"/>
        <w:gridCol w:w="1030"/>
        <w:gridCol w:w="1030"/>
        <w:gridCol w:w="1030"/>
      </w:tblGrid>
      <w:tr w:rsidR="00BE6AE8" w14:paraId="2E68752F" w14:textId="77777777" w:rsidTr="000265BE">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right w:val="single" w:sz="4" w:space="0" w:color="666666" w:themeColor="text1" w:themeTint="99"/>
            </w:tcBorders>
            <w:hideMark/>
          </w:tcPr>
          <w:p w14:paraId="2D886B8B" w14:textId="77777777" w:rsidR="00BE6AE8" w:rsidRDefault="00BE6AE8" w:rsidP="000265BE"/>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65928D1C" w14:textId="77777777" w:rsidR="00BE6AE8" w:rsidRDefault="00BE6AE8" w:rsidP="000265BE">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Zin</w:t>
            </w:r>
          </w:p>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423C4E4D" w14:textId="77777777" w:rsidR="00BE6AE8" w:rsidRDefault="00BE6AE8" w:rsidP="000265BE">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Pinot Noir</w:t>
            </w:r>
          </w:p>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1E94C5BA" w14:textId="77777777" w:rsidR="00BE6AE8" w:rsidRDefault="00BE6AE8" w:rsidP="000265BE">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Chard</w:t>
            </w:r>
          </w:p>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4C723DAC" w14:textId="77777777" w:rsidR="00BE6AE8" w:rsidRDefault="00BE6AE8" w:rsidP="000265BE">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Merlot</w:t>
            </w:r>
          </w:p>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55B4C5CD" w14:textId="77777777" w:rsidR="00BE6AE8" w:rsidRDefault="00BE6AE8" w:rsidP="000265BE">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Cab</w:t>
            </w:r>
          </w:p>
        </w:tc>
        <w:tc>
          <w:tcPr>
            <w:tcW w:w="1030" w:type="dxa"/>
            <w:tcBorders>
              <w:top w:val="single" w:sz="4" w:space="0" w:color="666666" w:themeColor="text1" w:themeTint="99"/>
              <w:left w:val="single" w:sz="4" w:space="0" w:color="666666" w:themeColor="text1" w:themeTint="99"/>
              <w:right w:val="single" w:sz="4" w:space="0" w:color="666666" w:themeColor="text1" w:themeTint="99"/>
            </w:tcBorders>
            <w:hideMark/>
          </w:tcPr>
          <w:p w14:paraId="13152CE8" w14:textId="77777777" w:rsidR="00BE6AE8" w:rsidRDefault="00BE6AE8" w:rsidP="000265BE">
            <w:pPr>
              <w:jc w:val="right"/>
              <w:cnfStyle w:val="100000000000" w:firstRow="1"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Pinot Gris</w:t>
            </w:r>
          </w:p>
        </w:tc>
      </w:tr>
      <w:tr w:rsidR="00BE6AE8" w14:paraId="4ABE4FAA" w14:textId="77777777" w:rsidTr="000265B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86448B0" w14:textId="77777777" w:rsidR="00BE6AE8" w:rsidRDefault="00BE6AE8" w:rsidP="000265BE">
            <w:pPr>
              <w:rPr>
                <w:rFonts w:ascii="Consolas" w:hAnsi="Consolas"/>
                <w:sz w:val="24"/>
              </w:rPr>
            </w:pPr>
            <w:r>
              <w:rPr>
                <w:rFonts w:ascii="Consolas" w:hAnsi="Consolas"/>
                <w:sz w:val="24"/>
              </w:rPr>
              <w:t>Yuri</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A45861E"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7</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837023F"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6</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15DDA18"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7</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8848ED4"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4</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068391F"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5</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69645FDB"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4</w:t>
            </w:r>
          </w:p>
        </w:tc>
      </w:tr>
      <w:tr w:rsidR="00BE6AE8" w14:paraId="1642D718" w14:textId="77777777" w:rsidTr="000265B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203174F" w14:textId="77777777" w:rsidR="00BE6AE8" w:rsidRDefault="00BE6AE8" w:rsidP="000265BE">
            <w:pPr>
              <w:rPr>
                <w:rFonts w:ascii="Consolas" w:hAnsi="Consolas"/>
                <w:sz w:val="24"/>
              </w:rPr>
            </w:pPr>
            <w:r>
              <w:rPr>
                <w:rFonts w:ascii="Consolas" w:hAnsi="Consolas"/>
                <w:sz w:val="24"/>
              </w:rPr>
              <w:t>Steve</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BA1F06A"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E90EDA0"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7</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38F8D8CF"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6</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DA25431"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4</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784B139"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88F8DE1"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4</w:t>
            </w:r>
          </w:p>
        </w:tc>
      </w:tr>
      <w:tr w:rsidR="00BE6AE8" w14:paraId="4577F02C" w14:textId="77777777" w:rsidTr="000265B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D426BD8" w14:textId="77777777" w:rsidR="00BE6AE8" w:rsidRDefault="00BE6AE8" w:rsidP="000265BE">
            <w:pPr>
              <w:rPr>
                <w:rFonts w:ascii="Consolas" w:hAnsi="Consolas"/>
                <w:sz w:val="24"/>
              </w:rPr>
            </w:pPr>
            <w:r>
              <w:rPr>
                <w:rFonts w:ascii="Consolas" w:hAnsi="Consolas"/>
                <w:sz w:val="24"/>
              </w:rPr>
              <w:t>Gary</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182FF2D2"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283225B"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BC9BC25"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0543D567"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1</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65E8180"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1</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429ABE00"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5</w:t>
            </w:r>
          </w:p>
        </w:tc>
      </w:tr>
      <w:tr w:rsidR="00BE6AE8" w14:paraId="6A68514D" w14:textId="77777777" w:rsidTr="000265B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545B096" w14:textId="77777777" w:rsidR="00BE6AE8" w:rsidRDefault="00BE6AE8" w:rsidP="000265BE">
            <w:pPr>
              <w:rPr>
                <w:rFonts w:ascii="Consolas" w:hAnsi="Consolas"/>
                <w:sz w:val="24"/>
              </w:rPr>
            </w:pPr>
            <w:r>
              <w:rPr>
                <w:rFonts w:ascii="Consolas" w:hAnsi="Consolas"/>
                <w:sz w:val="24"/>
              </w:rPr>
              <w:t>Qurat</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D9433D8"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2</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995DF01"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2</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4598F4D1"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1</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7F4CC65"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55209B2"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7</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74AC4AF"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4</w:t>
            </w:r>
          </w:p>
        </w:tc>
      </w:tr>
      <w:tr w:rsidR="00BE6AE8" w14:paraId="6C2E6F2E" w14:textId="77777777" w:rsidTr="000265BE">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F03EE1C" w14:textId="77777777" w:rsidR="00BE6AE8" w:rsidRDefault="00BE6AE8" w:rsidP="000265BE">
            <w:pPr>
              <w:rPr>
                <w:rFonts w:ascii="Consolas" w:hAnsi="Consolas"/>
                <w:sz w:val="24"/>
              </w:rPr>
            </w:pPr>
            <w:r>
              <w:rPr>
                <w:rFonts w:ascii="Consolas" w:hAnsi="Consolas"/>
                <w:sz w:val="24"/>
              </w:rPr>
              <w:t>Brigid</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14D27AAC"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5</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tcPr>
          <w:p w14:paraId="69B8CB6F"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6</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71614EF1"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7</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3D1E69CA"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2</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52CD3622"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c>
          <w:tcPr>
            <w:tcW w:w="1030" w:type="dxa"/>
            <w:tc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tcBorders>
            <w:hideMark/>
          </w:tcPr>
          <w:p w14:paraId="25A2A8B2" w14:textId="77777777" w:rsidR="00BE6AE8" w:rsidRDefault="00BE6AE8" w:rsidP="000265BE">
            <w:pPr>
              <w:jc w:val="right"/>
              <w:cnfStyle w:val="000000000000" w:firstRow="0" w:lastRow="0" w:firstColumn="0" w:lastColumn="0" w:oddVBand="0" w:evenVBand="0" w:oddHBand="0" w:evenHBand="0" w:firstRowFirstColumn="0" w:firstRowLastColumn="0" w:lastRowFirstColumn="0" w:lastRowLastColumn="0"/>
              <w:rPr>
                <w:rFonts w:ascii="Consolas" w:hAnsi="Consolas"/>
                <w:sz w:val="24"/>
              </w:rPr>
            </w:pPr>
            <w:r>
              <w:rPr>
                <w:rFonts w:ascii="Consolas" w:hAnsi="Consolas"/>
                <w:sz w:val="24"/>
              </w:rPr>
              <w:t>3</w:t>
            </w:r>
          </w:p>
        </w:tc>
      </w:tr>
    </w:tbl>
    <w:p w14:paraId="4C6C3298" w14:textId="77777777" w:rsidR="00BE6AE8" w:rsidRDefault="00BE6AE8" w:rsidP="00BE6AE8"/>
    <w:p w14:paraId="6DDDC6DC" w14:textId="77777777" w:rsidR="00BE6AE8" w:rsidRDefault="00BE6AE8" w:rsidP="00BE6AE8"/>
    <w:p w14:paraId="7022D75C" w14:textId="77777777" w:rsidR="00BE6AE8" w:rsidRDefault="00BE6AE8" w:rsidP="00BE6AE8"/>
    <w:p w14:paraId="03ACE4EE" w14:textId="77777777" w:rsidR="00BE6AE8" w:rsidRDefault="00BE6AE8" w:rsidP="00BE6AE8"/>
    <w:p w14:paraId="1AD71F5B" w14:textId="77777777" w:rsidR="00BE6AE8" w:rsidRDefault="00BE6AE8" w:rsidP="00BE6AE8"/>
    <w:p w14:paraId="2F1115DA" w14:textId="12A65607" w:rsidR="007B5A9E" w:rsidRDefault="00BE6AE8" w:rsidP="00725ADC">
      <w:r>
        <w:t xml:space="preserve">Unfortunately, the club ran out of Zin before Steve had a chance to try it. Luckily, the club has you, a data-driven, clever, and charming Queen’s student. </w:t>
      </w:r>
    </w:p>
    <w:p w14:paraId="123EFCC0" w14:textId="4A8816F6" w:rsidR="00F0547A" w:rsidRDefault="00F0547A" w:rsidP="00725ADC">
      <w:r>
        <w:t>Recall the following distance and similarity formulas for the Euclidean and Cosine metrics:</w:t>
      </w:r>
    </w:p>
    <w:tbl>
      <w:tblPr>
        <w:tblStyle w:val="ListTable1Light"/>
        <w:tblW w:w="0" w:type="auto"/>
        <w:jc w:val="center"/>
        <w:tblLook w:val="0600" w:firstRow="0" w:lastRow="0" w:firstColumn="0" w:lastColumn="0" w:noHBand="1" w:noVBand="1"/>
      </w:tblPr>
      <w:tblGrid>
        <w:gridCol w:w="4098"/>
        <w:gridCol w:w="4098"/>
      </w:tblGrid>
      <w:tr w:rsidR="00F0547A" w14:paraId="63F09E89" w14:textId="77777777" w:rsidTr="00F0547A">
        <w:trPr>
          <w:trHeight w:val="1254"/>
          <w:jc w:val="center"/>
        </w:trPr>
        <w:tc>
          <w:tcPr>
            <w:tcW w:w="4098" w:type="dxa"/>
            <w:vAlign w:val="center"/>
          </w:tcPr>
          <w:p w14:paraId="03DEEE3D" w14:textId="6E8C9BC4" w:rsidR="00F0547A" w:rsidRDefault="00F0547A" w:rsidP="00F0547A">
            <m:oMathPara>
              <m:oMath>
                <m:sSub>
                  <m:sSubPr>
                    <m:ctrlPr>
                      <w:rPr>
                        <w:rFonts w:ascii="Cambria Math" w:hAnsi="Cambria Math"/>
                        <w:b/>
                        <w:bCs/>
                        <w:i/>
                        <w:iCs/>
                      </w:rPr>
                    </m:ctrlPr>
                  </m:sSubPr>
                  <m:e>
                    <m:r>
                      <m:rPr>
                        <m:sty m:val="bi"/>
                      </m:rPr>
                      <w:rPr>
                        <w:rFonts w:ascii="Cambria Math" w:hAnsi="Cambria Math"/>
                      </w:rPr>
                      <m:t>dist</m:t>
                    </m:r>
                  </m:e>
                  <m:sub>
                    <m:r>
                      <m:rPr>
                        <m:sty m:val="bi"/>
                      </m:rPr>
                      <w:rPr>
                        <w:rFonts w:ascii="Cambria Math" w:hAnsi="Cambria Math"/>
                      </w:rPr>
                      <m:t>euc</m:t>
                    </m:r>
                  </m:sub>
                </m:sSub>
                <m:r>
                  <m:rPr>
                    <m:sty m:val="bi"/>
                  </m:rPr>
                  <w:rPr>
                    <w:rFonts w:ascii="Cambria Math" w:hAnsi="Cambria Math"/>
                  </w:rPr>
                  <m:t>(A,B)=</m:t>
                </m:r>
                <m:rad>
                  <m:radPr>
                    <m:degHide m:val="1"/>
                    <m:ctrlPr>
                      <w:rPr>
                        <w:rFonts w:ascii="Cambria Math" w:hAnsi="Cambria Math"/>
                        <w:b/>
                        <w:bCs/>
                        <w:i/>
                        <w:iCs/>
                      </w:rPr>
                    </m:ctrlPr>
                  </m:radPr>
                  <m:deg/>
                  <m:e>
                    <m:nary>
                      <m:naryPr>
                        <m:chr m:val="∑"/>
                        <m:ctrlPr>
                          <w:rPr>
                            <w:rFonts w:ascii="Cambria Math" w:hAnsi="Cambria Math"/>
                            <w:b/>
                            <w:bCs/>
                            <w:i/>
                            <w:iCs/>
                          </w:rPr>
                        </m:ctrlPr>
                      </m:naryPr>
                      <m:sub>
                        <m:r>
                          <m:rPr>
                            <m:sty m:val="bi"/>
                          </m:rPr>
                          <w:rPr>
                            <w:rFonts w:ascii="Cambria Math" w:hAnsi="Cambria Math"/>
                          </w:rPr>
                          <m:t>i=1</m:t>
                        </m:r>
                      </m:sub>
                      <m:sup>
                        <m:r>
                          <m:rPr>
                            <m:sty m:val="bi"/>
                          </m:rPr>
                          <w:rPr>
                            <w:rFonts w:ascii="Cambria Math" w:hAnsi="Cambria Math"/>
                          </w:rPr>
                          <m:t>n</m:t>
                        </m:r>
                      </m:sup>
                      <m:e>
                        <m:sSup>
                          <m:sSupPr>
                            <m:ctrlPr>
                              <w:rPr>
                                <w:rFonts w:ascii="Cambria Math" w:hAnsi="Cambria Math"/>
                                <w:b/>
                                <w:bCs/>
                                <w:i/>
                                <w:iCs/>
                              </w:rPr>
                            </m:ctrlPr>
                          </m:sSupPr>
                          <m:e>
                            <m:r>
                              <m:rPr>
                                <m:sty m:val="bi"/>
                              </m:rPr>
                              <w:rPr>
                                <w:rFonts w:ascii="Cambria Math" w:hAnsi="Cambria Math"/>
                              </w:rPr>
                              <m:t>(</m:t>
                            </m:r>
                            <m:sSub>
                              <m:sSubPr>
                                <m:ctrlPr>
                                  <w:rPr>
                                    <w:rFonts w:ascii="Cambria Math" w:hAnsi="Cambria Math"/>
                                    <w:b/>
                                    <w:bCs/>
                                    <w:i/>
                                    <w:iCs/>
                                  </w:rPr>
                                </m:ctrlPr>
                              </m:sSubPr>
                              <m:e>
                                <m:r>
                                  <m:rPr>
                                    <m:sty m:val="bi"/>
                                  </m:rPr>
                                  <w:rPr>
                                    <w:rFonts w:ascii="Cambria Math" w:hAnsi="Cambria Math"/>
                                  </w:rPr>
                                  <m:t>A</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bCs/>
                                    <w:i/>
                                    <w:iCs/>
                                  </w:rPr>
                                </m:ctrlPr>
                              </m:sSubPr>
                              <m:e>
                                <m:r>
                                  <m:rPr>
                                    <m:sty m:val="bi"/>
                                  </m:rPr>
                                  <w:rPr>
                                    <w:rFonts w:ascii="Cambria Math" w:hAnsi="Cambria Math"/>
                                  </w:rPr>
                                  <m:t>B</m:t>
                                </m:r>
                              </m:e>
                              <m:sub>
                                <m:r>
                                  <m:rPr>
                                    <m:sty m:val="bi"/>
                                  </m:rPr>
                                  <w:rPr>
                                    <w:rFonts w:ascii="Cambria Math" w:hAnsi="Cambria Math"/>
                                  </w:rPr>
                                  <m:t>i</m:t>
                                </m:r>
                              </m:sub>
                            </m:sSub>
                            <m:r>
                              <m:rPr>
                                <m:sty m:val="bi"/>
                              </m:rPr>
                              <w:rPr>
                                <w:rFonts w:ascii="Cambria Math" w:hAnsi="Cambria Math"/>
                              </w:rPr>
                              <m:t>)</m:t>
                            </m:r>
                          </m:e>
                          <m:sup>
                            <m:r>
                              <m:rPr>
                                <m:sty m:val="bi"/>
                              </m:rPr>
                              <w:rPr>
                                <w:rFonts w:ascii="Cambria Math" w:hAnsi="Cambria Math"/>
                              </w:rPr>
                              <m:t>2</m:t>
                            </m:r>
                          </m:sup>
                        </m:sSup>
                      </m:e>
                    </m:nary>
                  </m:e>
                </m:rad>
              </m:oMath>
            </m:oMathPara>
          </w:p>
        </w:tc>
        <w:tc>
          <w:tcPr>
            <w:tcW w:w="4098" w:type="dxa"/>
            <w:vAlign w:val="center"/>
          </w:tcPr>
          <w:p w14:paraId="1A665C53" w14:textId="2A92CC94" w:rsidR="00F0547A" w:rsidRDefault="00F0547A" w:rsidP="00F0547A">
            <m:oMathPara>
              <m:oMath>
                <m:sSub>
                  <m:sSubPr>
                    <m:ctrlPr>
                      <w:rPr>
                        <w:rFonts w:ascii="Cambria Math" w:hAnsi="Cambria Math"/>
                        <w:b/>
                        <w:bCs/>
                        <w:i/>
                        <w:iCs/>
                      </w:rPr>
                    </m:ctrlPr>
                  </m:sSubPr>
                  <m:e>
                    <m:r>
                      <m:rPr>
                        <m:sty m:val="bi"/>
                      </m:rPr>
                      <w:rPr>
                        <w:rFonts w:ascii="Cambria Math" w:hAnsi="Cambria Math"/>
                      </w:rPr>
                      <m:t>sim</m:t>
                    </m:r>
                  </m:e>
                  <m:sub>
                    <m:r>
                      <m:rPr>
                        <m:sty m:val="bi"/>
                      </m:rPr>
                      <w:rPr>
                        <w:rFonts w:ascii="Cambria Math" w:hAnsi="Cambria Math"/>
                      </w:rPr>
                      <m:t>euc</m:t>
                    </m:r>
                  </m:sub>
                </m:sSub>
                <m:r>
                  <m:rPr>
                    <m:sty m:val="bi"/>
                  </m:rPr>
                  <w:rPr>
                    <w:rFonts w:ascii="Cambria Math" w:hAnsi="Cambria Math"/>
                  </w:rPr>
                  <m:t>(A,B)=</m:t>
                </m:r>
                <m:f>
                  <m:fPr>
                    <m:ctrlPr>
                      <w:rPr>
                        <w:rFonts w:ascii="Cambria Math" w:hAnsi="Cambria Math"/>
                        <w:b/>
                        <w:bCs/>
                        <w:i/>
                        <w:iCs/>
                      </w:rPr>
                    </m:ctrlPr>
                  </m:fPr>
                  <m:num>
                    <m:r>
                      <m:rPr>
                        <m:sty m:val="bi"/>
                      </m:rPr>
                      <w:rPr>
                        <w:rFonts w:ascii="Cambria Math" w:hAnsi="Cambria Math"/>
                      </w:rPr>
                      <m:t>1</m:t>
                    </m:r>
                  </m:num>
                  <m:den>
                    <m:r>
                      <m:rPr>
                        <m:sty m:val="bi"/>
                      </m:rPr>
                      <w:rPr>
                        <w:rFonts w:ascii="Cambria Math" w:hAnsi="Cambria Math"/>
                      </w:rPr>
                      <m:t>1+</m:t>
                    </m:r>
                    <m:sSub>
                      <m:sSubPr>
                        <m:ctrlPr>
                          <w:rPr>
                            <w:rFonts w:ascii="Cambria Math" w:hAnsi="Cambria Math"/>
                            <w:b/>
                            <w:bCs/>
                            <w:i/>
                            <w:iCs/>
                          </w:rPr>
                        </m:ctrlPr>
                      </m:sSubPr>
                      <m:e>
                        <m:r>
                          <m:rPr>
                            <m:sty m:val="bi"/>
                          </m:rPr>
                          <w:rPr>
                            <w:rFonts w:ascii="Cambria Math" w:hAnsi="Cambria Math"/>
                          </w:rPr>
                          <m:t>dist</m:t>
                        </m:r>
                      </m:e>
                      <m:sub>
                        <m:r>
                          <m:rPr>
                            <m:sty m:val="bi"/>
                          </m:rPr>
                          <w:rPr>
                            <w:rFonts w:ascii="Cambria Math" w:hAnsi="Cambria Math"/>
                          </w:rPr>
                          <m:t>euc</m:t>
                        </m:r>
                      </m:sub>
                    </m:sSub>
                    <m:r>
                      <m:rPr>
                        <m:sty m:val="bi"/>
                      </m:rPr>
                      <w:rPr>
                        <w:rFonts w:ascii="Cambria Math" w:hAnsi="Cambria Math"/>
                      </w:rPr>
                      <m:t>(A,B)</m:t>
                    </m:r>
                  </m:den>
                </m:f>
              </m:oMath>
            </m:oMathPara>
          </w:p>
        </w:tc>
      </w:tr>
      <w:tr w:rsidR="00F0547A" w14:paraId="381B2A19" w14:textId="77777777" w:rsidTr="00F0547A">
        <w:trPr>
          <w:trHeight w:val="1254"/>
          <w:jc w:val="center"/>
        </w:trPr>
        <w:tc>
          <w:tcPr>
            <w:tcW w:w="4098" w:type="dxa"/>
            <w:vAlign w:val="center"/>
          </w:tcPr>
          <w:p w14:paraId="20FEEB6D" w14:textId="4B6F4CCB" w:rsidR="00F0547A" w:rsidRDefault="00F0547A" w:rsidP="00F0547A">
            <m:oMathPara>
              <m:oMath>
                <m:sSub>
                  <m:sSubPr>
                    <m:ctrlPr>
                      <w:rPr>
                        <w:rFonts w:ascii="Cambria Math" w:hAnsi="Cambria Math"/>
                        <w:b/>
                        <w:bCs/>
                        <w:i/>
                        <w:iCs/>
                      </w:rPr>
                    </m:ctrlPr>
                  </m:sSubPr>
                  <m:e>
                    <m:r>
                      <m:rPr>
                        <m:sty m:val="bi"/>
                      </m:rPr>
                      <w:rPr>
                        <w:rFonts w:ascii="Cambria Math" w:hAnsi="Cambria Math"/>
                      </w:rPr>
                      <m:t>dist</m:t>
                    </m:r>
                  </m:e>
                  <m:sub>
                    <m:r>
                      <m:rPr>
                        <m:sty m:val="bi"/>
                      </m:rPr>
                      <w:rPr>
                        <w:rFonts w:ascii="Cambria Math" w:hAnsi="Cambria Math"/>
                      </w:rPr>
                      <m:t>cos</m:t>
                    </m:r>
                  </m:sub>
                </m:sSub>
                <m:r>
                  <m:rPr>
                    <m:sty m:val="bi"/>
                  </m:rPr>
                  <w:rPr>
                    <w:rFonts w:ascii="Cambria Math" w:hAnsi="Cambria Math"/>
                  </w:rPr>
                  <m:t>(A,B)=1-</m:t>
                </m:r>
                <m:sSub>
                  <m:sSubPr>
                    <m:ctrlPr>
                      <w:rPr>
                        <w:rFonts w:ascii="Cambria Math" w:hAnsi="Cambria Math"/>
                        <w:b/>
                        <w:bCs/>
                        <w:i/>
                        <w:iCs/>
                      </w:rPr>
                    </m:ctrlPr>
                  </m:sSubPr>
                  <m:e>
                    <m:r>
                      <m:rPr>
                        <m:sty m:val="bi"/>
                      </m:rPr>
                      <w:rPr>
                        <w:rFonts w:ascii="Cambria Math" w:hAnsi="Cambria Math"/>
                      </w:rPr>
                      <m:t>sim</m:t>
                    </m:r>
                  </m:e>
                  <m:sub>
                    <m:r>
                      <m:rPr>
                        <m:sty m:val="bi"/>
                      </m:rPr>
                      <w:rPr>
                        <w:rFonts w:ascii="Cambria Math" w:hAnsi="Cambria Math"/>
                      </w:rPr>
                      <m:t>cos</m:t>
                    </m:r>
                  </m:sub>
                </m:sSub>
                <m:r>
                  <m:rPr>
                    <m:sty m:val="bi"/>
                  </m:rPr>
                  <w:rPr>
                    <w:rFonts w:ascii="Cambria Math" w:hAnsi="Cambria Math"/>
                  </w:rPr>
                  <m:t>(A,B)</m:t>
                </m:r>
              </m:oMath>
            </m:oMathPara>
          </w:p>
        </w:tc>
        <w:tc>
          <w:tcPr>
            <w:tcW w:w="4098" w:type="dxa"/>
            <w:vAlign w:val="center"/>
          </w:tcPr>
          <w:p w14:paraId="6E9A7F86" w14:textId="135F9BCD" w:rsidR="00F0547A" w:rsidRDefault="00F0547A" w:rsidP="00F0547A">
            <m:oMathPara>
              <m:oMath>
                <m:sSub>
                  <m:sSubPr>
                    <m:ctrlPr>
                      <w:rPr>
                        <w:rFonts w:ascii="Cambria Math" w:hAnsi="Cambria Math"/>
                        <w:b/>
                        <w:bCs/>
                        <w:i/>
                        <w:iCs/>
                      </w:rPr>
                    </m:ctrlPr>
                  </m:sSubPr>
                  <m:e>
                    <m:r>
                      <m:rPr>
                        <m:sty m:val="bi"/>
                      </m:rPr>
                      <w:rPr>
                        <w:rFonts w:ascii="Cambria Math" w:hAnsi="Cambria Math"/>
                      </w:rPr>
                      <m:t>sim</m:t>
                    </m:r>
                  </m:e>
                  <m:sub>
                    <m:r>
                      <m:rPr>
                        <m:sty m:val="bi"/>
                      </m:rPr>
                      <w:rPr>
                        <w:rFonts w:ascii="Cambria Math" w:hAnsi="Cambria Math"/>
                      </w:rPr>
                      <m:t>cos</m:t>
                    </m:r>
                  </m:sub>
                </m:sSub>
                <m:r>
                  <m:rPr>
                    <m:sty m:val="bi"/>
                  </m:rPr>
                  <w:rPr>
                    <w:rFonts w:ascii="Cambria Math" w:hAnsi="Cambria Math"/>
                  </w:rPr>
                  <m:t>(A,B)=</m:t>
                </m:r>
                <m:f>
                  <m:fPr>
                    <m:ctrlPr>
                      <w:rPr>
                        <w:rFonts w:ascii="Cambria Math" w:hAnsi="Cambria Math"/>
                        <w:b/>
                        <w:bCs/>
                        <w:i/>
                        <w:iCs/>
                      </w:rPr>
                    </m:ctrlPr>
                  </m:fPr>
                  <m:num>
                    <m:nary>
                      <m:naryPr>
                        <m:chr m:val="∑"/>
                        <m:ctrlPr>
                          <w:rPr>
                            <w:rFonts w:ascii="Cambria Math" w:hAnsi="Cambria Math"/>
                            <w:b/>
                            <w:bCs/>
                            <w:i/>
                            <w:iCs/>
                          </w:rPr>
                        </m:ctrlPr>
                      </m:naryPr>
                      <m:sub>
                        <m:r>
                          <m:rPr>
                            <m:sty m:val="bi"/>
                          </m:rPr>
                          <w:rPr>
                            <w:rFonts w:ascii="Cambria Math" w:hAnsi="Cambria Math"/>
                          </w:rPr>
                          <m:t>i=0</m:t>
                        </m:r>
                      </m:sub>
                      <m:sup>
                        <m:r>
                          <m:rPr>
                            <m:sty m:val="bi"/>
                          </m:rPr>
                          <w:rPr>
                            <w:rFonts w:ascii="Cambria Math" w:hAnsi="Cambria Math"/>
                          </w:rPr>
                          <m:t>n</m:t>
                        </m:r>
                      </m:sup>
                      <m:e>
                        <m:sSub>
                          <m:sSubPr>
                            <m:ctrlPr>
                              <w:rPr>
                                <w:rFonts w:ascii="Cambria Math" w:hAnsi="Cambria Math"/>
                                <w:b/>
                                <w:bCs/>
                                <w:i/>
                                <w:iCs/>
                              </w:rPr>
                            </m:ctrlPr>
                          </m:sSubPr>
                          <m:e>
                            <m:r>
                              <m:rPr>
                                <m:sty m:val="bi"/>
                              </m:rPr>
                              <w:rPr>
                                <w:rFonts w:ascii="Cambria Math" w:hAnsi="Cambria Math"/>
                              </w:rPr>
                              <m:t>A</m:t>
                            </m:r>
                          </m:e>
                          <m:sub>
                            <m:r>
                              <m:rPr>
                                <m:sty m:val="bi"/>
                              </m:rPr>
                              <w:rPr>
                                <w:rFonts w:ascii="Cambria Math" w:hAnsi="Cambria Math"/>
                              </w:rPr>
                              <m:t>i</m:t>
                            </m:r>
                          </m:sub>
                        </m:sSub>
                        <m:sSub>
                          <m:sSubPr>
                            <m:ctrlPr>
                              <w:rPr>
                                <w:rFonts w:ascii="Cambria Math" w:hAnsi="Cambria Math"/>
                                <w:b/>
                                <w:bCs/>
                                <w:i/>
                                <w:iCs/>
                              </w:rPr>
                            </m:ctrlPr>
                          </m:sSubPr>
                          <m:e>
                            <m:r>
                              <m:rPr>
                                <m:sty m:val="bi"/>
                              </m:rPr>
                              <w:rPr>
                                <w:rFonts w:ascii="Cambria Math" w:hAnsi="Cambria Math"/>
                              </w:rPr>
                              <m:t>B</m:t>
                            </m:r>
                          </m:e>
                          <m:sub>
                            <m:r>
                              <m:rPr>
                                <m:sty m:val="bi"/>
                              </m:rPr>
                              <w:rPr>
                                <w:rFonts w:ascii="Cambria Math" w:hAnsi="Cambria Math"/>
                              </w:rPr>
                              <m:t>i</m:t>
                            </m:r>
                          </m:sub>
                        </m:sSub>
                      </m:e>
                    </m:nary>
                  </m:num>
                  <m:den>
                    <m:rad>
                      <m:radPr>
                        <m:degHide m:val="1"/>
                        <m:ctrlPr>
                          <w:rPr>
                            <w:rFonts w:ascii="Cambria Math" w:hAnsi="Cambria Math"/>
                            <w:b/>
                            <w:bCs/>
                            <w:i/>
                            <w:iCs/>
                          </w:rPr>
                        </m:ctrlPr>
                      </m:radPr>
                      <m:deg/>
                      <m:e>
                        <m:nary>
                          <m:naryPr>
                            <m:chr m:val="∑"/>
                            <m:ctrlPr>
                              <w:rPr>
                                <w:rFonts w:ascii="Cambria Math" w:hAnsi="Cambria Math"/>
                                <w:b/>
                                <w:bCs/>
                                <w:i/>
                                <w:iCs/>
                              </w:rPr>
                            </m:ctrlPr>
                          </m:naryPr>
                          <m:sub>
                            <m:r>
                              <m:rPr>
                                <m:sty m:val="bi"/>
                              </m:rPr>
                              <w:rPr>
                                <w:rFonts w:ascii="Cambria Math" w:hAnsi="Cambria Math"/>
                              </w:rPr>
                              <m:t>i=0</m:t>
                            </m:r>
                          </m:sub>
                          <m:sup>
                            <m:r>
                              <m:rPr>
                                <m:sty m:val="bi"/>
                              </m:rPr>
                              <w:rPr>
                                <w:rFonts w:ascii="Cambria Math" w:hAnsi="Cambria Math"/>
                              </w:rPr>
                              <m:t>n</m:t>
                            </m:r>
                          </m:sup>
                          <m:e>
                            <m:sSubSup>
                              <m:sSubSupPr>
                                <m:ctrlPr>
                                  <w:rPr>
                                    <w:rFonts w:ascii="Cambria Math" w:hAnsi="Cambria Math"/>
                                    <w:b/>
                                    <w:bCs/>
                                    <w:i/>
                                    <w:iCs/>
                                  </w:rPr>
                                </m:ctrlPr>
                              </m:sSubSupPr>
                              <m:e>
                                <m:r>
                                  <m:rPr>
                                    <m:sty m:val="bi"/>
                                  </m:rPr>
                                  <w:rPr>
                                    <w:rFonts w:ascii="Cambria Math" w:hAnsi="Cambria Math"/>
                                  </w:rPr>
                                  <m:t>A</m:t>
                                </m:r>
                              </m:e>
                              <m:sub>
                                <m:r>
                                  <m:rPr>
                                    <m:sty m:val="bi"/>
                                  </m:rPr>
                                  <w:rPr>
                                    <w:rFonts w:ascii="Cambria Math" w:hAnsi="Cambria Math"/>
                                  </w:rPr>
                                  <m:t>i</m:t>
                                </m:r>
                              </m:sub>
                              <m:sup>
                                <m:r>
                                  <m:rPr>
                                    <m:sty m:val="bi"/>
                                  </m:rPr>
                                  <w:rPr>
                                    <w:rFonts w:ascii="Cambria Math" w:hAnsi="Cambria Math"/>
                                  </w:rPr>
                                  <m:t>2</m:t>
                                </m:r>
                              </m:sup>
                            </m:sSubSup>
                          </m:e>
                        </m:nary>
                      </m:e>
                    </m:rad>
                    <m:rad>
                      <m:radPr>
                        <m:degHide m:val="1"/>
                        <m:ctrlPr>
                          <w:rPr>
                            <w:rFonts w:ascii="Cambria Math" w:hAnsi="Cambria Math"/>
                            <w:b/>
                            <w:bCs/>
                            <w:i/>
                            <w:iCs/>
                          </w:rPr>
                        </m:ctrlPr>
                      </m:radPr>
                      <m:deg/>
                      <m:e>
                        <m:nary>
                          <m:naryPr>
                            <m:chr m:val="∑"/>
                            <m:ctrlPr>
                              <w:rPr>
                                <w:rFonts w:ascii="Cambria Math" w:hAnsi="Cambria Math"/>
                                <w:b/>
                                <w:bCs/>
                                <w:i/>
                                <w:iCs/>
                              </w:rPr>
                            </m:ctrlPr>
                          </m:naryPr>
                          <m:sub>
                            <m:r>
                              <m:rPr>
                                <m:sty m:val="bi"/>
                              </m:rPr>
                              <w:rPr>
                                <w:rFonts w:ascii="Cambria Math" w:hAnsi="Cambria Math"/>
                              </w:rPr>
                              <m:t>i=0</m:t>
                            </m:r>
                          </m:sub>
                          <m:sup>
                            <m:r>
                              <m:rPr>
                                <m:sty m:val="bi"/>
                              </m:rPr>
                              <w:rPr>
                                <w:rFonts w:ascii="Cambria Math" w:hAnsi="Cambria Math"/>
                              </w:rPr>
                              <m:t>n</m:t>
                            </m:r>
                          </m:sup>
                          <m:e>
                            <m:sSubSup>
                              <m:sSubSupPr>
                                <m:ctrlPr>
                                  <w:rPr>
                                    <w:rFonts w:ascii="Cambria Math" w:hAnsi="Cambria Math"/>
                                    <w:b/>
                                    <w:bCs/>
                                    <w:i/>
                                    <w:iCs/>
                                  </w:rPr>
                                </m:ctrlPr>
                              </m:sSubSupPr>
                              <m:e>
                                <m:r>
                                  <m:rPr>
                                    <m:sty m:val="bi"/>
                                  </m:rPr>
                                  <w:rPr>
                                    <w:rFonts w:ascii="Cambria Math" w:hAnsi="Cambria Math"/>
                                  </w:rPr>
                                  <m:t>B</m:t>
                                </m:r>
                              </m:e>
                              <m:sub>
                                <m:r>
                                  <m:rPr>
                                    <m:sty m:val="bi"/>
                                  </m:rPr>
                                  <w:rPr>
                                    <w:rFonts w:ascii="Cambria Math" w:hAnsi="Cambria Math"/>
                                  </w:rPr>
                                  <m:t>i</m:t>
                                </m:r>
                              </m:sub>
                              <m:sup>
                                <m:r>
                                  <m:rPr>
                                    <m:sty m:val="bi"/>
                                  </m:rPr>
                                  <w:rPr>
                                    <w:rFonts w:ascii="Cambria Math" w:hAnsi="Cambria Math"/>
                                  </w:rPr>
                                  <m:t>2</m:t>
                                </m:r>
                              </m:sup>
                            </m:sSubSup>
                          </m:e>
                        </m:nary>
                      </m:e>
                    </m:rad>
                  </m:den>
                </m:f>
              </m:oMath>
            </m:oMathPara>
          </w:p>
        </w:tc>
      </w:tr>
    </w:tbl>
    <w:p w14:paraId="5A7814B0" w14:textId="77777777" w:rsidR="00F0547A" w:rsidRDefault="00F0547A" w:rsidP="00725ADC"/>
    <w:p w14:paraId="17C85DF5" w14:textId="3FD7D376" w:rsidR="007B5A9E" w:rsidRDefault="007B5A9E" w:rsidP="007B5A9E">
      <w:pPr>
        <w:pStyle w:val="Heading2"/>
      </w:pPr>
      <w:r>
        <w:t>Tasks</w:t>
      </w:r>
    </w:p>
    <w:p w14:paraId="302CCCAE" w14:textId="77777777" w:rsidR="007B5A9E" w:rsidRDefault="00BE6AE8" w:rsidP="00725ADC">
      <w:r>
        <w:t xml:space="preserve">Use your skills to predict what Steve would rate Zin. </w:t>
      </w:r>
    </w:p>
    <w:p w14:paraId="18FFC261" w14:textId="6F796295" w:rsidR="00BE6AE8" w:rsidRDefault="007B5A9E" w:rsidP="007B5A9E">
      <w:pPr>
        <w:pStyle w:val="ListParagraph"/>
        <w:numPr>
          <w:ilvl w:val="0"/>
          <w:numId w:val="39"/>
        </w:numPr>
      </w:pPr>
      <w:r>
        <w:t xml:space="preserve">[Math] </w:t>
      </w:r>
      <w:r w:rsidR="00BE6AE8">
        <w:t xml:space="preserve">Use user-based </w:t>
      </w:r>
      <w:r>
        <w:t xml:space="preserve">(k=2) </w:t>
      </w:r>
      <w:r w:rsidR="00BE6AE8">
        <w:t xml:space="preserve">collaborative filtering with cosine distance. </w:t>
      </w:r>
    </w:p>
    <w:p w14:paraId="3D9E112D" w14:textId="664D4EF9" w:rsidR="00BE6AE8" w:rsidRDefault="007B5A9E" w:rsidP="006338BB">
      <w:pPr>
        <w:pStyle w:val="ListParagraph"/>
        <w:numPr>
          <w:ilvl w:val="0"/>
          <w:numId w:val="39"/>
        </w:numPr>
      </w:pPr>
      <w:r>
        <w:t xml:space="preserve">[Math] Use item-based (k=3) collaborative filtering with Euclidean distance. </w:t>
      </w:r>
    </w:p>
    <w:p w14:paraId="1CE90E6C" w14:textId="77777777" w:rsidR="00BE6AE8" w:rsidRDefault="00BE6AE8" w:rsidP="00BE6AE8">
      <w:pPr>
        <w:rPr>
          <w:smallCaps/>
          <w:spacing w:val="5"/>
          <w:sz w:val="36"/>
          <w:szCs w:val="36"/>
        </w:rPr>
      </w:pPr>
      <w:r>
        <w:br w:type="page"/>
      </w:r>
    </w:p>
    <w:p w14:paraId="33DB02E7" w14:textId="458C439E" w:rsidR="00BE6AE8" w:rsidRDefault="00BE6AE8" w:rsidP="00D96D7B">
      <w:pPr>
        <w:pStyle w:val="Heading1"/>
        <w:numPr>
          <w:ilvl w:val="0"/>
          <w:numId w:val="32"/>
        </w:numPr>
      </w:pPr>
      <w:r>
        <w:t>Yum, Orange Juice!</w:t>
      </w:r>
    </w:p>
    <w:p w14:paraId="7E7DA307" w14:textId="07D60AC7" w:rsidR="006338BB" w:rsidRDefault="006338BB" w:rsidP="006338BB">
      <w:pPr>
        <w:pStyle w:val="Heading2"/>
      </w:pPr>
      <w:r>
        <w:t>Preamble</w:t>
      </w:r>
    </w:p>
    <w:p w14:paraId="396828F8" w14:textId="1DACC685" w:rsidR="006338BB" w:rsidRPr="006338BB" w:rsidRDefault="006338BB" w:rsidP="006338BB">
      <w:r>
        <w:t xml:space="preserve">Download the file </w:t>
      </w:r>
      <w:r w:rsidRPr="006338BB">
        <w:rPr>
          <w:i/>
        </w:rPr>
        <w:t>OJ.csv</w:t>
      </w:r>
      <w:r>
        <w:t xml:space="preserve">. The target feature is </w:t>
      </w:r>
      <w:r w:rsidRPr="006338BB">
        <w:rPr>
          <w:i/>
        </w:rPr>
        <w:t>Purchase</w:t>
      </w:r>
      <w:r>
        <w:t>. The rest of the features are self-explanatory, hopefully.</w:t>
      </w:r>
    </w:p>
    <w:p w14:paraId="2AB69484" w14:textId="62C36EC7" w:rsidR="006338BB" w:rsidRDefault="006338BB" w:rsidP="006338BB">
      <w:pPr>
        <w:pStyle w:val="Heading2"/>
      </w:pPr>
      <w:r>
        <w:t>Scenario</w:t>
      </w:r>
    </w:p>
    <w:p w14:paraId="740B1E33" w14:textId="44F238C4" w:rsidR="00BE6AE8" w:rsidRDefault="00BE6AE8" w:rsidP="00BE6AE8">
      <w:r w:rsidRPr="00AE7BCC">
        <w:t>One cup of fresh orang</w:t>
      </w:r>
      <w:r>
        <w:t>e juice has 124 mg of vitamin C, which is</w:t>
      </w:r>
      <w:r w:rsidRPr="00AE7BCC">
        <w:t xml:space="preserve"> 200% of the recommended daily intake of vitamin C for an adult.</w:t>
      </w:r>
      <w:r>
        <w:t xml:space="preserve"> With this as (completely unrelated) motivation, </w:t>
      </w:r>
      <w:r w:rsidR="006338BB">
        <w:t>you</w:t>
      </w:r>
      <w:r w:rsidR="0048546D">
        <w:t>r</w:t>
      </w:r>
      <w:r w:rsidR="006338BB">
        <w:t xml:space="preserve"> task is to </w:t>
      </w:r>
      <w:r w:rsidR="00B60AE8">
        <w:t>build a model to predict whether a grocery store customer will Purchase Citrus Hill (CH) or Minute Maid (MM) orange juice.</w:t>
      </w:r>
    </w:p>
    <w:p w14:paraId="363CD216" w14:textId="5C9298A7" w:rsidR="006338BB" w:rsidRDefault="006338BB" w:rsidP="006338BB">
      <w:pPr>
        <w:pStyle w:val="Heading2"/>
      </w:pPr>
      <w:r>
        <w:t>Tasks</w:t>
      </w:r>
    </w:p>
    <w:p w14:paraId="575E209E" w14:textId="128EE53D" w:rsidR="0048546D" w:rsidRDefault="0048546D" w:rsidP="0048546D">
      <w:pPr>
        <w:pStyle w:val="ListParagraph"/>
        <w:numPr>
          <w:ilvl w:val="0"/>
          <w:numId w:val="30"/>
        </w:numPr>
      </w:pPr>
      <w:r>
        <w:t>[Text] Choose an appropriate metric to analyze a model’s performance. Justify.</w:t>
      </w:r>
    </w:p>
    <w:p w14:paraId="044DAE8B" w14:textId="3F52679F" w:rsidR="0048546D" w:rsidRDefault="006338BB" w:rsidP="00B60AE8">
      <w:pPr>
        <w:pStyle w:val="ListParagraph"/>
        <w:numPr>
          <w:ilvl w:val="0"/>
          <w:numId w:val="30"/>
        </w:numPr>
      </w:pPr>
      <w:r>
        <w:t xml:space="preserve">[Code] </w:t>
      </w:r>
      <w:r w:rsidR="0048546D">
        <w:t>Build a prediction model as follows:</w:t>
      </w:r>
    </w:p>
    <w:p w14:paraId="18D58B2C" w14:textId="2566EFA2" w:rsidR="00B60AE8" w:rsidRDefault="00B60AE8" w:rsidP="0048546D">
      <w:pPr>
        <w:pStyle w:val="ListParagraph"/>
        <w:numPr>
          <w:ilvl w:val="1"/>
          <w:numId w:val="30"/>
        </w:numPr>
      </w:pPr>
      <w:r>
        <w:t>Preprocess the data however you see fit.</w:t>
      </w:r>
      <w:r w:rsidR="00CA12DD">
        <w:t xml:space="preserve"> </w:t>
      </w:r>
      <w:r w:rsidR="00214084">
        <w:t>In code comments, d</w:t>
      </w:r>
      <w:r w:rsidR="00CA12DD">
        <w:t>escribe what you did and why.</w:t>
      </w:r>
    </w:p>
    <w:p w14:paraId="43869940" w14:textId="2DA27AF1" w:rsidR="00B60AE8" w:rsidRDefault="00B60AE8" w:rsidP="0048546D">
      <w:pPr>
        <w:pStyle w:val="ListParagraph"/>
        <w:numPr>
          <w:ilvl w:val="1"/>
          <w:numId w:val="30"/>
        </w:numPr>
      </w:pPr>
      <w:r>
        <w:t>Split the data into training and testing sets.</w:t>
      </w:r>
      <w:r w:rsidR="00CA12DD">
        <w:t xml:space="preserve"> </w:t>
      </w:r>
      <w:r w:rsidR="00214084">
        <w:t>In code comments, d</w:t>
      </w:r>
      <w:r w:rsidR="00CA12DD">
        <w:t>escribe what you did and why.</w:t>
      </w:r>
    </w:p>
    <w:p w14:paraId="3D1A8039" w14:textId="4F942AF3" w:rsidR="0048546D" w:rsidRDefault="00B60AE8" w:rsidP="0048546D">
      <w:pPr>
        <w:pStyle w:val="ListParagraph"/>
        <w:numPr>
          <w:ilvl w:val="1"/>
          <w:numId w:val="30"/>
        </w:numPr>
      </w:pPr>
      <w:r>
        <w:t xml:space="preserve">Build </w:t>
      </w:r>
      <w:r w:rsidR="0048546D">
        <w:t>three</w:t>
      </w:r>
      <w:r>
        <w:t xml:space="preserve"> different models, using </w:t>
      </w:r>
      <w:r w:rsidR="0048546D">
        <w:t>three</w:t>
      </w:r>
      <w:r>
        <w:t xml:space="preserve"> different </w:t>
      </w:r>
      <w:r w:rsidR="0048546D">
        <w:t>machine learning</w:t>
      </w:r>
      <w:r>
        <w:t xml:space="preserve"> algorithms. (Any </w:t>
      </w:r>
      <w:r w:rsidR="0048546D">
        <w:t>three</w:t>
      </w:r>
      <w:r>
        <w:t xml:space="preserve"> will do.)</w:t>
      </w:r>
      <w:r w:rsidR="0048546D">
        <w:t xml:space="preserve"> </w:t>
      </w:r>
      <w:r>
        <w:t>Tune each model</w:t>
      </w:r>
      <w:r w:rsidR="0048546D">
        <w:t>.</w:t>
      </w:r>
      <w:r w:rsidR="00214084">
        <w:t xml:space="preserve"> Print out the best hyperparameter values for each model. Print out performance of each fine-tuned model.</w:t>
      </w:r>
    </w:p>
    <w:p w14:paraId="5CB1F886" w14:textId="60C78F1C" w:rsidR="00B60AE8" w:rsidRDefault="0048546D" w:rsidP="00B60AE8">
      <w:pPr>
        <w:pStyle w:val="ListParagraph"/>
        <w:numPr>
          <w:ilvl w:val="0"/>
          <w:numId w:val="30"/>
        </w:numPr>
      </w:pPr>
      <w:r>
        <w:t>[Text] Using business language (not technical language), d</w:t>
      </w:r>
      <w:r w:rsidR="00CA12DD">
        <w:t>escribe and compare</w:t>
      </w:r>
      <w:r w:rsidR="00B60AE8">
        <w:t xml:space="preserve"> the performance of each </w:t>
      </w:r>
      <w:r w:rsidR="00CA12DD">
        <w:t xml:space="preserve">fine-tuned </w:t>
      </w:r>
      <w:r w:rsidR="00B60AE8">
        <w:t>model.</w:t>
      </w:r>
    </w:p>
    <w:p w14:paraId="324EE2CF" w14:textId="6F3EFC98" w:rsidR="00BE6AE8" w:rsidRDefault="0048546D" w:rsidP="00B60AE8">
      <w:pPr>
        <w:pStyle w:val="ListParagraph"/>
        <w:numPr>
          <w:ilvl w:val="0"/>
          <w:numId w:val="30"/>
        </w:numPr>
      </w:pPr>
      <w:r>
        <w:t xml:space="preserve">[Text] </w:t>
      </w:r>
      <w:r w:rsidR="00214084">
        <w:t>Overall, w</w:t>
      </w:r>
      <w:r>
        <w:t>hich model is best suited to this business problem?</w:t>
      </w:r>
      <w:r w:rsidR="00B60AE8">
        <w:t xml:space="preserve"> Justify.</w:t>
      </w:r>
    </w:p>
    <w:p w14:paraId="175FDF57" w14:textId="1AD6A86E" w:rsidR="00BE6AE8" w:rsidRDefault="0048546D" w:rsidP="00B60AE8">
      <w:pPr>
        <w:pStyle w:val="ListParagraph"/>
        <w:numPr>
          <w:ilvl w:val="0"/>
          <w:numId w:val="30"/>
        </w:numPr>
      </w:pPr>
      <w:r>
        <w:t xml:space="preserve">[Text] </w:t>
      </w:r>
      <w:r w:rsidR="00B60AE8">
        <w:t>Is this model good enough to deploy</w:t>
      </w:r>
      <w:r w:rsidR="00CA12DD">
        <w:t xml:space="preserve"> today</w:t>
      </w:r>
      <w:r w:rsidR="00B60AE8">
        <w:t>? Justify.</w:t>
      </w:r>
      <w:r w:rsidR="008D5201">
        <w:t xml:space="preserve"> If you had more time, how could you make the performance of your model better?</w:t>
      </w:r>
    </w:p>
    <w:p w14:paraId="1811149F" w14:textId="77777777" w:rsidR="00496F76" w:rsidRDefault="00496F76"/>
    <w:sectPr w:rsidR="00496F76" w:rsidSect="006912D0">
      <w:headerReference w:type="default" r:id="rId8"/>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0F2407" w14:textId="77777777" w:rsidR="00256D35" w:rsidRDefault="00256D35" w:rsidP="00243486">
      <w:pPr>
        <w:spacing w:after="0" w:line="240" w:lineRule="auto"/>
      </w:pPr>
      <w:r>
        <w:separator/>
      </w:r>
    </w:p>
  </w:endnote>
  <w:endnote w:type="continuationSeparator" w:id="0">
    <w:p w14:paraId="74810ABC" w14:textId="77777777" w:rsidR="00256D35" w:rsidRDefault="00256D35" w:rsidP="0024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6F7CF" w14:textId="222971B9" w:rsidR="00256D35" w:rsidRDefault="00256D35" w:rsidP="000265BE">
    <w:pPr>
      <w:pStyle w:val="Footer"/>
      <w:tabs>
        <w:tab w:val="clear" w:pos="9360"/>
        <w:tab w:val="right" w:pos="9356"/>
      </w:tabs>
    </w:pPr>
    <w:r>
      <w:rPr>
        <w:i/>
        <w:iCs/>
        <w:sz w:val="20"/>
        <w:szCs w:val="20"/>
      </w:rPr>
      <w:tab/>
    </w:r>
    <w:r>
      <w:rPr>
        <w:i/>
        <w:iCs/>
        <w:sz w:val="20"/>
        <w:szCs w:val="20"/>
      </w:rPr>
      <w:tab/>
    </w:r>
    <w:r>
      <w:rPr>
        <w:i/>
        <w:iCs/>
      </w:rPr>
      <w:t xml:space="preserve">Page </w:t>
    </w:r>
    <w:r>
      <w:rPr>
        <w:rStyle w:val="PageNumber"/>
        <w:i/>
        <w:iCs/>
      </w:rPr>
      <w:fldChar w:fldCharType="begin"/>
    </w:r>
    <w:r>
      <w:rPr>
        <w:rStyle w:val="PageNumber"/>
        <w:i/>
        <w:iCs/>
      </w:rPr>
      <w:instrText xml:space="preserve"> PAGE </w:instrText>
    </w:r>
    <w:r>
      <w:rPr>
        <w:rStyle w:val="PageNumber"/>
        <w:i/>
        <w:iCs/>
      </w:rPr>
      <w:fldChar w:fldCharType="separate"/>
    </w:r>
    <w:r w:rsidR="00F0547A">
      <w:rPr>
        <w:rStyle w:val="PageNumber"/>
        <w:i/>
        <w:iCs/>
        <w:noProof/>
      </w:rPr>
      <w:t>7</w:t>
    </w:r>
    <w:r>
      <w:rPr>
        <w:rStyle w:val="PageNumber"/>
        <w:i/>
        <w:iCs/>
      </w:rPr>
      <w:fldChar w:fldCharType="end"/>
    </w:r>
    <w:r>
      <w:rPr>
        <w:rStyle w:val="PageNumber"/>
        <w:i/>
        <w:iCs/>
      </w:rPr>
      <w:t xml:space="preserve"> of </w:t>
    </w:r>
    <w:r w:rsidR="00F0547A">
      <w:fldChar w:fldCharType="begin"/>
    </w:r>
    <w:r w:rsidR="00F0547A">
      <w:instrText xml:space="preserve"> NUMPAGES   \* MERGEFORMAT </w:instrText>
    </w:r>
    <w:r w:rsidR="00F0547A">
      <w:fldChar w:fldCharType="separate"/>
    </w:r>
    <w:r w:rsidR="00F0547A" w:rsidRPr="00F0547A">
      <w:rPr>
        <w:rStyle w:val="PageNumber"/>
        <w:noProof/>
      </w:rPr>
      <w:t>9</w:t>
    </w:r>
    <w:r w:rsidR="00F0547A">
      <w:rPr>
        <w:rStyle w:val="PageNumber"/>
        <w:noProof/>
      </w:rPr>
      <w:fldChar w:fldCharType="end"/>
    </w:r>
  </w:p>
  <w:p w14:paraId="39538E26" w14:textId="77777777" w:rsidR="00256D35" w:rsidRDefault="00256D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3D8961" w14:textId="77777777" w:rsidR="00256D35" w:rsidRDefault="00256D35" w:rsidP="00243486">
      <w:pPr>
        <w:spacing w:after="0" w:line="240" w:lineRule="auto"/>
      </w:pPr>
      <w:r>
        <w:separator/>
      </w:r>
    </w:p>
  </w:footnote>
  <w:footnote w:type="continuationSeparator" w:id="0">
    <w:p w14:paraId="60F08481" w14:textId="77777777" w:rsidR="00256D35" w:rsidRDefault="00256D35" w:rsidP="0024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237C24" w14:textId="7814968E" w:rsidR="00256D35" w:rsidRDefault="00256D35" w:rsidP="006912D0">
    <w:pPr>
      <w:pStyle w:val="Header"/>
      <w:pBdr>
        <w:bottom w:val="single" w:sz="4" w:space="1" w:color="auto"/>
      </w:pBdr>
      <w:tabs>
        <w:tab w:val="clear" w:pos="9360"/>
        <w:tab w:val="center" w:pos="4770"/>
        <w:tab w:val="right" w:pos="10800"/>
      </w:tabs>
      <w:rPr>
        <w:b/>
        <w:bCs/>
        <w:sz w:val="28"/>
        <w:szCs w:val="28"/>
      </w:rPr>
    </w:pPr>
    <w:r>
      <w:rPr>
        <w:noProof/>
        <w:sz w:val="20"/>
      </w:rPr>
      <mc:AlternateContent>
        <mc:Choice Requires="wps">
          <w:drawing>
            <wp:anchor distT="0" distB="0" distL="114300" distR="114300" simplePos="0" relativeHeight="251659264" behindDoc="0" locked="0" layoutInCell="0" allowOverlap="1" wp14:anchorId="3A5E31BE" wp14:editId="4AA7167F">
              <wp:simplePos x="0" y="0"/>
              <wp:positionH relativeFrom="margin">
                <wp:posOffset>0</wp:posOffset>
              </wp:positionH>
              <wp:positionV relativeFrom="paragraph">
                <wp:posOffset>279400</wp:posOffset>
              </wp:positionV>
              <wp:extent cx="5944235" cy="635"/>
              <wp:effectExtent l="0" t="3175" r="0" b="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635"/>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type="none" w="sm" len="sm"/>
                            <a:tailEnd type="none" w="sm" len="sm"/>
                          </a14:hiddenLine>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7C8BAD" id="Line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22pt" to="468.0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" o:allowincell="f" stroked="f" strokeweight="1pt">
              <v:stroke startarrowwidth="narrow" startarrowlength="short" endarrowwidth="narrow" endarrowlength="short"/>
              <w10:wrap anchorx="margin"/>
            </v:line>
          </w:pict>
        </mc:Fallback>
      </mc:AlternateContent>
    </w:r>
    <w:r w:rsidR="00947F8C">
      <w:rPr>
        <w:b/>
        <w:bCs/>
        <w:i/>
        <w:iCs/>
        <w:sz w:val="28"/>
        <w:szCs w:val="28"/>
      </w:rPr>
      <w:t>Smith School of Business</w:t>
    </w:r>
    <w:r w:rsidR="00947F8C">
      <w:rPr>
        <w:b/>
        <w:bCs/>
        <w:i/>
        <w:iCs/>
        <w:sz w:val="28"/>
        <w:szCs w:val="28"/>
      </w:rPr>
      <w:tab/>
    </w:r>
    <w:r w:rsidR="00947F8C">
      <w:rPr>
        <w:b/>
        <w:bCs/>
        <w:i/>
        <w:iCs/>
        <w:sz w:val="28"/>
        <w:szCs w:val="28"/>
      </w:rPr>
      <w:tab/>
    </w:r>
    <w:r w:rsidR="00947F8C">
      <w:rPr>
        <w:b/>
        <w:bCs/>
        <w:i/>
        <w:iCs/>
        <w:sz w:val="28"/>
        <w:szCs w:val="28"/>
      </w:rPr>
      <w:tab/>
    </w:r>
    <w:r>
      <w:rPr>
        <w:b/>
        <w:bCs/>
        <w:i/>
        <w:iCs/>
        <w:sz w:val="28"/>
        <w:szCs w:val="28"/>
      </w:rPr>
      <w:t>MMA</w:t>
    </w:r>
  </w:p>
  <w:p w14:paraId="342E0128" w14:textId="77777777" w:rsidR="00256D35" w:rsidRDefault="00256D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181274"/>
    <w:multiLevelType w:val="hybridMultilevel"/>
    <w:tmpl w:val="661CC82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1111B"/>
    <w:multiLevelType w:val="hybridMultilevel"/>
    <w:tmpl w:val="5D4C9B6A"/>
    <w:lvl w:ilvl="0" w:tplc="97AE91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76500"/>
    <w:multiLevelType w:val="hybridMultilevel"/>
    <w:tmpl w:val="D9149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8E72B6"/>
    <w:multiLevelType w:val="hybridMultilevel"/>
    <w:tmpl w:val="1C6001EE"/>
    <w:lvl w:ilvl="0" w:tplc="D71010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207CA"/>
    <w:multiLevelType w:val="hybridMultilevel"/>
    <w:tmpl w:val="25A2210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1D23743A"/>
    <w:multiLevelType w:val="hybridMultilevel"/>
    <w:tmpl w:val="5310EF78"/>
    <w:lvl w:ilvl="0" w:tplc="04090017">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600047"/>
    <w:multiLevelType w:val="hybridMultilevel"/>
    <w:tmpl w:val="EB04AC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4AF78A8"/>
    <w:multiLevelType w:val="hybridMultilevel"/>
    <w:tmpl w:val="444473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9709F5"/>
    <w:multiLevelType w:val="hybridMultilevel"/>
    <w:tmpl w:val="61B2734A"/>
    <w:lvl w:ilvl="0" w:tplc="58205C10">
      <w:start w:val="6"/>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735B4"/>
    <w:multiLevelType w:val="hybridMultilevel"/>
    <w:tmpl w:val="E946C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282575"/>
    <w:multiLevelType w:val="hybridMultilevel"/>
    <w:tmpl w:val="A8F086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D063ED"/>
    <w:multiLevelType w:val="hybridMultilevel"/>
    <w:tmpl w:val="8DA8D5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F21050"/>
    <w:multiLevelType w:val="hybridMultilevel"/>
    <w:tmpl w:val="102E1CC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B590793"/>
    <w:multiLevelType w:val="hybridMultilevel"/>
    <w:tmpl w:val="71A2DBB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4C3053"/>
    <w:multiLevelType w:val="hybridMultilevel"/>
    <w:tmpl w:val="525CF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45015"/>
    <w:multiLevelType w:val="hybridMultilevel"/>
    <w:tmpl w:val="0AF0F7F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DD7F6A"/>
    <w:multiLevelType w:val="multilevel"/>
    <w:tmpl w:val="CB38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83F4A11"/>
    <w:multiLevelType w:val="hybridMultilevel"/>
    <w:tmpl w:val="C902EB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0B02AE"/>
    <w:multiLevelType w:val="hybridMultilevel"/>
    <w:tmpl w:val="647A0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5E1F75"/>
    <w:multiLevelType w:val="hybridMultilevel"/>
    <w:tmpl w:val="05A866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32572F"/>
    <w:multiLevelType w:val="hybridMultilevel"/>
    <w:tmpl w:val="03149568"/>
    <w:lvl w:ilvl="0" w:tplc="E564F1F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B57138"/>
    <w:multiLevelType w:val="hybridMultilevel"/>
    <w:tmpl w:val="FDEE23E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9C05F2D"/>
    <w:multiLevelType w:val="hybridMultilevel"/>
    <w:tmpl w:val="C596AD22"/>
    <w:lvl w:ilvl="0" w:tplc="97E6C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3B2F8F"/>
    <w:multiLevelType w:val="hybridMultilevel"/>
    <w:tmpl w:val="71009A38"/>
    <w:lvl w:ilvl="0" w:tplc="04090017">
      <w:start w:val="1"/>
      <w:numFmt w:val="lowerLetter"/>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B534275"/>
    <w:multiLevelType w:val="hybridMultilevel"/>
    <w:tmpl w:val="7048FFA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C55A66"/>
    <w:multiLevelType w:val="hybridMultilevel"/>
    <w:tmpl w:val="CB425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E25A9C"/>
    <w:multiLevelType w:val="hybridMultilevel"/>
    <w:tmpl w:val="D1B46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361699"/>
    <w:multiLevelType w:val="hybridMultilevel"/>
    <w:tmpl w:val="9E1C36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8944AA1"/>
    <w:multiLevelType w:val="hybridMultilevel"/>
    <w:tmpl w:val="6CFC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DA53C8"/>
    <w:multiLevelType w:val="hybridMultilevel"/>
    <w:tmpl w:val="C66EE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B904788"/>
    <w:multiLevelType w:val="hybridMultilevel"/>
    <w:tmpl w:val="F404F1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FD5DEC"/>
    <w:multiLevelType w:val="hybridMultilevel"/>
    <w:tmpl w:val="FB92CBEA"/>
    <w:lvl w:ilvl="0" w:tplc="07884AB2">
      <w:start w:val="5"/>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6D8079D"/>
    <w:multiLevelType w:val="hybridMultilevel"/>
    <w:tmpl w:val="995CF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262C2F"/>
    <w:multiLevelType w:val="hybridMultilevel"/>
    <w:tmpl w:val="9E769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FA23DD"/>
    <w:multiLevelType w:val="hybridMultilevel"/>
    <w:tmpl w:val="A1FCD858"/>
    <w:lvl w:ilvl="0" w:tplc="FF46A5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D823A6"/>
    <w:multiLevelType w:val="hybridMultilevel"/>
    <w:tmpl w:val="80884E8A"/>
    <w:lvl w:ilvl="0" w:tplc="CE3EB694">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7C3287"/>
    <w:multiLevelType w:val="hybridMultilevel"/>
    <w:tmpl w:val="5198AE28"/>
    <w:lvl w:ilvl="0" w:tplc="697C2E98">
      <w:start w:val="7"/>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9D6BEC"/>
    <w:multiLevelType w:val="hybridMultilevel"/>
    <w:tmpl w:val="21E4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4"/>
  </w:num>
  <w:num w:numId="3">
    <w:abstractNumId w:val="2"/>
  </w:num>
  <w:num w:numId="4">
    <w:abstractNumId w:val="23"/>
  </w:num>
  <w:num w:numId="5">
    <w:abstractNumId w:val="17"/>
    <w:lvlOverride w:ilvl="0">
      <w:lvl w:ilvl="0">
        <w:numFmt w:val="bullet"/>
        <w:lvlText w:val="o"/>
        <w:lvlJc w:val="left"/>
        <w:pPr>
          <w:tabs>
            <w:tab w:val="num" w:pos="720"/>
          </w:tabs>
          <w:ind w:left="720" w:hanging="360"/>
        </w:pPr>
        <w:rPr>
          <w:rFonts w:ascii="Courier New" w:hAnsi="Courier New" w:hint="default"/>
          <w:sz w:val="20"/>
        </w:rPr>
      </w:lvl>
    </w:lvlOverride>
  </w:num>
  <w:num w:numId="6">
    <w:abstractNumId w:val="29"/>
  </w:num>
  <w:num w:numId="7">
    <w:abstractNumId w:val="38"/>
  </w:num>
  <w:num w:numId="8">
    <w:abstractNumId w:val="22"/>
  </w:num>
  <w:num w:numId="9">
    <w:abstractNumId w:val="3"/>
  </w:num>
  <w:num w:numId="10">
    <w:abstractNumId w:val="0"/>
  </w:num>
  <w:num w:numId="11">
    <w:abstractNumId w:val="15"/>
  </w:num>
  <w:num w:numId="12">
    <w:abstractNumId w:val="12"/>
  </w:num>
  <w:num w:numId="13">
    <w:abstractNumId w:val="25"/>
  </w:num>
  <w:num w:numId="14">
    <w:abstractNumId w:val="1"/>
  </w:num>
  <w:num w:numId="15">
    <w:abstractNumId w:val="11"/>
  </w:num>
  <w:num w:numId="16">
    <w:abstractNumId w:val="19"/>
  </w:num>
  <w:num w:numId="17">
    <w:abstractNumId w:val="21"/>
  </w:num>
  <w:num w:numId="18">
    <w:abstractNumId w:val="34"/>
  </w:num>
  <w:num w:numId="19">
    <w:abstractNumId w:val="8"/>
  </w:num>
  <w:num w:numId="20">
    <w:abstractNumId w:val="24"/>
  </w:num>
  <w:num w:numId="21">
    <w:abstractNumId w:val="36"/>
  </w:num>
  <w:num w:numId="22">
    <w:abstractNumId w:val="7"/>
  </w:num>
  <w:num w:numId="23">
    <w:abstractNumId w:val="6"/>
  </w:num>
  <w:num w:numId="24">
    <w:abstractNumId w:val="33"/>
  </w:num>
  <w:num w:numId="25">
    <w:abstractNumId w:val="20"/>
  </w:num>
  <w:num w:numId="26">
    <w:abstractNumId w:val="14"/>
  </w:num>
  <w:num w:numId="27">
    <w:abstractNumId w:val="37"/>
  </w:num>
  <w:num w:numId="28">
    <w:abstractNumId w:val="31"/>
  </w:num>
  <w:num w:numId="29">
    <w:abstractNumId w:val="9"/>
  </w:num>
  <w:num w:numId="30">
    <w:abstractNumId w:val="16"/>
  </w:num>
  <w:num w:numId="31">
    <w:abstractNumId w:val="13"/>
  </w:num>
  <w:num w:numId="32">
    <w:abstractNumId w:val="32"/>
  </w:num>
  <w:num w:numId="33">
    <w:abstractNumId w:val="5"/>
  </w:num>
  <w:num w:numId="34">
    <w:abstractNumId w:val="30"/>
  </w:num>
  <w:num w:numId="35">
    <w:abstractNumId w:val="28"/>
  </w:num>
  <w:num w:numId="36">
    <w:abstractNumId w:val="26"/>
  </w:num>
  <w:num w:numId="37">
    <w:abstractNumId w:val="27"/>
  </w:num>
  <w:num w:numId="38">
    <w:abstractNumId w:val="18"/>
  </w:num>
  <w:num w:numId="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10"/>
  <w:displayHorizontalDrawingGridEvery w:val="2"/>
  <w:displayVertic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wMLAwMDU0NDa0NDdT0lEKTi0uzszPAykwNKsFAD1Xi/EtAAAA"/>
  </w:docVars>
  <w:rsids>
    <w:rsidRoot w:val="004A28F1"/>
    <w:rsid w:val="000265BE"/>
    <w:rsid w:val="00050776"/>
    <w:rsid w:val="000579FA"/>
    <w:rsid w:val="00066473"/>
    <w:rsid w:val="00067770"/>
    <w:rsid w:val="00077AD5"/>
    <w:rsid w:val="00082925"/>
    <w:rsid w:val="0008689D"/>
    <w:rsid w:val="000A1060"/>
    <w:rsid w:val="000A490D"/>
    <w:rsid w:val="000A5A2E"/>
    <w:rsid w:val="000C3484"/>
    <w:rsid w:val="000C5F49"/>
    <w:rsid w:val="000C612D"/>
    <w:rsid w:val="000C69D7"/>
    <w:rsid w:val="000D47D0"/>
    <w:rsid w:val="00111BA7"/>
    <w:rsid w:val="00127E5A"/>
    <w:rsid w:val="001319D3"/>
    <w:rsid w:val="001351A0"/>
    <w:rsid w:val="00136E1C"/>
    <w:rsid w:val="0015374D"/>
    <w:rsid w:val="00163E1B"/>
    <w:rsid w:val="00167BEC"/>
    <w:rsid w:val="00177C6A"/>
    <w:rsid w:val="001E4DD8"/>
    <w:rsid w:val="001F6490"/>
    <w:rsid w:val="00214084"/>
    <w:rsid w:val="00223324"/>
    <w:rsid w:val="00227555"/>
    <w:rsid w:val="00243486"/>
    <w:rsid w:val="002475F9"/>
    <w:rsid w:val="00253DC9"/>
    <w:rsid w:val="00256D35"/>
    <w:rsid w:val="002603EE"/>
    <w:rsid w:val="00263B15"/>
    <w:rsid w:val="002879F7"/>
    <w:rsid w:val="002A61E1"/>
    <w:rsid w:val="002A76EC"/>
    <w:rsid w:val="002E0964"/>
    <w:rsid w:val="002E2305"/>
    <w:rsid w:val="002F1842"/>
    <w:rsid w:val="00315A7B"/>
    <w:rsid w:val="003403E9"/>
    <w:rsid w:val="00356612"/>
    <w:rsid w:val="003577BC"/>
    <w:rsid w:val="00366977"/>
    <w:rsid w:val="0038132A"/>
    <w:rsid w:val="00387424"/>
    <w:rsid w:val="0039103A"/>
    <w:rsid w:val="003B2060"/>
    <w:rsid w:val="003C1BB8"/>
    <w:rsid w:val="004125C9"/>
    <w:rsid w:val="00413F64"/>
    <w:rsid w:val="00426EAF"/>
    <w:rsid w:val="00433CBC"/>
    <w:rsid w:val="00442C77"/>
    <w:rsid w:val="004552BE"/>
    <w:rsid w:val="004736F7"/>
    <w:rsid w:val="00485146"/>
    <w:rsid w:val="0048546D"/>
    <w:rsid w:val="00496226"/>
    <w:rsid w:val="00496F76"/>
    <w:rsid w:val="004972A1"/>
    <w:rsid w:val="004A16AE"/>
    <w:rsid w:val="004A28F1"/>
    <w:rsid w:val="00500227"/>
    <w:rsid w:val="005022B5"/>
    <w:rsid w:val="00505935"/>
    <w:rsid w:val="00513EFA"/>
    <w:rsid w:val="00514FDA"/>
    <w:rsid w:val="00543820"/>
    <w:rsid w:val="005463C7"/>
    <w:rsid w:val="00560F1F"/>
    <w:rsid w:val="005669DC"/>
    <w:rsid w:val="00594337"/>
    <w:rsid w:val="005D3AE1"/>
    <w:rsid w:val="005D5ACD"/>
    <w:rsid w:val="005E3F36"/>
    <w:rsid w:val="005F5C48"/>
    <w:rsid w:val="00611A18"/>
    <w:rsid w:val="00623CB2"/>
    <w:rsid w:val="006244E2"/>
    <w:rsid w:val="00624ABA"/>
    <w:rsid w:val="00626C09"/>
    <w:rsid w:val="00630E85"/>
    <w:rsid w:val="006338BB"/>
    <w:rsid w:val="0063650A"/>
    <w:rsid w:val="00636899"/>
    <w:rsid w:val="0063787F"/>
    <w:rsid w:val="006430CB"/>
    <w:rsid w:val="00646469"/>
    <w:rsid w:val="006510D4"/>
    <w:rsid w:val="00651DA0"/>
    <w:rsid w:val="00663E7F"/>
    <w:rsid w:val="00674583"/>
    <w:rsid w:val="006912D0"/>
    <w:rsid w:val="00697B98"/>
    <w:rsid w:val="006A6CB0"/>
    <w:rsid w:val="006A7AA9"/>
    <w:rsid w:val="006B0258"/>
    <w:rsid w:val="006B4C3C"/>
    <w:rsid w:val="006B595E"/>
    <w:rsid w:val="006C2D76"/>
    <w:rsid w:val="006C5AA2"/>
    <w:rsid w:val="006D153D"/>
    <w:rsid w:val="006D1894"/>
    <w:rsid w:val="006D65CB"/>
    <w:rsid w:val="006E38CB"/>
    <w:rsid w:val="00725ADC"/>
    <w:rsid w:val="0073271C"/>
    <w:rsid w:val="00742BAF"/>
    <w:rsid w:val="007448FA"/>
    <w:rsid w:val="0075270D"/>
    <w:rsid w:val="007665D2"/>
    <w:rsid w:val="00770408"/>
    <w:rsid w:val="007754AB"/>
    <w:rsid w:val="007B2175"/>
    <w:rsid w:val="007B5A9E"/>
    <w:rsid w:val="007C3996"/>
    <w:rsid w:val="007C3E3A"/>
    <w:rsid w:val="007C3F6C"/>
    <w:rsid w:val="007C42F5"/>
    <w:rsid w:val="007D6F3B"/>
    <w:rsid w:val="007D7D4E"/>
    <w:rsid w:val="007E0EF4"/>
    <w:rsid w:val="007F0CEB"/>
    <w:rsid w:val="007F7064"/>
    <w:rsid w:val="0081488E"/>
    <w:rsid w:val="00815EDB"/>
    <w:rsid w:val="008362B6"/>
    <w:rsid w:val="008538E5"/>
    <w:rsid w:val="00857F70"/>
    <w:rsid w:val="0086785D"/>
    <w:rsid w:val="00884034"/>
    <w:rsid w:val="008971CA"/>
    <w:rsid w:val="00897582"/>
    <w:rsid w:val="008B538A"/>
    <w:rsid w:val="008B5E41"/>
    <w:rsid w:val="008C61C0"/>
    <w:rsid w:val="008D2CC2"/>
    <w:rsid w:val="008D5201"/>
    <w:rsid w:val="008D67B3"/>
    <w:rsid w:val="009030B6"/>
    <w:rsid w:val="00921C3A"/>
    <w:rsid w:val="0092649A"/>
    <w:rsid w:val="0094671C"/>
    <w:rsid w:val="00947F8C"/>
    <w:rsid w:val="0098591B"/>
    <w:rsid w:val="0099253C"/>
    <w:rsid w:val="009C6434"/>
    <w:rsid w:val="009E334F"/>
    <w:rsid w:val="009F4C66"/>
    <w:rsid w:val="00A07E8E"/>
    <w:rsid w:val="00A1580E"/>
    <w:rsid w:val="00A15D4C"/>
    <w:rsid w:val="00A22D2F"/>
    <w:rsid w:val="00A35338"/>
    <w:rsid w:val="00A5573A"/>
    <w:rsid w:val="00AA12C3"/>
    <w:rsid w:val="00AA3DC6"/>
    <w:rsid w:val="00AD541E"/>
    <w:rsid w:val="00AE0998"/>
    <w:rsid w:val="00AE4F0C"/>
    <w:rsid w:val="00AF2960"/>
    <w:rsid w:val="00B04C87"/>
    <w:rsid w:val="00B0745F"/>
    <w:rsid w:val="00B10ACF"/>
    <w:rsid w:val="00B22E59"/>
    <w:rsid w:val="00B60AE8"/>
    <w:rsid w:val="00B6184E"/>
    <w:rsid w:val="00B63C27"/>
    <w:rsid w:val="00B76312"/>
    <w:rsid w:val="00BC2ACF"/>
    <w:rsid w:val="00BE0982"/>
    <w:rsid w:val="00BE6AE8"/>
    <w:rsid w:val="00BF0022"/>
    <w:rsid w:val="00BF28F2"/>
    <w:rsid w:val="00BF6D9A"/>
    <w:rsid w:val="00C011C9"/>
    <w:rsid w:val="00C23382"/>
    <w:rsid w:val="00C34156"/>
    <w:rsid w:val="00C625EB"/>
    <w:rsid w:val="00C64338"/>
    <w:rsid w:val="00C644D8"/>
    <w:rsid w:val="00C65D6A"/>
    <w:rsid w:val="00CA12DD"/>
    <w:rsid w:val="00CB086D"/>
    <w:rsid w:val="00CC7754"/>
    <w:rsid w:val="00CD3574"/>
    <w:rsid w:val="00CE3F23"/>
    <w:rsid w:val="00CE5BF3"/>
    <w:rsid w:val="00CF64C3"/>
    <w:rsid w:val="00CF6BC8"/>
    <w:rsid w:val="00D0408B"/>
    <w:rsid w:val="00D07A4A"/>
    <w:rsid w:val="00D51916"/>
    <w:rsid w:val="00D573DD"/>
    <w:rsid w:val="00D705AE"/>
    <w:rsid w:val="00D96D7B"/>
    <w:rsid w:val="00DA0D9D"/>
    <w:rsid w:val="00DA2273"/>
    <w:rsid w:val="00DA65E3"/>
    <w:rsid w:val="00DC0DE2"/>
    <w:rsid w:val="00DC465F"/>
    <w:rsid w:val="00DE78EE"/>
    <w:rsid w:val="00E15AC0"/>
    <w:rsid w:val="00E353EF"/>
    <w:rsid w:val="00E505F2"/>
    <w:rsid w:val="00E54C31"/>
    <w:rsid w:val="00E6244A"/>
    <w:rsid w:val="00E66EEA"/>
    <w:rsid w:val="00E96BE4"/>
    <w:rsid w:val="00E97FF2"/>
    <w:rsid w:val="00EA074C"/>
    <w:rsid w:val="00EA6336"/>
    <w:rsid w:val="00EA729C"/>
    <w:rsid w:val="00EB083A"/>
    <w:rsid w:val="00EB4B4B"/>
    <w:rsid w:val="00EC20B1"/>
    <w:rsid w:val="00EC36C0"/>
    <w:rsid w:val="00EE1EB0"/>
    <w:rsid w:val="00EE4CA8"/>
    <w:rsid w:val="00EF1660"/>
    <w:rsid w:val="00EF1B01"/>
    <w:rsid w:val="00F0547A"/>
    <w:rsid w:val="00F142DB"/>
    <w:rsid w:val="00F3498F"/>
    <w:rsid w:val="00F5259A"/>
    <w:rsid w:val="00F5570F"/>
    <w:rsid w:val="00F65432"/>
    <w:rsid w:val="00F67F85"/>
    <w:rsid w:val="00F72290"/>
    <w:rsid w:val="00F736B7"/>
    <w:rsid w:val="00F82B62"/>
    <w:rsid w:val="00F95C7B"/>
    <w:rsid w:val="00F96B22"/>
    <w:rsid w:val="00FA2815"/>
    <w:rsid w:val="00FA3C5C"/>
    <w:rsid w:val="00FB2A47"/>
    <w:rsid w:val="00FB7A1D"/>
    <w:rsid w:val="00FD7694"/>
    <w:rsid w:val="00FE152E"/>
    <w:rsid w:val="00FE552E"/>
    <w:rsid w:val="00FE7496"/>
    <w:rsid w:val="00FF2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DBDE9D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77BC"/>
  </w:style>
  <w:style w:type="paragraph" w:styleId="Heading1">
    <w:name w:val="heading 1"/>
    <w:basedOn w:val="Normal"/>
    <w:next w:val="Normal"/>
    <w:link w:val="Heading1Char"/>
    <w:uiPriority w:val="9"/>
    <w:qFormat/>
    <w:rsid w:val="003577BC"/>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6244E2"/>
    <w:pPr>
      <w:spacing w:before="200" w:after="0" w:line="271" w:lineRule="auto"/>
      <w:outlineLvl w:val="1"/>
    </w:pPr>
    <w:rPr>
      <w:smallCaps/>
      <w:color w:val="0070C0"/>
      <w:sz w:val="28"/>
      <w:szCs w:val="28"/>
    </w:rPr>
  </w:style>
  <w:style w:type="paragraph" w:styleId="Heading3">
    <w:name w:val="heading 3"/>
    <w:basedOn w:val="Normal"/>
    <w:next w:val="Normal"/>
    <w:link w:val="Heading3Char"/>
    <w:uiPriority w:val="9"/>
    <w:semiHidden/>
    <w:unhideWhenUsed/>
    <w:qFormat/>
    <w:rsid w:val="003577BC"/>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3577BC"/>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3577BC"/>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3577BC"/>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3577BC"/>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3577BC"/>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3577BC"/>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77BC"/>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577BC"/>
    <w:rPr>
      <w:smallCaps/>
      <w:sz w:val="52"/>
      <w:szCs w:val="52"/>
    </w:rPr>
  </w:style>
  <w:style w:type="character" w:customStyle="1" w:styleId="Heading1Char">
    <w:name w:val="Heading 1 Char"/>
    <w:basedOn w:val="DefaultParagraphFont"/>
    <w:link w:val="Heading1"/>
    <w:uiPriority w:val="9"/>
    <w:rsid w:val="003577BC"/>
    <w:rPr>
      <w:smallCaps/>
      <w:spacing w:val="5"/>
      <w:sz w:val="36"/>
      <w:szCs w:val="36"/>
    </w:rPr>
  </w:style>
  <w:style w:type="character" w:styleId="Hyperlink">
    <w:name w:val="Hyperlink"/>
    <w:basedOn w:val="DefaultParagraphFont"/>
    <w:uiPriority w:val="99"/>
    <w:unhideWhenUsed/>
    <w:rsid w:val="00A22D2F"/>
    <w:rPr>
      <w:color w:val="0000FF" w:themeColor="hyperlink"/>
      <w:u w:val="single"/>
    </w:rPr>
  </w:style>
  <w:style w:type="paragraph" w:styleId="ListParagraph">
    <w:name w:val="List Paragraph"/>
    <w:basedOn w:val="Normal"/>
    <w:uiPriority w:val="34"/>
    <w:qFormat/>
    <w:rsid w:val="003577BC"/>
    <w:pPr>
      <w:ind w:left="720"/>
      <w:contextualSpacing/>
    </w:pPr>
  </w:style>
  <w:style w:type="paragraph" w:styleId="Header">
    <w:name w:val="header"/>
    <w:basedOn w:val="Normal"/>
    <w:link w:val="HeaderChar"/>
    <w:unhideWhenUsed/>
    <w:rsid w:val="0024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3486"/>
  </w:style>
  <w:style w:type="paragraph" w:styleId="Footer">
    <w:name w:val="footer"/>
    <w:basedOn w:val="Normal"/>
    <w:link w:val="FooterChar"/>
    <w:unhideWhenUsed/>
    <w:rsid w:val="0024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486"/>
  </w:style>
  <w:style w:type="character" w:styleId="PlaceholderText">
    <w:name w:val="Placeholder Text"/>
    <w:basedOn w:val="DefaultParagraphFont"/>
    <w:uiPriority w:val="99"/>
    <w:semiHidden/>
    <w:rsid w:val="00F95C7B"/>
    <w:rPr>
      <w:color w:val="808080"/>
    </w:rPr>
  </w:style>
  <w:style w:type="paragraph" w:styleId="BalloonText">
    <w:name w:val="Balloon Text"/>
    <w:basedOn w:val="Normal"/>
    <w:link w:val="BalloonTextChar"/>
    <w:uiPriority w:val="99"/>
    <w:semiHidden/>
    <w:unhideWhenUsed/>
    <w:rsid w:val="00F95C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C7B"/>
    <w:rPr>
      <w:rFonts w:ascii="Tahoma" w:hAnsi="Tahoma" w:cs="Tahoma"/>
      <w:sz w:val="16"/>
      <w:szCs w:val="16"/>
    </w:rPr>
  </w:style>
  <w:style w:type="character" w:customStyle="1" w:styleId="apple-converted-space">
    <w:name w:val="apple-converted-space"/>
    <w:basedOn w:val="DefaultParagraphFont"/>
    <w:rsid w:val="00623CB2"/>
  </w:style>
  <w:style w:type="paragraph" w:styleId="NormalWeb">
    <w:name w:val="Normal (Web)"/>
    <w:basedOn w:val="Normal"/>
    <w:uiPriority w:val="99"/>
    <w:semiHidden/>
    <w:unhideWhenUsed/>
    <w:rsid w:val="00623CB2"/>
    <w:pPr>
      <w:spacing w:before="100" w:beforeAutospacing="1" w:after="100" w:afterAutospacing="1" w:line="240" w:lineRule="auto"/>
    </w:pPr>
    <w:rPr>
      <w:rFonts w:ascii="Times New Roman" w:hAnsi="Times New Roman" w:cs="Times New Roman"/>
      <w:sz w:val="24"/>
      <w:szCs w:val="24"/>
    </w:rPr>
  </w:style>
  <w:style w:type="character" w:customStyle="1" w:styleId="Heading2Char">
    <w:name w:val="Heading 2 Char"/>
    <w:basedOn w:val="DefaultParagraphFont"/>
    <w:link w:val="Heading2"/>
    <w:uiPriority w:val="9"/>
    <w:rsid w:val="006244E2"/>
    <w:rPr>
      <w:smallCaps/>
      <w:color w:val="0070C0"/>
      <w:sz w:val="28"/>
      <w:szCs w:val="28"/>
    </w:rPr>
  </w:style>
  <w:style w:type="table" w:styleId="TableGrid">
    <w:name w:val="Table Grid"/>
    <w:basedOn w:val="TableNormal"/>
    <w:uiPriority w:val="59"/>
    <w:rsid w:val="00CD3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96F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496F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PageNumber">
    <w:name w:val="page number"/>
    <w:basedOn w:val="DefaultParagraphFont"/>
    <w:rsid w:val="003577BC"/>
  </w:style>
  <w:style w:type="character" w:customStyle="1" w:styleId="Heading3Char">
    <w:name w:val="Heading 3 Char"/>
    <w:basedOn w:val="DefaultParagraphFont"/>
    <w:link w:val="Heading3"/>
    <w:uiPriority w:val="9"/>
    <w:semiHidden/>
    <w:rsid w:val="003577BC"/>
    <w:rPr>
      <w:i/>
      <w:iCs/>
      <w:smallCaps/>
      <w:spacing w:val="5"/>
      <w:sz w:val="26"/>
      <w:szCs w:val="26"/>
    </w:rPr>
  </w:style>
  <w:style w:type="character" w:customStyle="1" w:styleId="Heading4Char">
    <w:name w:val="Heading 4 Char"/>
    <w:basedOn w:val="DefaultParagraphFont"/>
    <w:link w:val="Heading4"/>
    <w:uiPriority w:val="9"/>
    <w:semiHidden/>
    <w:rsid w:val="003577BC"/>
    <w:rPr>
      <w:b/>
      <w:bCs/>
      <w:spacing w:val="5"/>
      <w:sz w:val="24"/>
      <w:szCs w:val="24"/>
    </w:rPr>
  </w:style>
  <w:style w:type="character" w:customStyle="1" w:styleId="Heading5Char">
    <w:name w:val="Heading 5 Char"/>
    <w:basedOn w:val="DefaultParagraphFont"/>
    <w:link w:val="Heading5"/>
    <w:uiPriority w:val="9"/>
    <w:semiHidden/>
    <w:rsid w:val="003577BC"/>
    <w:rPr>
      <w:i/>
      <w:iCs/>
      <w:sz w:val="24"/>
      <w:szCs w:val="24"/>
    </w:rPr>
  </w:style>
  <w:style w:type="character" w:customStyle="1" w:styleId="Heading6Char">
    <w:name w:val="Heading 6 Char"/>
    <w:basedOn w:val="DefaultParagraphFont"/>
    <w:link w:val="Heading6"/>
    <w:uiPriority w:val="9"/>
    <w:semiHidden/>
    <w:rsid w:val="003577BC"/>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3577BC"/>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3577BC"/>
    <w:rPr>
      <w:b/>
      <w:bCs/>
      <w:color w:val="7F7F7F" w:themeColor="text1" w:themeTint="80"/>
      <w:sz w:val="20"/>
      <w:szCs w:val="20"/>
    </w:rPr>
  </w:style>
  <w:style w:type="character" w:customStyle="1" w:styleId="Heading9Char">
    <w:name w:val="Heading 9 Char"/>
    <w:basedOn w:val="DefaultParagraphFont"/>
    <w:link w:val="Heading9"/>
    <w:uiPriority w:val="9"/>
    <w:semiHidden/>
    <w:rsid w:val="003577BC"/>
    <w:rPr>
      <w:b/>
      <w:bCs/>
      <w:i/>
      <w:iCs/>
      <w:color w:val="7F7F7F" w:themeColor="text1" w:themeTint="80"/>
      <w:sz w:val="18"/>
      <w:szCs w:val="18"/>
    </w:rPr>
  </w:style>
  <w:style w:type="paragraph" w:styleId="Caption">
    <w:name w:val="caption"/>
    <w:basedOn w:val="Normal"/>
    <w:next w:val="Normal"/>
    <w:uiPriority w:val="35"/>
    <w:semiHidden/>
    <w:unhideWhenUsed/>
    <w:rsid w:val="003577BC"/>
    <w:pPr>
      <w:spacing w:line="240" w:lineRule="auto"/>
    </w:pPr>
    <w:rPr>
      <w:rFonts w:eastAsiaTheme="minorEastAsia"/>
      <w:b/>
      <w:bCs/>
      <w:smallCaps/>
      <w:color w:val="1F497D" w:themeColor="text2"/>
      <w:spacing w:val="6"/>
      <w:szCs w:val="18"/>
    </w:rPr>
  </w:style>
  <w:style w:type="paragraph" w:styleId="Subtitle">
    <w:name w:val="Subtitle"/>
    <w:basedOn w:val="Normal"/>
    <w:next w:val="Normal"/>
    <w:link w:val="SubtitleChar"/>
    <w:uiPriority w:val="11"/>
    <w:qFormat/>
    <w:rsid w:val="003577BC"/>
    <w:rPr>
      <w:i/>
      <w:iCs/>
      <w:smallCaps/>
      <w:spacing w:val="10"/>
      <w:sz w:val="28"/>
      <w:szCs w:val="28"/>
    </w:rPr>
  </w:style>
  <w:style w:type="character" w:customStyle="1" w:styleId="SubtitleChar">
    <w:name w:val="Subtitle Char"/>
    <w:basedOn w:val="DefaultParagraphFont"/>
    <w:link w:val="Subtitle"/>
    <w:uiPriority w:val="11"/>
    <w:rsid w:val="003577BC"/>
    <w:rPr>
      <w:i/>
      <w:iCs/>
      <w:smallCaps/>
      <w:spacing w:val="10"/>
      <w:sz w:val="28"/>
      <w:szCs w:val="28"/>
    </w:rPr>
  </w:style>
  <w:style w:type="character" w:styleId="Strong">
    <w:name w:val="Strong"/>
    <w:uiPriority w:val="22"/>
    <w:qFormat/>
    <w:rsid w:val="003577BC"/>
    <w:rPr>
      <w:b/>
      <w:bCs/>
    </w:rPr>
  </w:style>
  <w:style w:type="character" w:styleId="Emphasis">
    <w:name w:val="Emphasis"/>
    <w:uiPriority w:val="20"/>
    <w:qFormat/>
    <w:rsid w:val="003577BC"/>
    <w:rPr>
      <w:b/>
      <w:bCs/>
      <w:i/>
      <w:iCs/>
      <w:spacing w:val="10"/>
    </w:rPr>
  </w:style>
  <w:style w:type="paragraph" w:styleId="NoSpacing">
    <w:name w:val="No Spacing"/>
    <w:basedOn w:val="Normal"/>
    <w:link w:val="NoSpacingChar"/>
    <w:uiPriority w:val="1"/>
    <w:qFormat/>
    <w:rsid w:val="003577BC"/>
    <w:pPr>
      <w:spacing w:after="0" w:line="240" w:lineRule="auto"/>
    </w:pPr>
  </w:style>
  <w:style w:type="paragraph" w:styleId="Quote">
    <w:name w:val="Quote"/>
    <w:basedOn w:val="Normal"/>
    <w:next w:val="Normal"/>
    <w:link w:val="QuoteChar"/>
    <w:uiPriority w:val="29"/>
    <w:qFormat/>
    <w:rsid w:val="003577BC"/>
    <w:rPr>
      <w:i/>
      <w:iCs/>
    </w:rPr>
  </w:style>
  <w:style w:type="character" w:customStyle="1" w:styleId="QuoteChar">
    <w:name w:val="Quote Char"/>
    <w:basedOn w:val="DefaultParagraphFont"/>
    <w:link w:val="Quote"/>
    <w:uiPriority w:val="29"/>
    <w:rsid w:val="003577BC"/>
    <w:rPr>
      <w:i/>
      <w:iCs/>
    </w:rPr>
  </w:style>
  <w:style w:type="paragraph" w:styleId="IntenseQuote">
    <w:name w:val="Intense Quote"/>
    <w:basedOn w:val="Normal"/>
    <w:next w:val="Normal"/>
    <w:link w:val="IntenseQuoteChar"/>
    <w:uiPriority w:val="30"/>
    <w:qFormat/>
    <w:rsid w:val="003577BC"/>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577BC"/>
    <w:rPr>
      <w:i/>
      <w:iCs/>
    </w:rPr>
  </w:style>
  <w:style w:type="character" w:styleId="SubtleEmphasis">
    <w:name w:val="Subtle Emphasis"/>
    <w:uiPriority w:val="19"/>
    <w:qFormat/>
    <w:rsid w:val="003577BC"/>
    <w:rPr>
      <w:i/>
      <w:iCs/>
    </w:rPr>
  </w:style>
  <w:style w:type="character" w:styleId="IntenseEmphasis">
    <w:name w:val="Intense Emphasis"/>
    <w:uiPriority w:val="21"/>
    <w:qFormat/>
    <w:rsid w:val="003577BC"/>
    <w:rPr>
      <w:b/>
      <w:bCs/>
      <w:i/>
      <w:iCs/>
    </w:rPr>
  </w:style>
  <w:style w:type="character" w:styleId="SubtleReference">
    <w:name w:val="Subtle Reference"/>
    <w:basedOn w:val="DefaultParagraphFont"/>
    <w:uiPriority w:val="31"/>
    <w:qFormat/>
    <w:rsid w:val="003577BC"/>
    <w:rPr>
      <w:smallCaps/>
    </w:rPr>
  </w:style>
  <w:style w:type="character" w:styleId="IntenseReference">
    <w:name w:val="Intense Reference"/>
    <w:uiPriority w:val="32"/>
    <w:qFormat/>
    <w:rsid w:val="003577BC"/>
    <w:rPr>
      <w:b/>
      <w:bCs/>
      <w:smallCaps/>
    </w:rPr>
  </w:style>
  <w:style w:type="character" w:styleId="BookTitle">
    <w:name w:val="Book Title"/>
    <w:basedOn w:val="DefaultParagraphFont"/>
    <w:uiPriority w:val="33"/>
    <w:qFormat/>
    <w:rsid w:val="003577BC"/>
    <w:rPr>
      <w:i/>
      <w:iCs/>
      <w:smallCaps/>
      <w:spacing w:val="5"/>
    </w:rPr>
  </w:style>
  <w:style w:type="paragraph" w:styleId="TOCHeading">
    <w:name w:val="TOC Heading"/>
    <w:basedOn w:val="Heading1"/>
    <w:next w:val="Normal"/>
    <w:uiPriority w:val="39"/>
    <w:semiHidden/>
    <w:unhideWhenUsed/>
    <w:qFormat/>
    <w:rsid w:val="003577BC"/>
    <w:pPr>
      <w:outlineLvl w:val="9"/>
    </w:pPr>
  </w:style>
  <w:style w:type="paragraph" w:customStyle="1" w:styleId="PersonalName">
    <w:name w:val="Personal Name"/>
    <w:basedOn w:val="Title"/>
    <w:rsid w:val="003577BC"/>
    <w:rPr>
      <w:b/>
      <w:caps/>
      <w:color w:val="000000"/>
      <w:sz w:val="28"/>
      <w:szCs w:val="28"/>
    </w:rPr>
  </w:style>
  <w:style w:type="character" w:customStyle="1" w:styleId="NoSpacingChar">
    <w:name w:val="No Spacing Char"/>
    <w:basedOn w:val="DefaultParagraphFont"/>
    <w:link w:val="NoSpacing"/>
    <w:uiPriority w:val="1"/>
    <w:rsid w:val="003577BC"/>
  </w:style>
  <w:style w:type="table" w:styleId="GridTable2">
    <w:name w:val="Grid Table 2"/>
    <w:basedOn w:val="TableNormal"/>
    <w:uiPriority w:val="47"/>
    <w:rsid w:val="00CB086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CB086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CB086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07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odeChar">
    <w:name w:val="Code Char"/>
    <w:basedOn w:val="DefaultParagraphFont"/>
    <w:link w:val="Code"/>
    <w:rsid w:val="005D3AE1"/>
  </w:style>
  <w:style w:type="paragraph" w:customStyle="1" w:styleId="Code">
    <w:name w:val="Code"/>
    <w:basedOn w:val="Normal"/>
    <w:link w:val="CodeChar"/>
    <w:rsid w:val="005D3AE1"/>
  </w:style>
  <w:style w:type="table" w:styleId="ListTable1Light">
    <w:name w:val="List Table 1 Light"/>
    <w:basedOn w:val="TableNormal"/>
    <w:uiPriority w:val="46"/>
    <w:rsid w:val="00F0547A"/>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699565">
      <w:bodyDiv w:val="1"/>
      <w:marLeft w:val="0"/>
      <w:marRight w:val="0"/>
      <w:marTop w:val="0"/>
      <w:marBottom w:val="0"/>
      <w:divBdr>
        <w:top w:val="none" w:sz="0" w:space="0" w:color="auto"/>
        <w:left w:val="none" w:sz="0" w:space="0" w:color="auto"/>
        <w:bottom w:val="none" w:sz="0" w:space="0" w:color="auto"/>
        <w:right w:val="none" w:sz="0" w:space="0" w:color="auto"/>
      </w:divBdr>
    </w:div>
    <w:div w:id="749277801">
      <w:bodyDiv w:val="1"/>
      <w:marLeft w:val="0"/>
      <w:marRight w:val="0"/>
      <w:marTop w:val="0"/>
      <w:marBottom w:val="0"/>
      <w:divBdr>
        <w:top w:val="none" w:sz="0" w:space="0" w:color="auto"/>
        <w:left w:val="none" w:sz="0" w:space="0" w:color="auto"/>
        <w:bottom w:val="none" w:sz="0" w:space="0" w:color="auto"/>
        <w:right w:val="none" w:sz="0" w:space="0" w:color="auto"/>
      </w:divBdr>
    </w:div>
    <w:div w:id="1060249739">
      <w:bodyDiv w:val="1"/>
      <w:marLeft w:val="0"/>
      <w:marRight w:val="0"/>
      <w:marTop w:val="0"/>
      <w:marBottom w:val="0"/>
      <w:divBdr>
        <w:top w:val="none" w:sz="0" w:space="0" w:color="auto"/>
        <w:left w:val="none" w:sz="0" w:space="0" w:color="auto"/>
        <w:bottom w:val="none" w:sz="0" w:space="0" w:color="auto"/>
        <w:right w:val="none" w:sz="0" w:space="0" w:color="auto"/>
      </w:divBdr>
    </w:div>
    <w:div w:id="1340431084">
      <w:bodyDiv w:val="1"/>
      <w:marLeft w:val="0"/>
      <w:marRight w:val="0"/>
      <w:marTop w:val="0"/>
      <w:marBottom w:val="0"/>
      <w:divBdr>
        <w:top w:val="none" w:sz="0" w:space="0" w:color="auto"/>
        <w:left w:val="none" w:sz="0" w:space="0" w:color="auto"/>
        <w:bottom w:val="none" w:sz="0" w:space="0" w:color="auto"/>
        <w:right w:val="none" w:sz="0" w:space="0" w:color="auto"/>
      </w:divBdr>
    </w:div>
    <w:div w:id="1774469641">
      <w:bodyDiv w:val="1"/>
      <w:marLeft w:val="0"/>
      <w:marRight w:val="0"/>
      <w:marTop w:val="0"/>
      <w:marBottom w:val="0"/>
      <w:divBdr>
        <w:top w:val="none" w:sz="0" w:space="0" w:color="auto"/>
        <w:left w:val="none" w:sz="0" w:space="0" w:color="auto"/>
        <w:bottom w:val="none" w:sz="0" w:space="0" w:color="auto"/>
        <w:right w:val="none" w:sz="0" w:space="0" w:color="auto"/>
      </w:divBdr>
    </w:div>
    <w:div w:id="208371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4A4C1-5448-46B6-9804-3DFBA4704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75</TotalTime>
  <Pages>9</Pages>
  <Words>1619</Words>
  <Characters>92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Queen's School of Business</Company>
  <LinksUpToDate>false</LinksUpToDate>
  <CharactersWithSpaces>1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en's University - School of Business</dc:creator>
  <cp:lastModifiedBy>Stephen Thomas</cp:lastModifiedBy>
  <cp:revision>93</cp:revision>
  <dcterms:created xsi:type="dcterms:W3CDTF">2018-06-14T19:54:00Z</dcterms:created>
  <dcterms:modified xsi:type="dcterms:W3CDTF">2020-07-07T14:40:00Z</dcterms:modified>
</cp:coreProperties>
</file>